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801BA" w14:textId="77777777" w:rsidR="005E0E87" w:rsidRPr="0086685F" w:rsidRDefault="005E0E87" w:rsidP="005E0E87">
      <w:pPr>
        <w:jc w:val="center"/>
        <w:rPr>
          <w:rFonts w:ascii="Arial" w:hAnsi="Arial" w:cs="Arial"/>
          <w:sz w:val="22"/>
          <w:szCs w:val="22"/>
        </w:rPr>
      </w:pPr>
      <w:r w:rsidRPr="0086685F">
        <w:rPr>
          <w:rFonts w:ascii="Arial" w:hAnsi="Arial" w:cs="Arial"/>
          <w:sz w:val="22"/>
          <w:szCs w:val="22"/>
        </w:rPr>
        <w:t>MICHELLE P. KNIGHT, MLIS</w:t>
      </w:r>
    </w:p>
    <w:p w14:paraId="3766F392" w14:textId="4CB1E63C" w:rsidR="007F7EA6" w:rsidRPr="0086685F" w:rsidRDefault="00C7642D" w:rsidP="00615534">
      <w:pPr>
        <w:tabs>
          <w:tab w:val="right" w:pos="10080"/>
        </w:tabs>
        <w:rPr>
          <w:rFonts w:ascii="Arial" w:hAnsi="Arial" w:cs="Arial"/>
          <w:sz w:val="22"/>
          <w:szCs w:val="22"/>
        </w:rPr>
      </w:pPr>
      <w:r w:rsidRPr="0086685F">
        <w:rPr>
          <w:rFonts w:ascii="Arial" w:hAnsi="Arial" w:cs="Arial"/>
          <w:sz w:val="22"/>
          <w:szCs w:val="22"/>
        </w:rPr>
        <w:t>7408 SE Ogden Street</w:t>
      </w:r>
      <w:r w:rsidR="005101C2" w:rsidRPr="0086685F">
        <w:rPr>
          <w:rFonts w:ascii="Arial" w:hAnsi="Arial" w:cs="Arial"/>
          <w:sz w:val="22"/>
          <w:szCs w:val="22"/>
        </w:rPr>
        <w:t xml:space="preserve">                                                        </w:t>
      </w:r>
      <w:r w:rsidR="005E0E87" w:rsidRPr="0086685F">
        <w:rPr>
          <w:rFonts w:ascii="Arial" w:hAnsi="Arial" w:cs="Arial"/>
          <w:sz w:val="22"/>
          <w:szCs w:val="22"/>
        </w:rPr>
        <w:t>Email:</w:t>
      </w:r>
      <w:r w:rsidR="005E0E87" w:rsidRPr="0086685F">
        <w:rPr>
          <w:rFonts w:ascii="Arial" w:hAnsi="Arial" w:cs="Arial"/>
          <w:color w:val="000000"/>
          <w:sz w:val="22"/>
          <w:szCs w:val="22"/>
        </w:rPr>
        <w:t xml:space="preserve"> </w:t>
      </w:r>
      <w:r w:rsidR="00B45F0F" w:rsidRPr="0086685F">
        <w:rPr>
          <w:rFonts w:ascii="Arial" w:hAnsi="Arial" w:cs="Arial"/>
          <w:sz w:val="22"/>
          <w:szCs w:val="22"/>
        </w:rPr>
        <w:t>michelleknight953@gmail.com</w:t>
      </w:r>
    </w:p>
    <w:p w14:paraId="039AE7F5" w14:textId="77777777" w:rsidR="005E0E87" w:rsidRPr="0086685F" w:rsidRDefault="005E0E87" w:rsidP="00615534">
      <w:pPr>
        <w:pBdr>
          <w:bottom w:val="single" w:sz="8" w:space="1" w:color="000000"/>
        </w:pBdr>
        <w:tabs>
          <w:tab w:val="right" w:pos="10080"/>
        </w:tabs>
        <w:rPr>
          <w:rFonts w:ascii="Arial" w:hAnsi="Arial" w:cs="Arial"/>
          <w:sz w:val="22"/>
          <w:szCs w:val="22"/>
        </w:rPr>
      </w:pPr>
      <w:r w:rsidRPr="0086685F">
        <w:rPr>
          <w:rFonts w:ascii="Arial" w:hAnsi="Arial" w:cs="Arial"/>
          <w:sz w:val="22"/>
          <w:szCs w:val="22"/>
        </w:rPr>
        <w:t xml:space="preserve">Portland, OR </w:t>
      </w:r>
      <w:r w:rsidR="005101C2" w:rsidRPr="0086685F">
        <w:rPr>
          <w:rFonts w:ascii="Arial" w:hAnsi="Arial" w:cs="Arial"/>
          <w:sz w:val="22"/>
          <w:szCs w:val="22"/>
        </w:rPr>
        <w:tab/>
        <w:t xml:space="preserve">Portfolio: </w:t>
      </w:r>
      <w:hyperlink r:id="rId8" w:history="1">
        <w:r w:rsidR="005101C2" w:rsidRPr="0086685F">
          <w:rPr>
            <w:rStyle w:val="Hyperlink"/>
            <w:rFonts w:ascii="Arial" w:hAnsi="Arial" w:cs="Arial"/>
            <w:sz w:val="22"/>
            <w:szCs w:val="22"/>
          </w:rPr>
          <w:t>https://michelleknight953.wixsite.com/website</w:t>
        </w:r>
      </w:hyperlink>
      <w:r w:rsidR="007F7EA6" w:rsidRPr="0086685F">
        <w:rPr>
          <w:rFonts w:ascii="Arial" w:hAnsi="Arial" w:cs="Arial"/>
          <w:sz w:val="22"/>
          <w:szCs w:val="22"/>
        </w:rPr>
        <w:t xml:space="preserve"> </w:t>
      </w:r>
    </w:p>
    <w:p w14:paraId="68C15328" w14:textId="04806511" w:rsidR="00615534" w:rsidRPr="0086685F" w:rsidRDefault="005E0E87" w:rsidP="007F7EA6">
      <w:pPr>
        <w:pBdr>
          <w:bottom w:val="single" w:sz="8" w:space="1" w:color="000000"/>
        </w:pBdr>
        <w:tabs>
          <w:tab w:val="right" w:pos="10080"/>
        </w:tabs>
        <w:rPr>
          <w:rFonts w:ascii="Arial" w:hAnsi="Arial" w:cs="Arial"/>
          <w:color w:val="0000FF"/>
          <w:sz w:val="22"/>
          <w:szCs w:val="22"/>
        </w:rPr>
      </w:pPr>
      <w:r w:rsidRPr="0086685F">
        <w:rPr>
          <w:rStyle w:val="Hyperlink"/>
          <w:rFonts w:ascii="Arial" w:hAnsi="Arial" w:cs="Arial"/>
          <w:color w:val="000000"/>
          <w:sz w:val="22"/>
          <w:szCs w:val="22"/>
          <w:u w:val="none"/>
        </w:rPr>
        <w:t xml:space="preserve">Telephone: </w:t>
      </w:r>
      <w:r w:rsidR="0022227F" w:rsidRPr="0086685F">
        <w:rPr>
          <w:rStyle w:val="Hyperlink"/>
          <w:rFonts w:ascii="Arial" w:hAnsi="Arial" w:cs="Arial"/>
          <w:color w:val="000000"/>
          <w:sz w:val="22"/>
          <w:szCs w:val="22"/>
          <w:u w:val="none"/>
        </w:rPr>
        <w:t>(971) 998-9084</w:t>
      </w:r>
      <w:r w:rsidR="007F7EA6" w:rsidRPr="0086685F">
        <w:rPr>
          <w:rStyle w:val="Hyperlink"/>
          <w:rFonts w:ascii="Arial" w:hAnsi="Arial" w:cs="Arial"/>
          <w:color w:val="000000"/>
          <w:sz w:val="22"/>
          <w:szCs w:val="22"/>
          <w:u w:val="none"/>
        </w:rPr>
        <w:t xml:space="preserve">                                           </w:t>
      </w:r>
      <w:r w:rsidR="0038055E" w:rsidRPr="0086685F">
        <w:rPr>
          <w:rStyle w:val="Hyperlink"/>
          <w:rFonts w:ascii="Arial" w:hAnsi="Arial" w:cs="Arial"/>
          <w:color w:val="000000"/>
          <w:sz w:val="22"/>
          <w:szCs w:val="22"/>
          <w:u w:val="none"/>
        </w:rPr>
        <w:t>Linked In:</w:t>
      </w:r>
      <w:r w:rsidR="002769E2">
        <w:rPr>
          <w:rStyle w:val="Hyperlink"/>
          <w:rFonts w:ascii="Arial" w:hAnsi="Arial" w:cs="Arial"/>
          <w:color w:val="000000"/>
          <w:sz w:val="22"/>
          <w:szCs w:val="22"/>
          <w:u w:val="none"/>
        </w:rPr>
        <w:t xml:space="preserve"> </w:t>
      </w:r>
      <w:hyperlink r:id="rId9" w:history="1">
        <w:r w:rsidR="002769E2" w:rsidRPr="0086685F">
          <w:rPr>
            <w:rStyle w:val="Hyperlink"/>
            <w:rFonts w:ascii="Arial" w:hAnsi="Arial" w:cs="Arial"/>
            <w:sz w:val="22"/>
            <w:szCs w:val="22"/>
          </w:rPr>
          <w:t>https://www.linkedin.com/in/michellepknight/</w:t>
        </w:r>
      </w:hyperlink>
      <w:r w:rsidRPr="0086685F">
        <w:rPr>
          <w:rStyle w:val="Hyperlink"/>
          <w:rFonts w:ascii="Arial" w:hAnsi="Arial" w:cs="Arial"/>
          <w:sz w:val="22"/>
          <w:szCs w:val="22"/>
          <w:u w:val="none"/>
        </w:rPr>
        <w:tab/>
      </w:r>
    </w:p>
    <w:p w14:paraId="5BA0055D" w14:textId="77777777" w:rsidR="00615534" w:rsidRPr="0086685F" w:rsidRDefault="00615534" w:rsidP="00EB725D">
      <w:pPr>
        <w:rPr>
          <w:rFonts w:ascii="Arial" w:hAnsi="Arial" w:cs="Arial"/>
          <w:b/>
          <w:sz w:val="22"/>
          <w:szCs w:val="22"/>
        </w:rPr>
      </w:pPr>
    </w:p>
    <w:p w14:paraId="24FAA6D7" w14:textId="203DE3AD" w:rsidR="00171C3F" w:rsidRPr="0086685F" w:rsidRDefault="00FF2C1C" w:rsidP="00171C3F">
      <w:pPr>
        <w:rPr>
          <w:rFonts w:ascii="Arial" w:hAnsi="Arial" w:cs="Arial"/>
          <w:sz w:val="22"/>
          <w:szCs w:val="22"/>
        </w:rPr>
      </w:pPr>
      <w:r w:rsidRPr="0086685F">
        <w:rPr>
          <w:rFonts w:ascii="Arial" w:hAnsi="Arial" w:cs="Arial"/>
          <w:b/>
          <w:sz w:val="22"/>
          <w:szCs w:val="22"/>
        </w:rPr>
        <w:t>SUMMARY</w:t>
      </w:r>
      <w:r w:rsidR="00353E5D" w:rsidRPr="0086685F">
        <w:rPr>
          <w:rFonts w:ascii="Arial" w:hAnsi="Arial" w:cs="Arial"/>
          <w:sz w:val="22"/>
          <w:szCs w:val="22"/>
        </w:rPr>
        <w:t xml:space="preserve">: </w:t>
      </w:r>
      <w:r w:rsidR="002A5CBD" w:rsidRPr="0086685F">
        <w:rPr>
          <w:rFonts w:ascii="Arial" w:hAnsi="Arial" w:cs="Arial"/>
          <w:sz w:val="22"/>
          <w:szCs w:val="22"/>
        </w:rPr>
        <w:t xml:space="preserve">I </w:t>
      </w:r>
      <w:r w:rsidR="00C065EF" w:rsidRPr="0086685F">
        <w:rPr>
          <w:rFonts w:ascii="Arial" w:hAnsi="Arial" w:cs="Arial"/>
          <w:sz w:val="22"/>
          <w:szCs w:val="22"/>
        </w:rPr>
        <w:t xml:space="preserve">am an engaging </w:t>
      </w:r>
      <w:r w:rsidR="00956C41" w:rsidRPr="0086685F">
        <w:rPr>
          <w:rFonts w:ascii="Arial" w:hAnsi="Arial" w:cs="Arial"/>
          <w:sz w:val="22"/>
          <w:szCs w:val="22"/>
        </w:rPr>
        <w:t>technical</w:t>
      </w:r>
      <w:r w:rsidR="000F06B1" w:rsidRPr="0086685F">
        <w:rPr>
          <w:rFonts w:ascii="Arial" w:hAnsi="Arial" w:cs="Arial"/>
          <w:sz w:val="22"/>
          <w:szCs w:val="22"/>
        </w:rPr>
        <w:t xml:space="preserve"> </w:t>
      </w:r>
      <w:r w:rsidR="00C065EF" w:rsidRPr="0086685F">
        <w:rPr>
          <w:rFonts w:ascii="Arial" w:hAnsi="Arial" w:cs="Arial"/>
          <w:sz w:val="22"/>
          <w:szCs w:val="22"/>
        </w:rPr>
        <w:t xml:space="preserve">writer </w:t>
      </w:r>
      <w:r w:rsidR="00F25E66" w:rsidRPr="0086685F">
        <w:rPr>
          <w:rFonts w:ascii="Arial" w:hAnsi="Arial" w:cs="Arial"/>
          <w:sz w:val="22"/>
          <w:szCs w:val="22"/>
        </w:rPr>
        <w:t xml:space="preserve">and forward-thinking </w:t>
      </w:r>
      <w:r w:rsidR="008E05C6" w:rsidRPr="0086685F">
        <w:rPr>
          <w:rFonts w:ascii="Arial" w:hAnsi="Arial" w:cs="Arial"/>
          <w:sz w:val="22"/>
          <w:szCs w:val="22"/>
        </w:rPr>
        <w:t xml:space="preserve">about </w:t>
      </w:r>
      <w:r w:rsidR="00F25E66" w:rsidRPr="0086685F">
        <w:rPr>
          <w:rFonts w:ascii="Arial" w:hAnsi="Arial" w:cs="Arial"/>
          <w:sz w:val="22"/>
          <w:szCs w:val="22"/>
        </w:rPr>
        <w:t xml:space="preserve">data management topics. </w:t>
      </w:r>
    </w:p>
    <w:p w14:paraId="3EDF48B8" w14:textId="77777777" w:rsidR="009C3587" w:rsidRPr="0086685F" w:rsidRDefault="009C3587" w:rsidP="00FF2C1C">
      <w:pPr>
        <w:rPr>
          <w:sz w:val="22"/>
          <w:szCs w:val="22"/>
        </w:rPr>
      </w:pPr>
    </w:p>
    <w:p w14:paraId="16F580AE" w14:textId="77777777" w:rsidR="00EE256C" w:rsidRPr="0086685F" w:rsidRDefault="009C3587" w:rsidP="00EE256C">
      <w:pPr>
        <w:rPr>
          <w:sz w:val="22"/>
          <w:szCs w:val="22"/>
        </w:rPr>
      </w:pPr>
      <w:r w:rsidRPr="0086685F">
        <w:rPr>
          <w:rFonts w:ascii="Arial" w:hAnsi="Arial" w:cs="Arial"/>
          <w:b/>
          <w:sz w:val="22"/>
          <w:szCs w:val="22"/>
        </w:rPr>
        <w:t>HIGHLIGHTS</w:t>
      </w:r>
      <w:r w:rsidRPr="0086685F">
        <w:rPr>
          <w:sz w:val="22"/>
          <w:szCs w:val="22"/>
        </w:rPr>
        <w:t>:</w:t>
      </w:r>
    </w:p>
    <w:p w14:paraId="635651C6" w14:textId="623C4056" w:rsidR="008A34BA" w:rsidRPr="0086685F" w:rsidRDefault="00956C41" w:rsidP="006F6BD9">
      <w:pPr>
        <w:pStyle w:val="ListParagraph"/>
        <w:numPr>
          <w:ilvl w:val="0"/>
          <w:numId w:val="27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86685F">
        <w:rPr>
          <w:rFonts w:ascii="Arial" w:hAnsi="Arial" w:cs="Arial"/>
          <w:sz w:val="22"/>
          <w:szCs w:val="22"/>
        </w:rPr>
        <w:t>Documented seven internal big data tools, clarifying what they do, their value</w:t>
      </w:r>
      <w:r w:rsidR="002A7E21" w:rsidRPr="0086685F">
        <w:rPr>
          <w:rFonts w:ascii="Arial" w:hAnsi="Arial" w:cs="Arial"/>
          <w:sz w:val="22"/>
          <w:szCs w:val="22"/>
        </w:rPr>
        <w:t>,</w:t>
      </w:r>
      <w:r w:rsidRPr="0086685F">
        <w:rPr>
          <w:rFonts w:ascii="Arial" w:hAnsi="Arial" w:cs="Arial"/>
          <w:sz w:val="22"/>
          <w:szCs w:val="22"/>
        </w:rPr>
        <w:t xml:space="preserve"> and how they work</w:t>
      </w:r>
    </w:p>
    <w:p w14:paraId="018C0C79" w14:textId="2E8F20E3" w:rsidR="00BC77B7" w:rsidRPr="0086685F" w:rsidRDefault="00C065EF" w:rsidP="00BC77B7">
      <w:pPr>
        <w:pStyle w:val="ListParagraph"/>
        <w:numPr>
          <w:ilvl w:val="0"/>
          <w:numId w:val="27"/>
        </w:numPr>
        <w:spacing w:after="160" w:line="259" w:lineRule="auto"/>
        <w:rPr>
          <w:rFonts w:ascii="Arial" w:hAnsi="Arial" w:cs="Arial"/>
          <w:sz w:val="22"/>
          <w:szCs w:val="22"/>
        </w:rPr>
      </w:pPr>
      <w:r w:rsidRPr="0086685F">
        <w:rPr>
          <w:rFonts w:ascii="Arial" w:hAnsi="Arial" w:cs="Arial"/>
          <w:sz w:val="22"/>
          <w:szCs w:val="22"/>
        </w:rPr>
        <w:t xml:space="preserve">Cited in multiple publications, including </w:t>
      </w:r>
      <w:r w:rsidR="00431F12" w:rsidRPr="0086685F">
        <w:rPr>
          <w:rFonts w:ascii="Arial" w:hAnsi="Arial" w:cs="Arial"/>
          <w:sz w:val="22"/>
          <w:szCs w:val="22"/>
        </w:rPr>
        <w:t xml:space="preserve">the </w:t>
      </w:r>
      <w:hyperlink r:id="rId10" w:history="1">
        <w:r w:rsidR="00431F12" w:rsidRPr="0086685F">
          <w:rPr>
            <w:rStyle w:val="Hyperlink"/>
            <w:rFonts w:ascii="Arial" w:hAnsi="Arial" w:cs="Arial"/>
            <w:sz w:val="22"/>
            <w:szCs w:val="22"/>
          </w:rPr>
          <w:t>Corporate Compliance Insights</w:t>
        </w:r>
      </w:hyperlink>
      <w:r w:rsidR="00431F12" w:rsidRPr="0086685F">
        <w:rPr>
          <w:rFonts w:ascii="Arial" w:hAnsi="Arial" w:cs="Arial"/>
          <w:sz w:val="22"/>
          <w:szCs w:val="22"/>
        </w:rPr>
        <w:t xml:space="preserve"> blog about IoT risks </w:t>
      </w:r>
    </w:p>
    <w:p w14:paraId="74C734E0" w14:textId="77777777" w:rsidR="00C06C6E" w:rsidRPr="0086685F" w:rsidRDefault="00675400" w:rsidP="00C06C6E">
      <w:pPr>
        <w:pStyle w:val="ListParagraph"/>
        <w:numPr>
          <w:ilvl w:val="0"/>
          <w:numId w:val="27"/>
        </w:numPr>
        <w:spacing w:line="259" w:lineRule="auto"/>
        <w:rPr>
          <w:rFonts w:ascii="Arial" w:hAnsi="Arial" w:cs="Arial"/>
          <w:sz w:val="22"/>
          <w:szCs w:val="22"/>
        </w:rPr>
      </w:pPr>
      <w:r w:rsidRPr="0086685F">
        <w:rPr>
          <w:rFonts w:ascii="Arial" w:hAnsi="Arial" w:cs="Arial"/>
          <w:sz w:val="22"/>
          <w:szCs w:val="22"/>
        </w:rPr>
        <w:t>W</w:t>
      </w:r>
      <w:r w:rsidR="005F3677" w:rsidRPr="0086685F">
        <w:rPr>
          <w:rFonts w:ascii="Arial" w:hAnsi="Arial" w:cs="Arial"/>
          <w:sz w:val="22"/>
          <w:szCs w:val="22"/>
        </w:rPr>
        <w:t>rote top</w:t>
      </w:r>
      <w:r w:rsidR="0070540B" w:rsidRPr="0086685F">
        <w:rPr>
          <w:rFonts w:ascii="Arial" w:hAnsi="Arial" w:cs="Arial"/>
          <w:sz w:val="22"/>
          <w:szCs w:val="22"/>
        </w:rPr>
        <w:t xml:space="preserve"> </w:t>
      </w:r>
      <w:r w:rsidR="004272EA" w:rsidRPr="0086685F">
        <w:rPr>
          <w:rFonts w:ascii="Arial" w:hAnsi="Arial" w:cs="Arial"/>
          <w:sz w:val="22"/>
          <w:szCs w:val="22"/>
        </w:rPr>
        <w:t xml:space="preserve">technical </w:t>
      </w:r>
      <w:r w:rsidR="0070540B" w:rsidRPr="0086685F">
        <w:rPr>
          <w:rFonts w:ascii="Arial" w:hAnsi="Arial" w:cs="Arial"/>
          <w:sz w:val="22"/>
          <w:szCs w:val="22"/>
        </w:rPr>
        <w:t>articles such as:</w:t>
      </w:r>
    </w:p>
    <w:p w14:paraId="70423751" w14:textId="07755AA2" w:rsidR="00123A71" w:rsidRPr="0086685F" w:rsidRDefault="00000000" w:rsidP="00123A71">
      <w:pPr>
        <w:pStyle w:val="ListParagraph"/>
        <w:numPr>
          <w:ilvl w:val="1"/>
          <w:numId w:val="27"/>
        </w:numPr>
        <w:spacing w:line="259" w:lineRule="auto"/>
        <w:rPr>
          <w:rFonts w:ascii="Arial" w:hAnsi="Arial" w:cs="Arial"/>
          <w:sz w:val="22"/>
          <w:szCs w:val="22"/>
        </w:rPr>
      </w:pPr>
      <w:hyperlink r:id="rId11" w:history="1">
        <w:r w:rsidR="003E6DF2" w:rsidRPr="0086685F">
          <w:rPr>
            <w:rStyle w:val="Hyperlink"/>
            <w:rFonts w:ascii="Arial" w:hAnsi="Arial" w:cs="Arial"/>
            <w:sz w:val="22"/>
            <w:szCs w:val="22"/>
          </w:rPr>
          <w:t>Advances in Natural Language Processing</w:t>
        </w:r>
      </w:hyperlink>
    </w:p>
    <w:p w14:paraId="157B8686" w14:textId="77777777" w:rsidR="00BF2D08" w:rsidRPr="0086685F" w:rsidRDefault="00000000" w:rsidP="00BF2D08">
      <w:pPr>
        <w:numPr>
          <w:ilvl w:val="1"/>
          <w:numId w:val="27"/>
        </w:numPr>
        <w:rPr>
          <w:rFonts w:ascii="Arial" w:hAnsi="Arial" w:cs="Arial"/>
          <w:bCs/>
          <w:sz w:val="22"/>
          <w:szCs w:val="22"/>
        </w:rPr>
      </w:pPr>
      <w:hyperlink r:id="rId12" w:history="1">
        <w:r w:rsidR="00BF2D08" w:rsidRPr="0086685F">
          <w:rPr>
            <w:rStyle w:val="Hyperlink"/>
            <w:rFonts w:ascii="Arial" w:hAnsi="Arial" w:cs="Arial"/>
            <w:bCs/>
            <w:sz w:val="22"/>
            <w:szCs w:val="22"/>
          </w:rPr>
          <w:t>How Generative AI Will Transform Business</w:t>
        </w:r>
      </w:hyperlink>
    </w:p>
    <w:p w14:paraId="71F8193D" w14:textId="3C130776" w:rsidR="00EE1C37" w:rsidRPr="0086685F" w:rsidRDefault="00000000" w:rsidP="00EE1C37">
      <w:pPr>
        <w:pStyle w:val="ListParagraph"/>
        <w:numPr>
          <w:ilvl w:val="1"/>
          <w:numId w:val="27"/>
        </w:numPr>
        <w:spacing w:line="259" w:lineRule="auto"/>
        <w:rPr>
          <w:rFonts w:ascii="Arial" w:hAnsi="Arial" w:cs="Arial"/>
          <w:sz w:val="22"/>
          <w:szCs w:val="22"/>
        </w:rPr>
      </w:pPr>
      <w:hyperlink r:id="rId13" w:history="1">
        <w:r w:rsidR="003E6DF2" w:rsidRPr="0086685F">
          <w:rPr>
            <w:rStyle w:val="Hyperlink"/>
            <w:rFonts w:ascii="Arial" w:hAnsi="Arial" w:cs="Arial"/>
            <w:sz w:val="22"/>
            <w:szCs w:val="22"/>
          </w:rPr>
          <w:t>An Introduction to Data Lakes</w:t>
        </w:r>
      </w:hyperlink>
    </w:p>
    <w:p w14:paraId="08CC81B1" w14:textId="00C50CDF" w:rsidR="005D16EE" w:rsidRPr="0086685F" w:rsidRDefault="001A7E78" w:rsidP="005D16EE">
      <w:pPr>
        <w:numPr>
          <w:ilvl w:val="0"/>
          <w:numId w:val="2"/>
        </w:numPr>
        <w:tabs>
          <w:tab w:val="left" w:pos="360"/>
        </w:tabs>
        <w:ind w:left="720"/>
        <w:rPr>
          <w:rStyle w:val="Hyperlink"/>
          <w:rFonts w:ascii="Arial" w:hAnsi="Arial" w:cs="Arial"/>
          <w:color w:val="auto"/>
          <w:sz w:val="22"/>
          <w:szCs w:val="22"/>
          <w:u w:val="none"/>
        </w:rPr>
      </w:pPr>
      <w:r w:rsidRPr="0086685F">
        <w:rPr>
          <w:rFonts w:ascii="Arial" w:hAnsi="Arial" w:cs="Arial"/>
          <w:sz w:val="22"/>
          <w:szCs w:val="22"/>
        </w:rPr>
        <w:t xml:space="preserve">Has </w:t>
      </w:r>
      <w:r w:rsidR="00486A68" w:rsidRPr="0086685F">
        <w:rPr>
          <w:rFonts w:ascii="Arial" w:hAnsi="Arial" w:cs="Arial"/>
          <w:sz w:val="22"/>
          <w:szCs w:val="22"/>
        </w:rPr>
        <w:t>s</w:t>
      </w:r>
      <w:r w:rsidR="00FF2C1C" w:rsidRPr="0086685F">
        <w:rPr>
          <w:rFonts w:ascii="Arial" w:hAnsi="Arial" w:cs="Arial"/>
          <w:sz w:val="22"/>
          <w:szCs w:val="22"/>
        </w:rPr>
        <w:t xml:space="preserve">trong attention to detail and </w:t>
      </w:r>
      <w:r w:rsidR="001C0D96" w:rsidRPr="0086685F">
        <w:rPr>
          <w:rFonts w:ascii="Arial" w:hAnsi="Arial" w:cs="Arial"/>
          <w:sz w:val="22"/>
          <w:szCs w:val="22"/>
        </w:rPr>
        <w:t>is comfortable</w:t>
      </w:r>
      <w:r w:rsidR="00FF2C1C" w:rsidRPr="0086685F">
        <w:rPr>
          <w:rFonts w:ascii="Arial" w:hAnsi="Arial" w:cs="Arial"/>
          <w:sz w:val="22"/>
          <w:szCs w:val="22"/>
        </w:rPr>
        <w:t xml:space="preserve"> learn</w:t>
      </w:r>
      <w:r w:rsidR="001C0D96" w:rsidRPr="0086685F">
        <w:rPr>
          <w:rFonts w:ascii="Arial" w:hAnsi="Arial" w:cs="Arial"/>
          <w:sz w:val="22"/>
          <w:szCs w:val="22"/>
        </w:rPr>
        <w:t>ing</w:t>
      </w:r>
      <w:r w:rsidR="00FF2C1C" w:rsidRPr="0086685F">
        <w:rPr>
          <w:rFonts w:ascii="Arial" w:hAnsi="Arial" w:cs="Arial"/>
          <w:sz w:val="22"/>
          <w:szCs w:val="22"/>
        </w:rPr>
        <w:t xml:space="preserve"> </w:t>
      </w:r>
      <w:r w:rsidR="00F134AA" w:rsidRPr="0086685F">
        <w:rPr>
          <w:rFonts w:ascii="Arial" w:hAnsi="Arial" w:cs="Arial"/>
          <w:sz w:val="22"/>
          <w:szCs w:val="22"/>
        </w:rPr>
        <w:t>innovative technologies</w:t>
      </w:r>
      <w:r w:rsidRPr="0086685F">
        <w:rPr>
          <w:rFonts w:ascii="Arial" w:hAnsi="Arial" w:cs="Arial"/>
          <w:sz w:val="22"/>
          <w:szCs w:val="22"/>
        </w:rPr>
        <w:t>, as noted</w:t>
      </w:r>
      <w:r w:rsidR="00FF2C1C" w:rsidRPr="0086685F">
        <w:rPr>
          <w:rFonts w:ascii="Arial" w:hAnsi="Arial" w:cs="Arial"/>
          <w:sz w:val="22"/>
          <w:szCs w:val="22"/>
        </w:rPr>
        <w:t xml:space="preserve"> </w:t>
      </w:r>
      <w:r w:rsidR="00E450E3" w:rsidRPr="0086685F">
        <w:rPr>
          <w:rFonts w:ascii="Arial" w:hAnsi="Arial" w:cs="Arial"/>
          <w:sz w:val="22"/>
          <w:szCs w:val="22"/>
        </w:rPr>
        <w:t>on</w:t>
      </w:r>
      <w:r w:rsidR="00A82AD8" w:rsidRPr="0086685F">
        <w:rPr>
          <w:rFonts w:ascii="Arial" w:hAnsi="Arial" w:cs="Arial"/>
          <w:sz w:val="22"/>
          <w:szCs w:val="22"/>
        </w:rPr>
        <w:t xml:space="preserve"> </w:t>
      </w:r>
      <w:hyperlink r:id="rId14" w:history="1">
        <w:r w:rsidR="00A82AD8" w:rsidRPr="0086685F">
          <w:rPr>
            <w:rStyle w:val="Hyperlink"/>
            <w:rFonts w:ascii="Arial" w:hAnsi="Arial" w:cs="Arial"/>
            <w:sz w:val="22"/>
            <w:szCs w:val="22"/>
          </w:rPr>
          <w:t>LinkedIn</w:t>
        </w:r>
      </w:hyperlink>
    </w:p>
    <w:p w14:paraId="2898222B" w14:textId="77777777" w:rsidR="00FF2C1C" w:rsidRPr="0086685F" w:rsidRDefault="00FF2C1C" w:rsidP="00FF2C1C">
      <w:pPr>
        <w:tabs>
          <w:tab w:val="left" w:pos="360"/>
        </w:tabs>
        <w:jc w:val="center"/>
        <w:rPr>
          <w:rFonts w:ascii="Arial" w:hAnsi="Arial" w:cs="Arial"/>
          <w:sz w:val="22"/>
          <w:szCs w:val="22"/>
        </w:rPr>
      </w:pPr>
    </w:p>
    <w:p w14:paraId="760125DE" w14:textId="6E5A5F45" w:rsidR="006F5268" w:rsidRPr="0086685F" w:rsidRDefault="002A0065" w:rsidP="007C2DE5">
      <w:pPr>
        <w:rPr>
          <w:rFonts w:ascii="Arial" w:hAnsi="Arial" w:cs="Arial"/>
          <w:b/>
          <w:sz w:val="22"/>
          <w:szCs w:val="22"/>
        </w:rPr>
      </w:pPr>
      <w:r w:rsidRPr="0086685F">
        <w:rPr>
          <w:rFonts w:ascii="Arial" w:hAnsi="Arial" w:cs="Arial"/>
          <w:b/>
          <w:sz w:val="22"/>
          <w:szCs w:val="22"/>
        </w:rPr>
        <w:t>WORK EXPERIENCE:</w:t>
      </w:r>
    </w:p>
    <w:p w14:paraId="4F1FCFCF" w14:textId="77777777" w:rsidR="009D31C6" w:rsidRPr="0086685F" w:rsidRDefault="009D31C6" w:rsidP="009D31C6">
      <w:pPr>
        <w:rPr>
          <w:rFonts w:ascii="Segoe UI" w:hAnsi="Segoe UI" w:cs="Segoe UI"/>
          <w:sz w:val="22"/>
          <w:szCs w:val="22"/>
          <w:shd w:val="clear" w:color="auto" w:fill="FFFFFF"/>
        </w:rPr>
      </w:pPr>
    </w:p>
    <w:p w14:paraId="12740587" w14:textId="50F2CB68" w:rsidR="009D31C6" w:rsidRPr="0086685F" w:rsidRDefault="009D31C6" w:rsidP="009D31C6">
      <w:p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/>
          <w:bCs/>
          <w:sz w:val="22"/>
          <w:szCs w:val="22"/>
        </w:rPr>
        <w:t>Freelance Article Writer for DATAVERSITY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  <w:t>Remote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="009F7D1C" w:rsidRPr="0086685F">
        <w:rPr>
          <w:rFonts w:ascii="Arial" w:hAnsi="Arial" w:cs="Arial"/>
          <w:b/>
          <w:bCs/>
          <w:sz w:val="22"/>
          <w:szCs w:val="22"/>
        </w:rPr>
        <w:t xml:space="preserve">       </w:t>
      </w:r>
      <w:r w:rsidRPr="0086685F">
        <w:rPr>
          <w:rFonts w:ascii="Arial" w:hAnsi="Arial" w:cs="Arial"/>
          <w:b/>
          <w:bCs/>
          <w:sz w:val="22"/>
          <w:szCs w:val="22"/>
        </w:rPr>
        <w:t>11/2016-Present</w:t>
      </w:r>
    </w:p>
    <w:p w14:paraId="62DFED20" w14:textId="143742F3" w:rsidR="001C54E1" w:rsidRPr="0086685F" w:rsidRDefault="001C54E1" w:rsidP="008F424C">
      <w:pPr>
        <w:numPr>
          <w:ilvl w:val="0"/>
          <w:numId w:val="25"/>
        </w:numPr>
        <w:rPr>
          <w:rFonts w:ascii="Arial" w:hAnsi="Arial" w:cs="Arial"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>Writing several articles each month on data governance, data strategy</w:t>
      </w:r>
      <w:r w:rsidR="00001EB3">
        <w:rPr>
          <w:rFonts w:ascii="Arial" w:hAnsi="Arial" w:cs="Arial"/>
          <w:bCs/>
          <w:sz w:val="22"/>
          <w:szCs w:val="22"/>
        </w:rPr>
        <w:t>,</w:t>
      </w:r>
      <w:r w:rsidRPr="0086685F">
        <w:rPr>
          <w:rFonts w:ascii="Arial" w:hAnsi="Arial" w:cs="Arial"/>
          <w:bCs/>
          <w:sz w:val="22"/>
          <w:szCs w:val="22"/>
        </w:rPr>
        <w:t xml:space="preserve"> and data mesh</w:t>
      </w:r>
    </w:p>
    <w:p w14:paraId="0804D0E8" w14:textId="6BAC0B5E" w:rsidR="009D31C6" w:rsidRPr="0086685F" w:rsidRDefault="009D31C6" w:rsidP="009D31C6">
      <w:pPr>
        <w:numPr>
          <w:ilvl w:val="0"/>
          <w:numId w:val="25"/>
        </w:numPr>
        <w:rPr>
          <w:rFonts w:ascii="Arial" w:hAnsi="Arial" w:cs="Arial"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>Wrote white papers:</w:t>
      </w:r>
    </w:p>
    <w:p w14:paraId="2B371209" w14:textId="5041D357" w:rsidR="00254C7E" w:rsidRPr="0086685F" w:rsidRDefault="00000000" w:rsidP="00254C7E">
      <w:pPr>
        <w:numPr>
          <w:ilvl w:val="1"/>
          <w:numId w:val="25"/>
        </w:numPr>
        <w:rPr>
          <w:rFonts w:ascii="Arial" w:hAnsi="Arial" w:cs="Arial"/>
          <w:bCs/>
          <w:sz w:val="22"/>
          <w:szCs w:val="22"/>
        </w:rPr>
      </w:pPr>
      <w:hyperlink r:id="rId15" w:history="1">
        <w:r w:rsidR="00254C7E" w:rsidRPr="00C24674">
          <w:rPr>
            <w:rStyle w:val="Hyperlink"/>
            <w:rFonts w:ascii="Arial" w:hAnsi="Arial" w:cs="Arial"/>
            <w:bCs/>
            <w:sz w:val="22"/>
            <w:szCs w:val="22"/>
          </w:rPr>
          <w:t>Collaborative Data Governance</w:t>
        </w:r>
      </w:hyperlink>
    </w:p>
    <w:p w14:paraId="3BCF04FC" w14:textId="2710143C" w:rsidR="009D31C6" w:rsidRPr="0086685F" w:rsidRDefault="009D31C6" w:rsidP="009D31C6">
      <w:pPr>
        <w:numPr>
          <w:ilvl w:val="1"/>
          <w:numId w:val="25"/>
        </w:numPr>
        <w:rPr>
          <w:rFonts w:ascii="Arial" w:hAnsi="Arial" w:cs="Arial"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 xml:space="preserve">Trends in Data Management Report, a </w:t>
      </w:r>
      <w:hyperlink r:id="rId16" w:history="1">
        <w:r w:rsidRPr="0086685F">
          <w:rPr>
            <w:rStyle w:val="Hyperlink"/>
            <w:rFonts w:ascii="Arial" w:hAnsi="Arial" w:cs="Arial"/>
            <w:bCs/>
            <w:sz w:val="22"/>
            <w:szCs w:val="22"/>
          </w:rPr>
          <w:t>2019</w:t>
        </w:r>
      </w:hyperlink>
      <w:r w:rsidRPr="0086685F">
        <w:rPr>
          <w:rFonts w:ascii="Arial" w:hAnsi="Arial" w:cs="Arial"/>
          <w:bCs/>
          <w:sz w:val="22"/>
          <w:szCs w:val="22"/>
        </w:rPr>
        <w:t xml:space="preserve">, </w:t>
      </w:r>
      <w:hyperlink r:id="rId17" w:history="1">
        <w:r w:rsidRPr="0086685F">
          <w:rPr>
            <w:rStyle w:val="Hyperlink"/>
            <w:rFonts w:ascii="Arial" w:hAnsi="Arial" w:cs="Arial"/>
            <w:bCs/>
            <w:sz w:val="22"/>
            <w:szCs w:val="22"/>
          </w:rPr>
          <w:t>2020</w:t>
        </w:r>
      </w:hyperlink>
      <w:r w:rsidRPr="0086685F">
        <w:rPr>
          <w:rFonts w:ascii="Arial" w:hAnsi="Arial" w:cs="Arial"/>
          <w:bCs/>
          <w:sz w:val="22"/>
          <w:szCs w:val="22"/>
        </w:rPr>
        <w:t xml:space="preserve">, </w:t>
      </w:r>
      <w:hyperlink r:id="rId18" w:history="1">
        <w:r w:rsidRPr="0086685F">
          <w:rPr>
            <w:rStyle w:val="Hyperlink"/>
            <w:rFonts w:ascii="Arial" w:hAnsi="Arial" w:cs="Arial"/>
            <w:bCs/>
            <w:sz w:val="22"/>
            <w:szCs w:val="22"/>
          </w:rPr>
          <w:t>2021</w:t>
        </w:r>
        <w:r w:rsidR="00001EB3">
          <w:rPr>
            <w:rStyle w:val="Hyperlink"/>
            <w:rFonts w:ascii="Arial" w:hAnsi="Arial" w:cs="Arial"/>
            <w:bCs/>
            <w:sz w:val="22"/>
            <w:szCs w:val="22"/>
          </w:rPr>
          <w:t>,</w:t>
        </w:r>
      </w:hyperlink>
      <w:r w:rsidRPr="0086685F">
        <w:rPr>
          <w:rFonts w:ascii="Arial" w:hAnsi="Arial" w:cs="Arial"/>
          <w:bCs/>
          <w:sz w:val="22"/>
          <w:szCs w:val="22"/>
        </w:rPr>
        <w:t xml:space="preserve"> </w:t>
      </w:r>
      <w:r w:rsidR="00034A22" w:rsidRPr="0086685F">
        <w:rPr>
          <w:rFonts w:ascii="Arial" w:hAnsi="Arial" w:cs="Arial"/>
          <w:bCs/>
          <w:sz w:val="22"/>
          <w:szCs w:val="22"/>
        </w:rPr>
        <w:t xml:space="preserve">and 2023 </w:t>
      </w:r>
      <w:r w:rsidRPr="0086685F">
        <w:rPr>
          <w:rFonts w:ascii="Arial" w:hAnsi="Arial" w:cs="Arial"/>
          <w:bCs/>
          <w:sz w:val="22"/>
          <w:szCs w:val="22"/>
        </w:rPr>
        <w:t>release</w:t>
      </w:r>
    </w:p>
    <w:p w14:paraId="0FFF13F0" w14:textId="77777777" w:rsidR="009D31C6" w:rsidRPr="0086685F" w:rsidRDefault="00000000" w:rsidP="009D31C6">
      <w:pPr>
        <w:numPr>
          <w:ilvl w:val="1"/>
          <w:numId w:val="25"/>
        </w:numPr>
        <w:rPr>
          <w:rFonts w:ascii="Arial" w:hAnsi="Arial" w:cs="Arial"/>
          <w:bCs/>
          <w:sz w:val="22"/>
          <w:szCs w:val="22"/>
        </w:rPr>
      </w:pPr>
      <w:hyperlink r:id="rId19" w:history="1">
        <w:r w:rsidR="009D31C6" w:rsidRPr="0086685F">
          <w:rPr>
            <w:rStyle w:val="Hyperlink"/>
            <w:rFonts w:ascii="Arial" w:hAnsi="Arial" w:cs="Arial"/>
            <w:bCs/>
            <w:sz w:val="22"/>
            <w:szCs w:val="22"/>
          </w:rPr>
          <w:t>The 2022 State of Cloud Data Governance</w:t>
        </w:r>
      </w:hyperlink>
    </w:p>
    <w:p w14:paraId="47AC903D" w14:textId="72FF4E5C" w:rsidR="009D31C6" w:rsidRPr="0086685F" w:rsidRDefault="009D31C6" w:rsidP="009D31C6">
      <w:pPr>
        <w:pStyle w:val="ListParagraph"/>
        <w:numPr>
          <w:ilvl w:val="0"/>
          <w:numId w:val="25"/>
        </w:numPr>
        <w:spacing w:line="259" w:lineRule="auto"/>
        <w:rPr>
          <w:rFonts w:ascii="Arial" w:hAnsi="Arial" w:cs="Arial"/>
          <w:sz w:val="22"/>
          <w:szCs w:val="22"/>
        </w:rPr>
      </w:pPr>
      <w:r w:rsidRPr="0086685F">
        <w:rPr>
          <w:rFonts w:ascii="Arial" w:hAnsi="Arial" w:cs="Arial"/>
          <w:sz w:val="22"/>
          <w:szCs w:val="22"/>
        </w:rPr>
        <w:t xml:space="preserve">Wrote the book,  </w:t>
      </w:r>
      <w:hyperlink r:id="rId20" w:history="1">
        <w:r w:rsidRPr="0086685F">
          <w:rPr>
            <w:rStyle w:val="Hyperlink"/>
            <w:rFonts w:ascii="Arial" w:hAnsi="Arial" w:cs="Arial"/>
            <w:sz w:val="22"/>
            <w:szCs w:val="22"/>
          </w:rPr>
          <w:t>What Is…? A Data Literacy Reference Guide</w:t>
        </w:r>
      </w:hyperlink>
    </w:p>
    <w:p w14:paraId="2F8D6AF5" w14:textId="77777777" w:rsidR="00CB7261" w:rsidRPr="0086685F" w:rsidRDefault="009D31C6" w:rsidP="00CB7261">
      <w:pPr>
        <w:numPr>
          <w:ilvl w:val="0"/>
          <w:numId w:val="25"/>
        </w:numPr>
        <w:rPr>
          <w:rFonts w:ascii="Arial" w:hAnsi="Arial" w:cs="Arial"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 xml:space="preserve">Wrote </w:t>
      </w:r>
      <w:r w:rsidR="00EE1C37" w:rsidRPr="0086685F">
        <w:rPr>
          <w:rFonts w:ascii="Arial" w:hAnsi="Arial" w:cs="Arial"/>
          <w:bCs/>
          <w:sz w:val="22"/>
          <w:szCs w:val="22"/>
        </w:rPr>
        <w:t xml:space="preserve">top </w:t>
      </w:r>
      <w:r w:rsidRPr="0086685F">
        <w:rPr>
          <w:rFonts w:ascii="Arial" w:hAnsi="Arial" w:cs="Arial"/>
          <w:bCs/>
          <w:sz w:val="22"/>
          <w:szCs w:val="22"/>
        </w:rPr>
        <w:t>articles such as:</w:t>
      </w:r>
    </w:p>
    <w:p w14:paraId="7BC54B4A" w14:textId="1AF8337C" w:rsidR="00CB7261" w:rsidRPr="0086685F" w:rsidRDefault="00000000" w:rsidP="00CB7261">
      <w:pPr>
        <w:numPr>
          <w:ilvl w:val="1"/>
          <w:numId w:val="25"/>
        </w:numPr>
        <w:rPr>
          <w:rFonts w:ascii="Arial" w:hAnsi="Arial" w:cs="Arial"/>
          <w:bCs/>
          <w:sz w:val="22"/>
          <w:szCs w:val="22"/>
        </w:rPr>
      </w:pPr>
      <w:hyperlink r:id="rId21" w:history="1">
        <w:r w:rsidR="00254C7E" w:rsidRPr="0086685F">
          <w:rPr>
            <w:rStyle w:val="Hyperlink"/>
            <w:rFonts w:ascii="Arial" w:hAnsi="Arial" w:cs="Arial"/>
            <w:bCs/>
            <w:sz w:val="22"/>
            <w:szCs w:val="22"/>
          </w:rPr>
          <w:t>How Generative AI Will Transform Business</w:t>
        </w:r>
      </w:hyperlink>
    </w:p>
    <w:p w14:paraId="16D0D39A" w14:textId="4BF6A78E" w:rsidR="009D31C6" w:rsidRPr="0086685F" w:rsidRDefault="00000000" w:rsidP="009D31C6">
      <w:pPr>
        <w:numPr>
          <w:ilvl w:val="1"/>
          <w:numId w:val="25"/>
        </w:numPr>
        <w:rPr>
          <w:rFonts w:ascii="Arial" w:hAnsi="Arial" w:cs="Arial"/>
          <w:bCs/>
          <w:sz w:val="22"/>
          <w:szCs w:val="22"/>
        </w:rPr>
      </w:pPr>
      <w:hyperlink r:id="rId22" w:history="1">
        <w:r w:rsidR="009D31C6" w:rsidRPr="0086685F">
          <w:rPr>
            <w:rStyle w:val="Hyperlink"/>
            <w:rFonts w:ascii="Arial" w:hAnsi="Arial" w:cs="Arial"/>
            <w:bCs/>
            <w:sz w:val="22"/>
            <w:szCs w:val="22"/>
          </w:rPr>
          <w:t>Data Lineage Demystified</w:t>
        </w:r>
      </w:hyperlink>
    </w:p>
    <w:p w14:paraId="5086D50B" w14:textId="0F24F2E3" w:rsidR="009D31C6" w:rsidRPr="0086685F" w:rsidRDefault="00000000" w:rsidP="009D31C6">
      <w:pPr>
        <w:numPr>
          <w:ilvl w:val="1"/>
          <w:numId w:val="25"/>
        </w:numPr>
        <w:rPr>
          <w:rFonts w:ascii="Arial" w:hAnsi="Arial" w:cs="Arial"/>
          <w:bCs/>
          <w:sz w:val="22"/>
          <w:szCs w:val="22"/>
        </w:rPr>
      </w:pPr>
      <w:hyperlink r:id="rId23" w:history="1">
        <w:r w:rsidR="009D31C6" w:rsidRPr="0086685F">
          <w:rPr>
            <w:rStyle w:val="Hyperlink"/>
            <w:rFonts w:ascii="Arial" w:hAnsi="Arial" w:cs="Arial"/>
            <w:bCs/>
            <w:sz w:val="22"/>
            <w:szCs w:val="22"/>
          </w:rPr>
          <w:t>Data Literacy Trends in 2023: Formalizing Programs</w:t>
        </w:r>
      </w:hyperlink>
    </w:p>
    <w:p w14:paraId="00D27CCE" w14:textId="77777777" w:rsidR="00EE1C37" w:rsidRPr="0086685F" w:rsidRDefault="00000000" w:rsidP="00EE1C37">
      <w:pPr>
        <w:pStyle w:val="ListParagraph"/>
        <w:numPr>
          <w:ilvl w:val="1"/>
          <w:numId w:val="25"/>
        </w:numPr>
        <w:spacing w:line="259" w:lineRule="auto"/>
        <w:rPr>
          <w:rFonts w:ascii="Arial" w:hAnsi="Arial" w:cs="Arial"/>
          <w:sz w:val="22"/>
          <w:szCs w:val="22"/>
        </w:rPr>
      </w:pPr>
      <w:hyperlink r:id="rId24" w:history="1">
        <w:r w:rsidR="00EE1C37" w:rsidRPr="0086685F">
          <w:rPr>
            <w:rStyle w:val="Hyperlink"/>
            <w:rFonts w:ascii="Arial" w:hAnsi="Arial" w:cs="Arial"/>
            <w:sz w:val="22"/>
            <w:szCs w:val="22"/>
          </w:rPr>
          <w:t>Advances in Natural Language Processing</w:t>
        </w:r>
      </w:hyperlink>
    </w:p>
    <w:p w14:paraId="76649C0F" w14:textId="78B75AC1" w:rsidR="009D31C6" w:rsidRPr="0086685F" w:rsidRDefault="009D31C6" w:rsidP="009F7D1C">
      <w:pPr>
        <w:numPr>
          <w:ilvl w:val="0"/>
          <w:numId w:val="1"/>
        </w:numPr>
        <w:tabs>
          <w:tab w:val="left" w:pos="360"/>
        </w:tabs>
        <w:ind w:left="720"/>
        <w:rPr>
          <w:rFonts w:ascii="Arial" w:hAnsi="Arial" w:cs="Arial"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 xml:space="preserve">Wrote over </w:t>
      </w:r>
      <w:bookmarkStart w:id="0" w:name="_Hlk506733496"/>
      <w:r w:rsidRPr="0086685F">
        <w:rPr>
          <w:rFonts w:ascii="Arial" w:hAnsi="Arial" w:cs="Arial"/>
          <w:sz w:val="22"/>
          <w:szCs w:val="22"/>
        </w:rPr>
        <w:fldChar w:fldCharType="begin"/>
      </w:r>
      <w:r w:rsidRPr="0086685F">
        <w:rPr>
          <w:rFonts w:ascii="Arial" w:hAnsi="Arial" w:cs="Arial"/>
          <w:sz w:val="22"/>
          <w:szCs w:val="22"/>
        </w:rPr>
        <w:instrText>HYPERLINK "http://www.dataversity.net/author/michelle-knight/"</w:instrText>
      </w:r>
      <w:r w:rsidRPr="0086685F">
        <w:rPr>
          <w:rFonts w:ascii="Arial" w:hAnsi="Arial" w:cs="Arial"/>
          <w:sz w:val="22"/>
          <w:szCs w:val="22"/>
        </w:rPr>
      </w:r>
      <w:r w:rsidRPr="0086685F">
        <w:rPr>
          <w:rFonts w:ascii="Arial" w:hAnsi="Arial" w:cs="Arial"/>
          <w:sz w:val="22"/>
          <w:szCs w:val="22"/>
        </w:rPr>
        <w:fldChar w:fldCharType="separate"/>
      </w:r>
      <w:r w:rsidRPr="0086685F">
        <w:rPr>
          <w:rStyle w:val="Hyperlink"/>
          <w:rFonts w:ascii="Arial" w:hAnsi="Arial" w:cs="Arial"/>
          <w:sz w:val="22"/>
          <w:szCs w:val="22"/>
        </w:rPr>
        <w:t>70 articles and glossary definitions</w:t>
      </w:r>
      <w:r w:rsidRPr="0086685F">
        <w:rPr>
          <w:rFonts w:ascii="Arial" w:hAnsi="Arial" w:cs="Arial"/>
          <w:sz w:val="22"/>
          <w:szCs w:val="22"/>
        </w:rPr>
        <w:fldChar w:fldCharType="end"/>
      </w:r>
      <w:bookmarkEnd w:id="0"/>
    </w:p>
    <w:p w14:paraId="718B67EF" w14:textId="77777777" w:rsidR="00EE1C37" w:rsidRPr="0086685F" w:rsidRDefault="00EE1C37" w:rsidP="009F7D1C">
      <w:pPr>
        <w:rPr>
          <w:rFonts w:ascii="Arial" w:hAnsi="Arial" w:cs="Arial"/>
          <w:b/>
          <w:bCs/>
          <w:sz w:val="22"/>
          <w:szCs w:val="22"/>
        </w:rPr>
      </w:pPr>
    </w:p>
    <w:p w14:paraId="5000FC59" w14:textId="36158407" w:rsidR="009D31C6" w:rsidRPr="0086685F" w:rsidRDefault="009D31C6" w:rsidP="009F7D1C">
      <w:p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/>
          <w:bCs/>
          <w:sz w:val="22"/>
          <w:szCs w:val="22"/>
        </w:rPr>
        <w:t>Freelance Writer for RadarFirst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="009F7D1C" w:rsidRPr="0086685F">
        <w:rPr>
          <w:rFonts w:ascii="Arial" w:hAnsi="Arial" w:cs="Arial"/>
          <w:b/>
          <w:bCs/>
          <w:sz w:val="22"/>
          <w:szCs w:val="22"/>
        </w:rPr>
        <w:t xml:space="preserve">             </w:t>
      </w:r>
      <w:r w:rsidRPr="0086685F">
        <w:rPr>
          <w:rFonts w:ascii="Arial" w:hAnsi="Arial" w:cs="Arial"/>
          <w:b/>
          <w:bCs/>
          <w:sz w:val="22"/>
          <w:szCs w:val="22"/>
        </w:rPr>
        <w:t>Remote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  <w:t>12/2022-1/2023</w:t>
      </w:r>
    </w:p>
    <w:p w14:paraId="6557D7DA" w14:textId="7D334C4B" w:rsidR="009D31C6" w:rsidRPr="0086685F" w:rsidRDefault="002A7E21" w:rsidP="009F7D1C">
      <w:pPr>
        <w:pStyle w:val="ListParagraph"/>
        <w:numPr>
          <w:ilvl w:val="0"/>
          <w:numId w:val="38"/>
        </w:num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sz w:val="22"/>
          <w:szCs w:val="22"/>
        </w:rPr>
        <w:t xml:space="preserve">Developed a </w:t>
      </w:r>
      <w:r w:rsidR="00EE1C37" w:rsidRPr="0086685F">
        <w:rPr>
          <w:rFonts w:ascii="Arial" w:hAnsi="Arial" w:cs="Arial"/>
          <w:sz w:val="22"/>
          <w:szCs w:val="22"/>
          <w:lang w:val="en"/>
        </w:rPr>
        <w:t>comprehensive guide that details a privacy reporting maturity framework in stages</w:t>
      </w:r>
    </w:p>
    <w:p w14:paraId="53F3E833" w14:textId="77777777" w:rsidR="009D31C6" w:rsidRPr="0086685F" w:rsidRDefault="009D31C6" w:rsidP="007C2DE5">
      <w:pPr>
        <w:rPr>
          <w:rFonts w:ascii="Arial" w:hAnsi="Arial" w:cs="Arial"/>
          <w:b/>
          <w:bCs/>
          <w:sz w:val="22"/>
          <w:szCs w:val="22"/>
        </w:rPr>
      </w:pPr>
    </w:p>
    <w:p w14:paraId="26446F6B" w14:textId="45158CEF" w:rsidR="006F6BD9" w:rsidRPr="0086685F" w:rsidRDefault="006F6BD9" w:rsidP="007A62A9">
      <w:p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/>
          <w:bCs/>
          <w:sz w:val="22"/>
          <w:szCs w:val="22"/>
        </w:rPr>
        <w:t>Freelance Writer for StoryTeller Media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  <w:t>Remote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  <w:t>11/2022-1/2023</w:t>
      </w:r>
    </w:p>
    <w:p w14:paraId="6277893A" w14:textId="580A5276" w:rsidR="00B14E6A" w:rsidRPr="0086685F" w:rsidRDefault="00B14E6A" w:rsidP="006F6BD9">
      <w:pPr>
        <w:pStyle w:val="ListParagraph"/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86685F">
        <w:rPr>
          <w:rFonts w:ascii="Arial" w:hAnsi="Arial" w:cs="Arial"/>
          <w:sz w:val="22"/>
          <w:szCs w:val="22"/>
        </w:rPr>
        <w:t xml:space="preserve">Interviewed a subject matter expert and wrote </w:t>
      </w:r>
      <w:hyperlink r:id="rId25" w:history="1">
        <w:r w:rsidRPr="0086685F">
          <w:rPr>
            <w:rStyle w:val="Hyperlink"/>
            <w:rFonts w:ascii="Arial" w:hAnsi="Arial" w:cs="Arial"/>
            <w:sz w:val="22"/>
            <w:szCs w:val="22"/>
          </w:rPr>
          <w:t>Best Practices for Social Media Screening of Job Recruits</w:t>
        </w:r>
      </w:hyperlink>
    </w:p>
    <w:p w14:paraId="6D89CC91" w14:textId="057E89C2" w:rsidR="006F6BD9" w:rsidRPr="0086685F" w:rsidRDefault="006F6BD9" w:rsidP="006F6BD9">
      <w:pPr>
        <w:pStyle w:val="ListParagraph"/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86685F">
        <w:rPr>
          <w:rFonts w:ascii="Arial" w:hAnsi="Arial" w:cs="Arial"/>
          <w:sz w:val="22"/>
          <w:szCs w:val="22"/>
        </w:rPr>
        <w:t>Wrote 2-3 blogs on background checks for employees and job candidates. Topics included social media, replacement costs, and Fair Chance hiring</w:t>
      </w:r>
    </w:p>
    <w:p w14:paraId="33B2EEE3" w14:textId="77777777" w:rsidR="006F6BD9" w:rsidRPr="0086685F" w:rsidRDefault="006F6BD9" w:rsidP="006F6BD9">
      <w:pPr>
        <w:pStyle w:val="ListParagraph"/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86685F">
        <w:rPr>
          <w:rFonts w:ascii="Arial" w:hAnsi="Arial" w:cs="Arial"/>
          <w:sz w:val="22"/>
          <w:szCs w:val="22"/>
        </w:rPr>
        <w:t>Updated 8 blogs on employee background checks</w:t>
      </w:r>
    </w:p>
    <w:p w14:paraId="1D5401A9" w14:textId="77777777" w:rsidR="006F6BD9" w:rsidRPr="0086685F" w:rsidRDefault="006F6BD9" w:rsidP="007A62A9">
      <w:pPr>
        <w:rPr>
          <w:rFonts w:ascii="Arial" w:hAnsi="Arial" w:cs="Arial"/>
          <w:b/>
          <w:bCs/>
          <w:sz w:val="22"/>
          <w:szCs w:val="22"/>
        </w:rPr>
      </w:pPr>
    </w:p>
    <w:p w14:paraId="5261D8A6" w14:textId="1C05DAA5" w:rsidR="006F6BD9" w:rsidRPr="0086685F" w:rsidRDefault="00270EB2" w:rsidP="007A62A9">
      <w:pPr>
        <w:rPr>
          <w:rFonts w:ascii="Arial" w:hAnsi="Arial" w:cs="Arial"/>
          <w:sz w:val="22"/>
          <w:szCs w:val="22"/>
          <w:shd w:val="clear" w:color="auto" w:fill="FFFFFF"/>
        </w:rPr>
      </w:pPr>
      <w:r w:rsidRPr="0086685F">
        <w:rPr>
          <w:rFonts w:ascii="Arial" w:hAnsi="Arial" w:cs="Arial"/>
          <w:b/>
          <w:bCs/>
          <w:sz w:val="22"/>
          <w:szCs w:val="22"/>
        </w:rPr>
        <w:t>Big Data Technical Writer at Apple (through Intellisys)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  <w:t>Remote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  <w:t>8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Pr="0086685F">
        <w:rPr>
          <w:rFonts w:ascii="Arial" w:hAnsi="Arial" w:cs="Arial"/>
          <w:b/>
          <w:bCs/>
          <w:sz w:val="22"/>
          <w:szCs w:val="22"/>
        </w:rPr>
        <w:t>21-</w:t>
      </w:r>
      <w:r w:rsidR="007A62A9" w:rsidRPr="0086685F">
        <w:rPr>
          <w:rFonts w:ascii="Arial" w:hAnsi="Arial" w:cs="Arial"/>
          <w:b/>
          <w:bCs/>
          <w:sz w:val="22"/>
          <w:szCs w:val="22"/>
        </w:rPr>
        <w:t>9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="007A62A9" w:rsidRPr="0086685F">
        <w:rPr>
          <w:rFonts w:ascii="Arial" w:hAnsi="Arial" w:cs="Arial"/>
          <w:b/>
          <w:bCs/>
          <w:sz w:val="22"/>
          <w:szCs w:val="22"/>
        </w:rPr>
        <w:t>22</w:t>
      </w:r>
    </w:p>
    <w:p w14:paraId="3E529D59" w14:textId="77777777" w:rsidR="006F6BD9" w:rsidRPr="0086685F" w:rsidRDefault="003B73F5" w:rsidP="006F6BD9">
      <w:pPr>
        <w:pStyle w:val="ListParagraph"/>
        <w:numPr>
          <w:ilvl w:val="0"/>
          <w:numId w:val="41"/>
        </w:num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sz w:val="22"/>
          <w:szCs w:val="22"/>
          <w:shd w:val="clear" w:color="auto" w:fill="FFFFFF"/>
        </w:rPr>
        <w:t>Wrote documentation to get started using a service that signaled other Big Data products</w:t>
      </w:r>
    </w:p>
    <w:p w14:paraId="757CE71A" w14:textId="77777777" w:rsidR="006F6BD9" w:rsidRPr="0086685F" w:rsidRDefault="003B73F5" w:rsidP="006F6BD9">
      <w:pPr>
        <w:pStyle w:val="ListParagraph"/>
        <w:numPr>
          <w:ilvl w:val="0"/>
          <w:numId w:val="41"/>
        </w:num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sz w:val="22"/>
          <w:szCs w:val="22"/>
          <w:shd w:val="clear" w:color="auto" w:fill="FFFFFF"/>
        </w:rPr>
        <w:t>Mentored a technical writing intern to develop a product website</w:t>
      </w:r>
    </w:p>
    <w:p w14:paraId="7F5B859F" w14:textId="77777777" w:rsidR="006F6BD9" w:rsidRPr="0086685F" w:rsidRDefault="003B73F5" w:rsidP="006F6BD9">
      <w:pPr>
        <w:pStyle w:val="ListParagraph"/>
        <w:numPr>
          <w:ilvl w:val="0"/>
          <w:numId w:val="41"/>
        </w:num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sz w:val="22"/>
          <w:szCs w:val="22"/>
          <w:shd w:val="clear" w:color="auto" w:fill="FFFFFF"/>
        </w:rPr>
        <w:t>Created and updated content in five different Confluence sites</w:t>
      </w:r>
    </w:p>
    <w:p w14:paraId="722F7C1F" w14:textId="77777777" w:rsidR="006F6BD9" w:rsidRPr="0086685F" w:rsidRDefault="003B73F5" w:rsidP="006F6BD9">
      <w:pPr>
        <w:pStyle w:val="ListParagraph"/>
        <w:numPr>
          <w:ilvl w:val="0"/>
          <w:numId w:val="41"/>
        </w:numPr>
        <w:rPr>
          <w:rStyle w:val="white-space-pre"/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sz w:val="22"/>
          <w:szCs w:val="22"/>
          <w:shd w:val="clear" w:color="auto" w:fill="FFFFFF"/>
        </w:rPr>
        <w:t>Edited and updated over five user guides</w:t>
      </w:r>
    </w:p>
    <w:p w14:paraId="7A2F45E2" w14:textId="77777777" w:rsidR="006F6BD9" w:rsidRPr="0086685F" w:rsidRDefault="003B73F5" w:rsidP="006F6BD9">
      <w:pPr>
        <w:pStyle w:val="ListParagraph"/>
        <w:numPr>
          <w:ilvl w:val="0"/>
          <w:numId w:val="41"/>
        </w:num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sz w:val="22"/>
          <w:szCs w:val="22"/>
          <w:shd w:val="clear" w:color="auto" w:fill="FFFFFF"/>
        </w:rPr>
        <w:t xml:space="preserve">Worked </w:t>
      </w:r>
      <w:r w:rsidR="00FC00E6" w:rsidRPr="0086685F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with engineers and </w:t>
      </w:r>
      <w:r w:rsidR="00A846ED" w:rsidRPr="0086685F">
        <w:rPr>
          <w:rFonts w:ascii="Arial" w:hAnsi="Arial" w:cs="Arial"/>
          <w:color w:val="222222"/>
          <w:sz w:val="22"/>
          <w:szCs w:val="22"/>
          <w:shd w:val="clear" w:color="auto" w:fill="FFFFFF"/>
        </w:rPr>
        <w:t>project managers</w:t>
      </w:r>
      <w:r w:rsidR="00FC00E6" w:rsidRPr="0086685F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to clarify technical and operational aspects of their services for documentatio</w:t>
      </w:r>
      <w:r w:rsidR="006F6BD9" w:rsidRPr="0086685F">
        <w:rPr>
          <w:rFonts w:ascii="Arial" w:hAnsi="Arial" w:cs="Arial"/>
          <w:color w:val="222222"/>
          <w:sz w:val="22"/>
          <w:szCs w:val="22"/>
          <w:shd w:val="clear" w:color="auto" w:fill="FFFFFF"/>
        </w:rPr>
        <w:t>n</w:t>
      </w:r>
    </w:p>
    <w:p w14:paraId="76B1ABBF" w14:textId="77777777" w:rsidR="006F6BD9" w:rsidRPr="0086685F" w:rsidRDefault="003B73F5" w:rsidP="006F6BD9">
      <w:pPr>
        <w:pStyle w:val="ListParagraph"/>
        <w:numPr>
          <w:ilvl w:val="0"/>
          <w:numId w:val="41"/>
        </w:num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sz w:val="22"/>
          <w:szCs w:val="22"/>
          <w:shd w:val="clear" w:color="auto" w:fill="FFFFFF"/>
        </w:rPr>
        <w:t>Identified critical discrepancies in Big Data applications</w:t>
      </w:r>
    </w:p>
    <w:p w14:paraId="7CF29C46" w14:textId="133516A0" w:rsidR="003B73F5" w:rsidRPr="0086685F" w:rsidRDefault="003B73F5" w:rsidP="006F6BD9">
      <w:pPr>
        <w:pStyle w:val="ListParagraph"/>
        <w:numPr>
          <w:ilvl w:val="0"/>
          <w:numId w:val="41"/>
        </w:num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sz w:val="22"/>
          <w:szCs w:val="22"/>
          <w:shd w:val="clear" w:color="auto" w:fill="FFFFFF"/>
        </w:rPr>
        <w:t xml:space="preserve">Created </w:t>
      </w:r>
      <w:r w:rsidR="00FF442E" w:rsidRPr="0086685F">
        <w:rPr>
          <w:rFonts w:ascii="Arial" w:hAnsi="Arial" w:cs="Arial"/>
          <w:sz w:val="22"/>
          <w:szCs w:val="22"/>
          <w:shd w:val="clear" w:color="auto" w:fill="FFFFFF"/>
        </w:rPr>
        <w:t xml:space="preserve">a </w:t>
      </w:r>
      <w:r w:rsidRPr="0086685F">
        <w:rPr>
          <w:rFonts w:ascii="Arial" w:hAnsi="Arial" w:cs="Arial"/>
          <w:sz w:val="22"/>
          <w:szCs w:val="22"/>
          <w:shd w:val="clear" w:color="auto" w:fill="FFFFFF"/>
        </w:rPr>
        <w:t xml:space="preserve">glossary </w:t>
      </w:r>
      <w:r w:rsidR="00FC00E6" w:rsidRPr="0086685F">
        <w:rPr>
          <w:rFonts w:ascii="Arial" w:hAnsi="Arial" w:cs="Arial"/>
          <w:sz w:val="22"/>
          <w:szCs w:val="22"/>
          <w:shd w:val="clear" w:color="auto" w:fill="FFFFFF"/>
        </w:rPr>
        <w:t>for</w:t>
      </w:r>
      <w:r w:rsidR="00FC00E6" w:rsidRPr="0086685F">
        <w:rPr>
          <w:rFonts w:ascii="Arial" w:hAnsi="Arial" w:cs="Arial"/>
          <w:color w:val="222222"/>
          <w:sz w:val="22"/>
          <w:szCs w:val="22"/>
          <w:shd w:val="clear" w:color="auto" w:fill="FFFFFF"/>
        </w:rPr>
        <w:t xml:space="preserve"> an internal engineering standards council</w:t>
      </w:r>
    </w:p>
    <w:p w14:paraId="7DD780C0" w14:textId="77777777" w:rsidR="007A62A9" w:rsidRPr="0086685F" w:rsidRDefault="007A62A9" w:rsidP="007C2DE5">
      <w:pPr>
        <w:rPr>
          <w:rFonts w:ascii="Arial" w:hAnsi="Arial" w:cs="Arial"/>
          <w:b/>
          <w:bCs/>
          <w:sz w:val="22"/>
          <w:szCs w:val="22"/>
        </w:rPr>
      </w:pPr>
    </w:p>
    <w:p w14:paraId="4EFA6E3C" w14:textId="620B2BC3" w:rsidR="00681360" w:rsidRPr="0086685F" w:rsidRDefault="00681360" w:rsidP="007C2DE5">
      <w:p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/>
          <w:bCs/>
          <w:sz w:val="22"/>
          <w:szCs w:val="22"/>
        </w:rPr>
        <w:lastRenderedPageBreak/>
        <w:t xml:space="preserve">Freelance </w:t>
      </w:r>
      <w:r w:rsidR="00825178" w:rsidRPr="0086685F">
        <w:rPr>
          <w:rFonts w:ascii="Arial" w:hAnsi="Arial" w:cs="Arial"/>
          <w:b/>
          <w:bCs/>
          <w:sz w:val="22"/>
          <w:szCs w:val="22"/>
        </w:rPr>
        <w:t>W</w:t>
      </w:r>
      <w:r w:rsidRPr="0086685F">
        <w:rPr>
          <w:rFonts w:ascii="Arial" w:hAnsi="Arial" w:cs="Arial"/>
          <w:b/>
          <w:bCs/>
          <w:sz w:val="22"/>
          <w:szCs w:val="22"/>
        </w:rPr>
        <w:t>riter for Catapult</w:t>
      </w:r>
      <w:r w:rsidR="00270EB2" w:rsidRPr="008668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="00230C73" w:rsidRPr="0086685F">
        <w:rPr>
          <w:rFonts w:ascii="Arial" w:hAnsi="Arial" w:cs="Arial"/>
          <w:b/>
          <w:bCs/>
          <w:sz w:val="22"/>
          <w:szCs w:val="22"/>
        </w:rPr>
        <w:tab/>
      </w:r>
      <w:r w:rsidR="00230C73" w:rsidRPr="0086685F">
        <w:rPr>
          <w:rFonts w:ascii="Arial" w:hAnsi="Arial" w:cs="Arial"/>
          <w:b/>
          <w:bCs/>
          <w:sz w:val="22"/>
          <w:szCs w:val="22"/>
        </w:rPr>
        <w:tab/>
      </w:r>
      <w:r w:rsidR="00230C73"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>Remote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  <w:t>3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Pr="0086685F">
        <w:rPr>
          <w:rFonts w:ascii="Arial" w:hAnsi="Arial" w:cs="Arial"/>
          <w:b/>
          <w:bCs/>
          <w:sz w:val="22"/>
          <w:szCs w:val="22"/>
        </w:rPr>
        <w:t>2</w:t>
      </w:r>
      <w:r w:rsidR="009D31C6" w:rsidRPr="0086685F">
        <w:rPr>
          <w:rFonts w:ascii="Arial" w:hAnsi="Arial" w:cs="Arial"/>
          <w:b/>
          <w:bCs/>
          <w:sz w:val="22"/>
          <w:szCs w:val="22"/>
        </w:rPr>
        <w:t>1</w:t>
      </w:r>
      <w:r w:rsidRPr="0086685F">
        <w:rPr>
          <w:rFonts w:ascii="Arial" w:hAnsi="Arial" w:cs="Arial"/>
          <w:b/>
          <w:bCs/>
          <w:sz w:val="22"/>
          <w:szCs w:val="22"/>
        </w:rPr>
        <w:t>-</w:t>
      </w:r>
      <w:r w:rsidR="00270EB2" w:rsidRPr="0086685F">
        <w:rPr>
          <w:rFonts w:ascii="Arial" w:hAnsi="Arial" w:cs="Arial"/>
          <w:b/>
          <w:bCs/>
          <w:sz w:val="22"/>
          <w:szCs w:val="22"/>
        </w:rPr>
        <w:t>8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="00270EB2" w:rsidRPr="0086685F">
        <w:rPr>
          <w:rFonts w:ascii="Arial" w:hAnsi="Arial" w:cs="Arial"/>
          <w:b/>
          <w:bCs/>
          <w:sz w:val="22"/>
          <w:szCs w:val="22"/>
        </w:rPr>
        <w:t>21</w:t>
      </w:r>
    </w:p>
    <w:p w14:paraId="402FB736" w14:textId="45F256AD" w:rsidR="00681360" w:rsidRPr="0086685F" w:rsidRDefault="00681360" w:rsidP="007C2DE5">
      <w:pPr>
        <w:numPr>
          <w:ilvl w:val="0"/>
          <w:numId w:val="34"/>
        </w:num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>Wr</w:t>
      </w:r>
      <w:r w:rsidR="000A5265" w:rsidRPr="0086685F">
        <w:rPr>
          <w:rFonts w:ascii="Arial" w:hAnsi="Arial" w:cs="Arial"/>
          <w:bCs/>
          <w:sz w:val="22"/>
          <w:szCs w:val="22"/>
        </w:rPr>
        <w:t xml:space="preserve">ote </w:t>
      </w:r>
      <w:hyperlink r:id="rId26" w:history="1">
        <w:r w:rsidR="00230C73" w:rsidRPr="0086685F">
          <w:rPr>
            <w:rStyle w:val="Hyperlink"/>
            <w:rFonts w:ascii="Arial" w:hAnsi="Arial" w:cs="Arial"/>
            <w:bCs/>
            <w:sz w:val="22"/>
            <w:szCs w:val="22"/>
          </w:rPr>
          <w:t>Top Ten Technologies</w:t>
        </w:r>
      </w:hyperlink>
      <w:r w:rsidR="00230C73" w:rsidRPr="0086685F">
        <w:rPr>
          <w:rFonts w:ascii="Arial" w:hAnsi="Arial" w:cs="Arial"/>
          <w:bCs/>
          <w:sz w:val="22"/>
          <w:szCs w:val="22"/>
        </w:rPr>
        <w:t xml:space="preserve"> Driving Portland Companies to Hire</w:t>
      </w:r>
    </w:p>
    <w:p w14:paraId="723DFE8D" w14:textId="7CF3F493" w:rsidR="00E35282" w:rsidRPr="0086685F" w:rsidRDefault="00E35282" w:rsidP="007C2DE5">
      <w:pPr>
        <w:numPr>
          <w:ilvl w:val="0"/>
          <w:numId w:val="34"/>
        </w:num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 xml:space="preserve">Wrote </w:t>
      </w:r>
      <w:hyperlink r:id="rId27" w:history="1">
        <w:r w:rsidRPr="0086685F">
          <w:rPr>
            <w:rStyle w:val="Hyperlink"/>
            <w:rFonts w:ascii="Arial" w:hAnsi="Arial" w:cs="Arial"/>
            <w:bCs/>
            <w:sz w:val="22"/>
            <w:szCs w:val="22"/>
          </w:rPr>
          <w:t>Top Seven Things to Know</w:t>
        </w:r>
      </w:hyperlink>
      <w:r w:rsidRPr="0086685F">
        <w:rPr>
          <w:rFonts w:ascii="Arial" w:hAnsi="Arial" w:cs="Arial"/>
          <w:bCs/>
          <w:sz w:val="22"/>
          <w:szCs w:val="22"/>
        </w:rPr>
        <w:t xml:space="preserve"> When Working </w:t>
      </w:r>
      <w:r w:rsidR="00477A29" w:rsidRPr="0086685F">
        <w:rPr>
          <w:rFonts w:ascii="Arial" w:hAnsi="Arial" w:cs="Arial"/>
          <w:bCs/>
          <w:sz w:val="22"/>
          <w:szCs w:val="22"/>
        </w:rPr>
        <w:t>with</w:t>
      </w:r>
      <w:r w:rsidRPr="0086685F">
        <w:rPr>
          <w:rFonts w:ascii="Arial" w:hAnsi="Arial" w:cs="Arial"/>
          <w:bCs/>
          <w:sz w:val="22"/>
          <w:szCs w:val="22"/>
        </w:rPr>
        <w:t xml:space="preserve"> A Technical Recruiter</w:t>
      </w:r>
    </w:p>
    <w:p w14:paraId="75812203" w14:textId="77777777" w:rsidR="000A5265" w:rsidRPr="0086685F" w:rsidRDefault="000A5265" w:rsidP="007C2DE5">
      <w:pPr>
        <w:rPr>
          <w:rFonts w:ascii="Arial" w:hAnsi="Arial" w:cs="Arial"/>
          <w:b/>
          <w:bCs/>
          <w:sz w:val="22"/>
          <w:szCs w:val="22"/>
        </w:rPr>
      </w:pPr>
    </w:p>
    <w:p w14:paraId="241F909E" w14:textId="6E0E38A5" w:rsidR="00134FB5" w:rsidRPr="0086685F" w:rsidRDefault="00627AC4" w:rsidP="00134FB5">
      <w:p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/>
          <w:bCs/>
          <w:sz w:val="22"/>
          <w:szCs w:val="22"/>
        </w:rPr>
        <w:t>Freelance Writer for Knowledge Owl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  <w:t>Remote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  <w:t>11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Pr="0086685F">
        <w:rPr>
          <w:rFonts w:ascii="Arial" w:hAnsi="Arial" w:cs="Arial"/>
          <w:b/>
          <w:bCs/>
          <w:sz w:val="22"/>
          <w:szCs w:val="22"/>
        </w:rPr>
        <w:t>20-</w:t>
      </w:r>
      <w:r w:rsidR="00270EB2" w:rsidRPr="0086685F">
        <w:rPr>
          <w:rFonts w:ascii="Arial" w:hAnsi="Arial" w:cs="Arial"/>
          <w:b/>
          <w:bCs/>
          <w:sz w:val="22"/>
          <w:szCs w:val="22"/>
        </w:rPr>
        <w:t>8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="00270EB2" w:rsidRPr="0086685F">
        <w:rPr>
          <w:rFonts w:ascii="Arial" w:hAnsi="Arial" w:cs="Arial"/>
          <w:b/>
          <w:bCs/>
          <w:sz w:val="22"/>
          <w:szCs w:val="22"/>
        </w:rPr>
        <w:t>21</w:t>
      </w:r>
    </w:p>
    <w:p w14:paraId="3063E0F7" w14:textId="18DF4952" w:rsidR="00627AC4" w:rsidRPr="0086685F" w:rsidRDefault="00627AC4" w:rsidP="00E42AE4">
      <w:pPr>
        <w:numPr>
          <w:ilvl w:val="0"/>
          <w:numId w:val="33"/>
        </w:num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>W</w:t>
      </w:r>
      <w:r w:rsidR="00681360" w:rsidRPr="0086685F">
        <w:rPr>
          <w:rFonts w:ascii="Arial" w:hAnsi="Arial" w:cs="Arial"/>
          <w:bCs/>
          <w:sz w:val="22"/>
          <w:szCs w:val="22"/>
        </w:rPr>
        <w:t>r</w:t>
      </w:r>
      <w:r w:rsidR="003600C3" w:rsidRPr="0086685F">
        <w:rPr>
          <w:rFonts w:ascii="Arial" w:hAnsi="Arial" w:cs="Arial"/>
          <w:bCs/>
          <w:sz w:val="22"/>
          <w:szCs w:val="22"/>
        </w:rPr>
        <w:t xml:space="preserve">ote </w:t>
      </w:r>
      <w:r w:rsidR="00681360" w:rsidRPr="0086685F">
        <w:rPr>
          <w:rFonts w:ascii="Arial" w:hAnsi="Arial" w:cs="Arial"/>
          <w:bCs/>
          <w:sz w:val="22"/>
          <w:szCs w:val="22"/>
        </w:rPr>
        <w:t>Data Management</w:t>
      </w:r>
      <w:r w:rsidRPr="0086685F">
        <w:rPr>
          <w:rFonts w:ascii="Arial" w:hAnsi="Arial" w:cs="Arial"/>
          <w:bCs/>
          <w:sz w:val="22"/>
          <w:szCs w:val="22"/>
        </w:rPr>
        <w:t xml:space="preserve"> </w:t>
      </w:r>
      <w:r w:rsidR="00E42AE4" w:rsidRPr="0086685F">
        <w:rPr>
          <w:rFonts w:ascii="Arial" w:hAnsi="Arial" w:cs="Arial"/>
          <w:bCs/>
          <w:sz w:val="22"/>
          <w:szCs w:val="22"/>
        </w:rPr>
        <w:t>guides</w:t>
      </w:r>
      <w:r w:rsidR="00681360" w:rsidRPr="0086685F">
        <w:rPr>
          <w:rFonts w:ascii="Arial" w:hAnsi="Arial" w:cs="Arial"/>
          <w:bCs/>
          <w:sz w:val="22"/>
          <w:szCs w:val="22"/>
        </w:rPr>
        <w:t xml:space="preserve"> such as on </w:t>
      </w:r>
      <w:r w:rsidR="00E42AE4" w:rsidRPr="0086685F">
        <w:rPr>
          <w:rFonts w:ascii="Arial" w:hAnsi="Arial" w:cs="Arial"/>
          <w:bCs/>
          <w:sz w:val="22"/>
          <w:szCs w:val="22"/>
        </w:rPr>
        <w:t>Data Governance, Data Literacy, Metadata</w:t>
      </w:r>
      <w:r w:rsidR="00CE0051" w:rsidRPr="0086685F">
        <w:rPr>
          <w:rFonts w:ascii="Arial" w:hAnsi="Arial" w:cs="Arial"/>
          <w:bCs/>
          <w:sz w:val="22"/>
          <w:szCs w:val="22"/>
        </w:rPr>
        <w:t>, and Data Literacy</w:t>
      </w:r>
    </w:p>
    <w:p w14:paraId="02BA32A2" w14:textId="77777777" w:rsidR="00E42AE4" w:rsidRPr="0086685F" w:rsidRDefault="00E42AE4" w:rsidP="00E42AE4">
      <w:pPr>
        <w:ind w:left="720"/>
        <w:rPr>
          <w:rFonts w:ascii="Arial" w:hAnsi="Arial" w:cs="Arial"/>
          <w:b/>
          <w:bCs/>
          <w:sz w:val="22"/>
          <w:szCs w:val="22"/>
        </w:rPr>
      </w:pPr>
    </w:p>
    <w:p w14:paraId="1077908F" w14:textId="4C28121A" w:rsidR="0034274E" w:rsidRPr="0086685F" w:rsidRDefault="0034274E" w:rsidP="0034274E">
      <w:p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/>
          <w:bCs/>
          <w:sz w:val="22"/>
          <w:szCs w:val="22"/>
        </w:rPr>
        <w:t>Freelance Writer for WinPure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  <w:t>Remote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  <w:t>11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Pr="0086685F">
        <w:rPr>
          <w:rFonts w:ascii="Arial" w:hAnsi="Arial" w:cs="Arial"/>
          <w:b/>
          <w:bCs/>
          <w:sz w:val="22"/>
          <w:szCs w:val="22"/>
        </w:rPr>
        <w:t>20-7</w:t>
      </w:r>
      <w:r w:rsidR="001310CC" w:rsidRPr="0086685F">
        <w:rPr>
          <w:rFonts w:ascii="Arial" w:hAnsi="Arial" w:cs="Arial"/>
          <w:b/>
          <w:bCs/>
          <w:sz w:val="22"/>
          <w:szCs w:val="22"/>
        </w:rPr>
        <w:t>/20</w:t>
      </w:r>
      <w:r w:rsidRPr="0086685F">
        <w:rPr>
          <w:rFonts w:ascii="Arial" w:hAnsi="Arial" w:cs="Arial"/>
          <w:b/>
          <w:bCs/>
          <w:sz w:val="22"/>
          <w:szCs w:val="22"/>
        </w:rPr>
        <w:t>21</w:t>
      </w:r>
    </w:p>
    <w:p w14:paraId="55F16AFB" w14:textId="15F5FC37" w:rsidR="0034274E" w:rsidRPr="0086685F" w:rsidRDefault="0034274E" w:rsidP="00A75BCA">
      <w:pPr>
        <w:pStyle w:val="ListParagraph"/>
        <w:numPr>
          <w:ilvl w:val="0"/>
          <w:numId w:val="42"/>
        </w:numPr>
        <w:spacing w:line="259" w:lineRule="auto"/>
        <w:rPr>
          <w:rFonts w:ascii="Arial" w:hAnsi="Arial" w:cs="Arial"/>
          <w:sz w:val="22"/>
          <w:szCs w:val="22"/>
        </w:rPr>
      </w:pPr>
      <w:r w:rsidRPr="0086685F">
        <w:rPr>
          <w:rFonts w:ascii="Arial" w:hAnsi="Arial" w:cs="Arial"/>
          <w:sz w:val="22"/>
          <w:szCs w:val="22"/>
        </w:rPr>
        <w:t xml:space="preserve">Wrote </w:t>
      </w:r>
      <w:hyperlink r:id="rId28" w:history="1">
        <w:r w:rsidRPr="0086685F">
          <w:rPr>
            <w:rStyle w:val="Hyperlink"/>
            <w:rFonts w:ascii="Arial" w:hAnsi="Arial" w:cs="Arial"/>
            <w:sz w:val="22"/>
            <w:szCs w:val="22"/>
          </w:rPr>
          <w:t>Exploring The Cost of Dirty Data in Banking</w:t>
        </w:r>
      </w:hyperlink>
      <w:r w:rsidRPr="0086685F">
        <w:rPr>
          <w:rFonts w:ascii="Arial" w:hAnsi="Arial" w:cs="Arial"/>
          <w:sz w:val="22"/>
          <w:szCs w:val="22"/>
        </w:rPr>
        <w:t xml:space="preserve"> for World Financial Review, </w:t>
      </w:r>
      <w:hyperlink r:id="rId29" w:history="1">
        <w:r w:rsidRPr="0086685F">
          <w:rPr>
            <w:rStyle w:val="Hyperlink"/>
            <w:rFonts w:ascii="Arial" w:hAnsi="Arial" w:cs="Arial"/>
            <w:sz w:val="22"/>
            <w:szCs w:val="22"/>
          </w:rPr>
          <w:t>An Introduction to Data Lakes</w:t>
        </w:r>
      </w:hyperlink>
      <w:r w:rsidRPr="0086685F">
        <w:rPr>
          <w:rFonts w:ascii="Arial" w:hAnsi="Arial" w:cs="Arial"/>
          <w:sz w:val="22"/>
          <w:szCs w:val="22"/>
        </w:rPr>
        <w:t xml:space="preserve"> for IT Chronicles, and </w:t>
      </w:r>
      <w:hyperlink r:id="rId30" w:history="1">
        <w:r w:rsidRPr="0086685F">
          <w:rPr>
            <w:rStyle w:val="Hyperlink"/>
            <w:rFonts w:ascii="Arial" w:hAnsi="Arial" w:cs="Arial"/>
            <w:sz w:val="22"/>
            <w:szCs w:val="22"/>
          </w:rPr>
          <w:t>The Importance of Real-Time Data Accuracy in Your Business</w:t>
        </w:r>
      </w:hyperlink>
      <w:r w:rsidRPr="0086685F">
        <w:rPr>
          <w:rFonts w:ascii="Arial" w:hAnsi="Arial" w:cs="Arial"/>
          <w:sz w:val="22"/>
          <w:szCs w:val="22"/>
        </w:rPr>
        <w:t xml:space="preserve"> as part of a marketing campaign to draw readership to WinPure</w:t>
      </w:r>
    </w:p>
    <w:p w14:paraId="29A1FF65" w14:textId="0ECFD571" w:rsidR="0034274E" w:rsidRPr="0086685F" w:rsidRDefault="0034274E" w:rsidP="0034274E">
      <w:pPr>
        <w:numPr>
          <w:ilvl w:val="0"/>
          <w:numId w:val="34"/>
        </w:num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 xml:space="preserve">Wrote several top articles on improving data quality, data cleansing, and using fuzzy matching </w:t>
      </w:r>
    </w:p>
    <w:p w14:paraId="0809D454" w14:textId="77777777" w:rsidR="007A62A9" w:rsidRPr="0086685F" w:rsidRDefault="007A62A9" w:rsidP="007A62A9">
      <w:pPr>
        <w:spacing w:line="259" w:lineRule="auto"/>
        <w:ind w:left="360"/>
        <w:rPr>
          <w:rFonts w:ascii="Arial" w:hAnsi="Arial" w:cs="Arial"/>
          <w:sz w:val="22"/>
          <w:szCs w:val="22"/>
        </w:rPr>
      </w:pPr>
    </w:p>
    <w:p w14:paraId="3C352E98" w14:textId="6C59CBBF" w:rsidR="0008345F" w:rsidRPr="0086685F" w:rsidRDefault="0008345F" w:rsidP="007C2DE5">
      <w:p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/>
          <w:bCs/>
          <w:sz w:val="22"/>
          <w:szCs w:val="22"/>
        </w:rPr>
        <w:t xml:space="preserve">Freelance Writer for </w:t>
      </w:r>
      <w:r w:rsidR="00813952" w:rsidRPr="0086685F">
        <w:rPr>
          <w:rFonts w:ascii="Arial" w:hAnsi="Arial" w:cs="Arial"/>
          <w:b/>
          <w:bCs/>
          <w:sz w:val="22"/>
          <w:szCs w:val="22"/>
        </w:rPr>
        <w:t>Biamp</w:t>
      </w:r>
      <w:r w:rsidR="00E42AE4" w:rsidRPr="0086685F">
        <w:rPr>
          <w:rFonts w:ascii="Arial" w:hAnsi="Arial" w:cs="Arial"/>
          <w:b/>
          <w:bCs/>
          <w:sz w:val="22"/>
          <w:szCs w:val="22"/>
        </w:rPr>
        <w:tab/>
      </w:r>
      <w:r w:rsidR="00E42AE4" w:rsidRPr="0086685F">
        <w:rPr>
          <w:rFonts w:ascii="Arial" w:hAnsi="Arial" w:cs="Arial"/>
          <w:b/>
          <w:bCs/>
          <w:sz w:val="22"/>
          <w:szCs w:val="22"/>
        </w:rPr>
        <w:tab/>
      </w:r>
      <w:r w:rsidR="00E42AE4" w:rsidRPr="0086685F">
        <w:rPr>
          <w:rFonts w:ascii="Arial" w:hAnsi="Arial" w:cs="Arial"/>
          <w:b/>
          <w:bCs/>
          <w:sz w:val="22"/>
          <w:szCs w:val="22"/>
        </w:rPr>
        <w:tab/>
      </w:r>
      <w:r w:rsidR="00E42AE4" w:rsidRPr="0086685F">
        <w:rPr>
          <w:rFonts w:ascii="Arial" w:hAnsi="Arial" w:cs="Arial"/>
          <w:b/>
          <w:bCs/>
          <w:sz w:val="22"/>
          <w:szCs w:val="22"/>
        </w:rPr>
        <w:tab/>
      </w:r>
      <w:r w:rsidR="00E42AE4" w:rsidRPr="0086685F">
        <w:rPr>
          <w:rFonts w:ascii="Arial" w:hAnsi="Arial" w:cs="Arial"/>
          <w:b/>
          <w:bCs/>
          <w:sz w:val="22"/>
          <w:szCs w:val="22"/>
        </w:rPr>
        <w:tab/>
      </w:r>
      <w:r w:rsidR="00E42AE4" w:rsidRPr="0086685F">
        <w:rPr>
          <w:rFonts w:ascii="Arial" w:hAnsi="Arial" w:cs="Arial"/>
          <w:b/>
          <w:bCs/>
          <w:sz w:val="22"/>
          <w:szCs w:val="22"/>
        </w:rPr>
        <w:tab/>
        <w:t>Remote</w:t>
      </w:r>
      <w:r w:rsidR="00E42AE4" w:rsidRPr="0086685F">
        <w:rPr>
          <w:rFonts w:ascii="Arial" w:hAnsi="Arial" w:cs="Arial"/>
          <w:b/>
          <w:bCs/>
          <w:sz w:val="22"/>
          <w:szCs w:val="22"/>
        </w:rPr>
        <w:tab/>
      </w:r>
      <w:r w:rsidR="00E42AE4" w:rsidRPr="0086685F">
        <w:rPr>
          <w:rFonts w:ascii="Arial" w:hAnsi="Arial" w:cs="Arial"/>
          <w:b/>
          <w:bCs/>
          <w:sz w:val="22"/>
          <w:szCs w:val="22"/>
        </w:rPr>
        <w:tab/>
      </w:r>
      <w:r w:rsidR="00E42AE4" w:rsidRPr="0086685F">
        <w:rPr>
          <w:rFonts w:ascii="Arial" w:hAnsi="Arial" w:cs="Arial"/>
          <w:b/>
          <w:bCs/>
          <w:sz w:val="22"/>
          <w:szCs w:val="22"/>
        </w:rPr>
        <w:tab/>
        <w:t>1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="00E42AE4" w:rsidRPr="0086685F">
        <w:rPr>
          <w:rFonts w:ascii="Arial" w:hAnsi="Arial" w:cs="Arial"/>
          <w:b/>
          <w:bCs/>
          <w:sz w:val="22"/>
          <w:szCs w:val="22"/>
        </w:rPr>
        <w:t>21-</w:t>
      </w:r>
      <w:r w:rsidR="00230C73" w:rsidRPr="0086685F">
        <w:rPr>
          <w:rFonts w:ascii="Arial" w:hAnsi="Arial" w:cs="Arial"/>
          <w:b/>
          <w:bCs/>
          <w:sz w:val="22"/>
          <w:szCs w:val="22"/>
        </w:rPr>
        <w:t>4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="00230C73" w:rsidRPr="0086685F">
        <w:rPr>
          <w:rFonts w:ascii="Arial" w:hAnsi="Arial" w:cs="Arial"/>
          <w:b/>
          <w:bCs/>
          <w:sz w:val="22"/>
          <w:szCs w:val="22"/>
        </w:rPr>
        <w:t>21</w:t>
      </w:r>
    </w:p>
    <w:p w14:paraId="5F494A78" w14:textId="6B0F3CA4" w:rsidR="00072CF1" w:rsidRPr="0086685F" w:rsidRDefault="008D6F40" w:rsidP="00813952">
      <w:pPr>
        <w:numPr>
          <w:ilvl w:val="0"/>
          <w:numId w:val="36"/>
        </w:num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sz w:val="22"/>
          <w:szCs w:val="22"/>
        </w:rPr>
        <w:t>Wrote instructions</w:t>
      </w:r>
      <w:r w:rsidR="00072CF1" w:rsidRPr="0086685F">
        <w:rPr>
          <w:rFonts w:ascii="Arial" w:hAnsi="Arial" w:cs="Arial"/>
          <w:sz w:val="22"/>
          <w:szCs w:val="22"/>
        </w:rPr>
        <w:t xml:space="preserve"> to install certificate authority to use a web interface managing a sound device</w:t>
      </w:r>
    </w:p>
    <w:p w14:paraId="19BAD8DA" w14:textId="2FFBDF40" w:rsidR="0008345F" w:rsidRPr="0086685F" w:rsidRDefault="00813952" w:rsidP="007C2DE5">
      <w:pPr>
        <w:numPr>
          <w:ilvl w:val="0"/>
          <w:numId w:val="36"/>
        </w:num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>Wrote a 700</w:t>
      </w:r>
      <w:r w:rsidR="00072CF1" w:rsidRPr="0086685F">
        <w:rPr>
          <w:rFonts w:ascii="Arial" w:hAnsi="Arial" w:cs="Arial"/>
          <w:bCs/>
          <w:sz w:val="22"/>
          <w:szCs w:val="22"/>
        </w:rPr>
        <w:t>-</w:t>
      </w:r>
      <w:r w:rsidRPr="0086685F">
        <w:rPr>
          <w:rFonts w:ascii="Arial" w:hAnsi="Arial" w:cs="Arial"/>
          <w:bCs/>
          <w:sz w:val="22"/>
          <w:szCs w:val="22"/>
        </w:rPr>
        <w:t xml:space="preserve">word document with </w:t>
      </w:r>
      <w:r w:rsidR="00940126" w:rsidRPr="0086685F">
        <w:rPr>
          <w:rFonts w:ascii="Arial" w:hAnsi="Arial" w:cs="Arial"/>
          <w:bCs/>
          <w:sz w:val="22"/>
          <w:szCs w:val="22"/>
        </w:rPr>
        <w:t xml:space="preserve">the </w:t>
      </w:r>
      <w:r w:rsidRPr="0086685F">
        <w:rPr>
          <w:rFonts w:ascii="Arial" w:hAnsi="Arial" w:cs="Arial"/>
          <w:bCs/>
          <w:sz w:val="22"/>
          <w:szCs w:val="22"/>
        </w:rPr>
        <w:t>lead developer, instructing how to check</w:t>
      </w:r>
      <w:r w:rsidR="00CC3F3A" w:rsidRPr="0086685F">
        <w:rPr>
          <w:rFonts w:ascii="Arial" w:hAnsi="Arial" w:cs="Arial"/>
          <w:bCs/>
          <w:sz w:val="22"/>
          <w:szCs w:val="22"/>
        </w:rPr>
        <w:t xml:space="preserve"> </w:t>
      </w:r>
      <w:r w:rsidRPr="0086685F">
        <w:rPr>
          <w:rFonts w:ascii="Arial" w:hAnsi="Arial" w:cs="Arial"/>
          <w:bCs/>
          <w:sz w:val="22"/>
          <w:szCs w:val="22"/>
        </w:rPr>
        <w:t>in code using Microsoft Team Foundational Server (TFS</w:t>
      </w:r>
      <w:r w:rsidRPr="0086685F">
        <w:rPr>
          <w:rFonts w:ascii="Arial" w:hAnsi="Arial" w:cs="Arial"/>
          <w:b/>
          <w:bCs/>
          <w:sz w:val="22"/>
          <w:szCs w:val="22"/>
        </w:rPr>
        <w:t>)</w:t>
      </w:r>
    </w:p>
    <w:p w14:paraId="301DF551" w14:textId="77777777" w:rsidR="0008345F" w:rsidRPr="0086685F" w:rsidRDefault="0008345F" w:rsidP="0008345F">
      <w:pPr>
        <w:ind w:left="720"/>
        <w:rPr>
          <w:rFonts w:ascii="Arial" w:hAnsi="Arial" w:cs="Arial"/>
          <w:bCs/>
          <w:sz w:val="22"/>
          <w:szCs w:val="22"/>
        </w:rPr>
      </w:pPr>
    </w:p>
    <w:p w14:paraId="08590144" w14:textId="2E83D179" w:rsidR="0008345F" w:rsidRPr="0086685F" w:rsidRDefault="0008345F" w:rsidP="0008345F">
      <w:p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/>
          <w:bCs/>
          <w:sz w:val="22"/>
          <w:szCs w:val="22"/>
        </w:rPr>
        <w:t>Freelance Writer for Guardiance, Inc. (through nDash)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  <w:t>Remote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  <w:t>9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Pr="0086685F">
        <w:rPr>
          <w:rFonts w:ascii="Arial" w:hAnsi="Arial" w:cs="Arial"/>
          <w:b/>
          <w:bCs/>
          <w:sz w:val="22"/>
          <w:szCs w:val="22"/>
        </w:rPr>
        <w:t>20-10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Pr="0086685F">
        <w:rPr>
          <w:rFonts w:ascii="Arial" w:hAnsi="Arial" w:cs="Arial"/>
          <w:b/>
          <w:bCs/>
          <w:sz w:val="22"/>
          <w:szCs w:val="22"/>
        </w:rPr>
        <w:t>20</w:t>
      </w:r>
    </w:p>
    <w:p w14:paraId="59924333" w14:textId="53C56B00" w:rsidR="00713118" w:rsidRPr="0086685F" w:rsidRDefault="0008345F" w:rsidP="00DD652C">
      <w:pPr>
        <w:numPr>
          <w:ilvl w:val="0"/>
          <w:numId w:val="32"/>
        </w:num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>Wrote an 850-word blog post, Understanding Data Criticality to Cover Cybersecurity and Operations</w:t>
      </w:r>
    </w:p>
    <w:p w14:paraId="5B28EFE4" w14:textId="77777777" w:rsidR="0008345F" w:rsidRPr="0086685F" w:rsidRDefault="0008345F" w:rsidP="00DD652C">
      <w:pPr>
        <w:rPr>
          <w:rFonts w:ascii="Arial" w:hAnsi="Arial" w:cs="Arial"/>
          <w:b/>
          <w:bCs/>
          <w:sz w:val="22"/>
          <w:szCs w:val="22"/>
        </w:rPr>
      </w:pPr>
    </w:p>
    <w:p w14:paraId="4C87DB0A" w14:textId="27649D10" w:rsidR="00AF474F" w:rsidRPr="0086685F" w:rsidRDefault="00AF474F" w:rsidP="00AF474F">
      <w:p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/>
          <w:bCs/>
          <w:sz w:val="22"/>
          <w:szCs w:val="22"/>
        </w:rPr>
        <w:t>Freelance Technical Writer for Cybrary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="00DE13DC" w:rsidRPr="0086685F">
        <w:rPr>
          <w:rFonts w:ascii="Arial" w:hAnsi="Arial" w:cs="Arial"/>
          <w:b/>
          <w:bCs/>
          <w:sz w:val="22"/>
          <w:szCs w:val="22"/>
        </w:rPr>
        <w:tab/>
      </w:r>
      <w:r w:rsidR="00ED5741" w:rsidRPr="0086685F">
        <w:rPr>
          <w:rFonts w:ascii="Arial" w:hAnsi="Arial" w:cs="Arial"/>
          <w:b/>
          <w:bCs/>
          <w:sz w:val="22"/>
          <w:szCs w:val="22"/>
        </w:rPr>
        <w:t>Remote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  <w:t>04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Pr="0086685F">
        <w:rPr>
          <w:rFonts w:ascii="Arial" w:hAnsi="Arial" w:cs="Arial"/>
          <w:b/>
          <w:bCs/>
          <w:sz w:val="22"/>
          <w:szCs w:val="22"/>
        </w:rPr>
        <w:t>20-7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Pr="0086685F">
        <w:rPr>
          <w:rFonts w:ascii="Arial" w:hAnsi="Arial" w:cs="Arial"/>
          <w:b/>
          <w:bCs/>
          <w:sz w:val="22"/>
          <w:szCs w:val="22"/>
        </w:rPr>
        <w:t>20</w:t>
      </w:r>
    </w:p>
    <w:p w14:paraId="12EAE6FA" w14:textId="5B5C55E7" w:rsidR="00CF160F" w:rsidRPr="0086685F" w:rsidRDefault="00CF160F" w:rsidP="00CF160F">
      <w:pPr>
        <w:numPr>
          <w:ilvl w:val="0"/>
          <w:numId w:val="28"/>
        </w:numPr>
        <w:rPr>
          <w:rStyle w:val="background-details"/>
          <w:rFonts w:ascii="Arial" w:hAnsi="Arial" w:cs="Arial"/>
          <w:sz w:val="22"/>
          <w:szCs w:val="22"/>
        </w:rPr>
      </w:pPr>
      <w:r w:rsidRPr="0086685F">
        <w:rPr>
          <w:rStyle w:val="background-details"/>
          <w:rFonts w:ascii="Arial" w:hAnsi="Arial" w:cs="Arial"/>
          <w:sz w:val="22"/>
          <w:szCs w:val="22"/>
        </w:rPr>
        <w:t>Wrote up to 500-600-word virtual lab descriptions about server security, cloud accessibility, cryptography, risk management, and networking tools for information technology professionals interested in upgrading their skill</w:t>
      </w:r>
      <w:r w:rsidR="00E537D1" w:rsidRPr="0086685F">
        <w:rPr>
          <w:rStyle w:val="background-details"/>
          <w:rFonts w:ascii="Arial" w:hAnsi="Arial" w:cs="Arial"/>
          <w:sz w:val="22"/>
          <w:szCs w:val="22"/>
        </w:rPr>
        <w:t>s</w:t>
      </w:r>
    </w:p>
    <w:p w14:paraId="58ABBE37" w14:textId="00587622" w:rsidR="004F58CA" w:rsidRPr="0086685F" w:rsidRDefault="004F58CA" w:rsidP="00DD652C">
      <w:pPr>
        <w:numPr>
          <w:ilvl w:val="0"/>
          <w:numId w:val="28"/>
        </w:numPr>
        <w:rPr>
          <w:rStyle w:val="background-details"/>
          <w:rFonts w:ascii="Arial" w:hAnsi="Arial" w:cs="Arial"/>
          <w:sz w:val="22"/>
          <w:szCs w:val="22"/>
        </w:rPr>
      </w:pPr>
      <w:r w:rsidRPr="0086685F">
        <w:rPr>
          <w:rStyle w:val="background-details"/>
          <w:rFonts w:ascii="Arial" w:hAnsi="Arial" w:cs="Arial"/>
          <w:sz w:val="22"/>
          <w:szCs w:val="22"/>
        </w:rPr>
        <w:t xml:space="preserve">Ran labs setting up </w:t>
      </w:r>
      <w:r w:rsidR="006546D7" w:rsidRPr="0086685F">
        <w:rPr>
          <w:rStyle w:val="background-details"/>
          <w:rFonts w:ascii="Arial" w:hAnsi="Arial" w:cs="Arial"/>
          <w:sz w:val="22"/>
          <w:szCs w:val="22"/>
        </w:rPr>
        <w:t>G</w:t>
      </w:r>
      <w:r w:rsidRPr="0086685F">
        <w:rPr>
          <w:rStyle w:val="background-details"/>
          <w:rFonts w:ascii="Arial" w:hAnsi="Arial" w:cs="Arial"/>
          <w:sz w:val="22"/>
          <w:szCs w:val="22"/>
        </w:rPr>
        <w:t>it with Microsoft Azure for Web API development</w:t>
      </w:r>
    </w:p>
    <w:p w14:paraId="402709E9" w14:textId="77777777" w:rsidR="00AF474F" w:rsidRPr="0086685F" w:rsidRDefault="00AF474F" w:rsidP="00DD652C">
      <w:pPr>
        <w:rPr>
          <w:rFonts w:ascii="Arial" w:hAnsi="Arial" w:cs="Arial"/>
          <w:b/>
          <w:bCs/>
          <w:sz w:val="22"/>
          <w:szCs w:val="22"/>
        </w:rPr>
      </w:pPr>
    </w:p>
    <w:p w14:paraId="34B3F51B" w14:textId="26288944" w:rsidR="00AC291C" w:rsidRPr="0086685F" w:rsidRDefault="00AC291C" w:rsidP="00DD652C">
      <w:p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/>
          <w:bCs/>
          <w:sz w:val="22"/>
          <w:szCs w:val="22"/>
        </w:rPr>
        <w:t xml:space="preserve">Freelance </w:t>
      </w:r>
      <w:r w:rsidR="00A43298" w:rsidRPr="0086685F">
        <w:rPr>
          <w:rFonts w:ascii="Arial" w:hAnsi="Arial" w:cs="Arial"/>
          <w:b/>
          <w:bCs/>
          <w:sz w:val="22"/>
          <w:szCs w:val="22"/>
        </w:rPr>
        <w:t xml:space="preserve">Production Assistant </w:t>
      </w:r>
      <w:r w:rsidR="0067605D" w:rsidRPr="0086685F">
        <w:rPr>
          <w:rFonts w:ascii="Arial" w:hAnsi="Arial" w:cs="Arial"/>
          <w:b/>
          <w:bCs/>
          <w:sz w:val="22"/>
          <w:szCs w:val="22"/>
        </w:rPr>
        <w:t>for</w:t>
      </w:r>
      <w:r w:rsidR="00A43298" w:rsidRPr="0086685F">
        <w:rPr>
          <w:rFonts w:ascii="Arial" w:hAnsi="Arial" w:cs="Arial"/>
          <w:b/>
          <w:bCs/>
          <w:sz w:val="22"/>
          <w:szCs w:val="22"/>
        </w:rPr>
        <w:t xml:space="preserve"> DATAVERSITY</w:t>
      </w:r>
      <w:r w:rsidR="00A43298" w:rsidRPr="0086685F">
        <w:rPr>
          <w:rFonts w:ascii="Arial" w:hAnsi="Arial" w:cs="Arial"/>
          <w:b/>
          <w:bCs/>
          <w:sz w:val="22"/>
          <w:szCs w:val="22"/>
        </w:rPr>
        <w:tab/>
      </w:r>
      <w:r w:rsidR="00A43298" w:rsidRPr="0086685F">
        <w:rPr>
          <w:rFonts w:ascii="Arial" w:hAnsi="Arial" w:cs="Arial"/>
          <w:b/>
          <w:bCs/>
          <w:sz w:val="22"/>
          <w:szCs w:val="22"/>
        </w:rPr>
        <w:tab/>
      </w:r>
      <w:r w:rsidR="00A43298" w:rsidRPr="0086685F">
        <w:rPr>
          <w:rFonts w:ascii="Arial" w:hAnsi="Arial" w:cs="Arial"/>
          <w:b/>
          <w:bCs/>
          <w:sz w:val="22"/>
          <w:szCs w:val="22"/>
        </w:rPr>
        <w:tab/>
      </w:r>
      <w:r w:rsidR="00ED5741" w:rsidRPr="0086685F">
        <w:rPr>
          <w:rFonts w:ascii="Arial" w:hAnsi="Arial" w:cs="Arial"/>
          <w:b/>
          <w:bCs/>
          <w:sz w:val="22"/>
          <w:szCs w:val="22"/>
        </w:rPr>
        <w:t>Remote</w:t>
      </w:r>
      <w:r w:rsidR="00A43298" w:rsidRPr="0086685F">
        <w:rPr>
          <w:rFonts w:ascii="Arial" w:hAnsi="Arial" w:cs="Arial"/>
          <w:b/>
          <w:bCs/>
          <w:sz w:val="22"/>
          <w:szCs w:val="22"/>
        </w:rPr>
        <w:tab/>
      </w:r>
      <w:r w:rsidR="00A43298" w:rsidRPr="0086685F">
        <w:rPr>
          <w:rFonts w:ascii="Arial" w:hAnsi="Arial" w:cs="Arial"/>
          <w:b/>
          <w:bCs/>
          <w:sz w:val="22"/>
          <w:szCs w:val="22"/>
        </w:rPr>
        <w:tab/>
        <w:t>10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="00A43298" w:rsidRPr="0086685F">
        <w:rPr>
          <w:rFonts w:ascii="Arial" w:hAnsi="Arial" w:cs="Arial"/>
          <w:b/>
          <w:bCs/>
          <w:sz w:val="22"/>
          <w:szCs w:val="22"/>
        </w:rPr>
        <w:t>19-</w:t>
      </w:r>
      <w:r w:rsidR="002F5F3D" w:rsidRPr="0086685F">
        <w:rPr>
          <w:rFonts w:ascii="Arial" w:hAnsi="Arial" w:cs="Arial"/>
          <w:b/>
          <w:bCs/>
          <w:sz w:val="22"/>
          <w:szCs w:val="22"/>
        </w:rPr>
        <w:t>06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="002F5F3D" w:rsidRPr="0086685F">
        <w:rPr>
          <w:rFonts w:ascii="Arial" w:hAnsi="Arial" w:cs="Arial"/>
          <w:b/>
          <w:bCs/>
          <w:sz w:val="22"/>
          <w:szCs w:val="22"/>
        </w:rPr>
        <w:t>20</w:t>
      </w:r>
    </w:p>
    <w:p w14:paraId="76E408F8" w14:textId="33499C56" w:rsidR="00675400" w:rsidRPr="0086685F" w:rsidRDefault="00426F3C" w:rsidP="009641A6">
      <w:pPr>
        <w:numPr>
          <w:ilvl w:val="0"/>
          <w:numId w:val="26"/>
        </w:numPr>
        <w:rPr>
          <w:rFonts w:ascii="Arial" w:hAnsi="Arial" w:cs="Arial"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>Published about fifteen WordPress articles and blogs about data management</w:t>
      </w:r>
    </w:p>
    <w:p w14:paraId="19BEFC83" w14:textId="45DC82E5" w:rsidR="005D16EE" w:rsidRPr="0086685F" w:rsidRDefault="00FB7CAF" w:rsidP="009641A6">
      <w:pPr>
        <w:numPr>
          <w:ilvl w:val="0"/>
          <w:numId w:val="26"/>
        </w:numPr>
        <w:rPr>
          <w:rFonts w:ascii="Arial" w:hAnsi="Arial" w:cs="Arial"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>Wrote an email copy to sell participation in a conference</w:t>
      </w:r>
    </w:p>
    <w:p w14:paraId="4EEA0003" w14:textId="77777777" w:rsidR="00A43298" w:rsidRPr="0086685F" w:rsidRDefault="00A43298" w:rsidP="00DD652C">
      <w:pPr>
        <w:rPr>
          <w:rFonts w:ascii="Arial" w:hAnsi="Arial" w:cs="Arial"/>
          <w:b/>
          <w:bCs/>
          <w:sz w:val="22"/>
          <w:szCs w:val="22"/>
        </w:rPr>
      </w:pPr>
    </w:p>
    <w:p w14:paraId="020F4571" w14:textId="5551FC3C" w:rsidR="00DD652C" w:rsidRPr="0086685F" w:rsidRDefault="00DD652C" w:rsidP="00DD652C">
      <w:p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/>
          <w:bCs/>
          <w:sz w:val="22"/>
          <w:szCs w:val="22"/>
        </w:rPr>
        <w:t xml:space="preserve">Capture Center </w:t>
      </w:r>
      <w:r w:rsidR="00E604D5" w:rsidRPr="0086685F">
        <w:rPr>
          <w:rFonts w:ascii="Arial" w:hAnsi="Arial" w:cs="Arial"/>
          <w:b/>
          <w:bCs/>
          <w:sz w:val="22"/>
          <w:szCs w:val="22"/>
        </w:rPr>
        <w:t>Specialist,</w:t>
      </w:r>
      <w:r w:rsidRPr="0086685F">
        <w:rPr>
          <w:rFonts w:ascii="Arial" w:hAnsi="Arial" w:cs="Arial"/>
          <w:b/>
          <w:bCs/>
          <w:sz w:val="22"/>
          <w:szCs w:val="22"/>
        </w:rPr>
        <w:t xml:space="preserve"> </w:t>
      </w:r>
      <w:r w:rsidR="00E75C3F" w:rsidRPr="0086685F">
        <w:rPr>
          <w:rFonts w:ascii="Arial" w:hAnsi="Arial" w:cs="Arial"/>
          <w:b/>
          <w:bCs/>
          <w:sz w:val="22"/>
          <w:szCs w:val="22"/>
        </w:rPr>
        <w:t>Symbeo (formerly Scan One)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="00E75C3F" w:rsidRPr="0086685F">
        <w:rPr>
          <w:rFonts w:ascii="Arial" w:hAnsi="Arial" w:cs="Arial"/>
          <w:b/>
          <w:bCs/>
          <w:sz w:val="22"/>
          <w:szCs w:val="22"/>
        </w:rPr>
        <w:t xml:space="preserve"> </w:t>
      </w:r>
      <w:r w:rsidRPr="0086685F">
        <w:rPr>
          <w:rFonts w:ascii="Arial" w:hAnsi="Arial" w:cs="Arial"/>
          <w:b/>
          <w:bCs/>
          <w:sz w:val="22"/>
          <w:szCs w:val="22"/>
        </w:rPr>
        <w:t>Portland, OR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="00EF519E" w:rsidRPr="0086685F">
        <w:rPr>
          <w:rFonts w:ascii="Arial" w:hAnsi="Arial" w:cs="Arial"/>
          <w:b/>
          <w:bCs/>
          <w:sz w:val="22"/>
          <w:szCs w:val="22"/>
        </w:rPr>
        <w:t>02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="00EF519E" w:rsidRPr="0086685F">
        <w:rPr>
          <w:rFonts w:ascii="Arial" w:hAnsi="Arial" w:cs="Arial"/>
          <w:b/>
          <w:bCs/>
          <w:sz w:val="22"/>
          <w:szCs w:val="22"/>
        </w:rPr>
        <w:t>16</w:t>
      </w:r>
      <w:r w:rsidRPr="0086685F">
        <w:rPr>
          <w:rFonts w:ascii="Arial" w:hAnsi="Arial" w:cs="Arial"/>
          <w:b/>
          <w:bCs/>
          <w:sz w:val="22"/>
          <w:szCs w:val="22"/>
        </w:rPr>
        <w:t>-</w:t>
      </w:r>
      <w:r w:rsidR="00C95335" w:rsidRPr="0086685F">
        <w:rPr>
          <w:rFonts w:ascii="Arial" w:hAnsi="Arial" w:cs="Arial"/>
          <w:b/>
          <w:bCs/>
          <w:sz w:val="22"/>
          <w:szCs w:val="22"/>
        </w:rPr>
        <w:t>08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="00C95335" w:rsidRPr="0086685F">
        <w:rPr>
          <w:rFonts w:ascii="Arial" w:hAnsi="Arial" w:cs="Arial"/>
          <w:b/>
          <w:bCs/>
          <w:sz w:val="22"/>
          <w:szCs w:val="22"/>
        </w:rPr>
        <w:t>1</w:t>
      </w:r>
      <w:r w:rsidR="008B33CD" w:rsidRPr="0086685F">
        <w:rPr>
          <w:rFonts w:ascii="Arial" w:hAnsi="Arial" w:cs="Arial"/>
          <w:b/>
          <w:bCs/>
          <w:sz w:val="22"/>
          <w:szCs w:val="22"/>
        </w:rPr>
        <w:t>9</w:t>
      </w:r>
    </w:p>
    <w:p w14:paraId="37B44CAE" w14:textId="379676F0" w:rsidR="00DD652C" w:rsidRPr="0086685F" w:rsidRDefault="00DD652C" w:rsidP="00DD652C">
      <w:pPr>
        <w:numPr>
          <w:ilvl w:val="0"/>
          <w:numId w:val="26"/>
        </w:numPr>
        <w:rPr>
          <w:rFonts w:ascii="Arial" w:hAnsi="Arial" w:cs="Arial"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>Typed data fro</w:t>
      </w:r>
      <w:r w:rsidR="000C6A4A" w:rsidRPr="0086685F">
        <w:rPr>
          <w:rFonts w:ascii="Arial" w:hAnsi="Arial" w:cs="Arial"/>
          <w:bCs/>
          <w:sz w:val="22"/>
          <w:szCs w:val="22"/>
        </w:rPr>
        <w:t xml:space="preserve">m digital </w:t>
      </w:r>
      <w:r w:rsidR="004832E4" w:rsidRPr="0086685F">
        <w:rPr>
          <w:rFonts w:ascii="Arial" w:hAnsi="Arial" w:cs="Arial"/>
          <w:bCs/>
          <w:sz w:val="22"/>
          <w:szCs w:val="22"/>
        </w:rPr>
        <w:t>HCFA</w:t>
      </w:r>
      <w:r w:rsidR="000C6A4A" w:rsidRPr="0086685F">
        <w:rPr>
          <w:rFonts w:ascii="Arial" w:hAnsi="Arial" w:cs="Arial"/>
          <w:bCs/>
          <w:sz w:val="22"/>
          <w:szCs w:val="22"/>
        </w:rPr>
        <w:t xml:space="preserve"> </w:t>
      </w:r>
      <w:r w:rsidRPr="0086685F">
        <w:rPr>
          <w:rFonts w:ascii="Arial" w:hAnsi="Arial" w:cs="Arial"/>
          <w:bCs/>
          <w:sz w:val="22"/>
          <w:szCs w:val="22"/>
        </w:rPr>
        <w:t>and audited form data</w:t>
      </w:r>
      <w:r w:rsidR="008B769E" w:rsidRPr="0086685F">
        <w:rPr>
          <w:rFonts w:ascii="Arial" w:hAnsi="Arial" w:cs="Arial"/>
          <w:bCs/>
          <w:sz w:val="22"/>
          <w:szCs w:val="22"/>
        </w:rPr>
        <w:t xml:space="preserve"> with</w:t>
      </w:r>
      <w:r w:rsidRPr="0086685F">
        <w:rPr>
          <w:rFonts w:ascii="Arial" w:hAnsi="Arial" w:cs="Arial"/>
          <w:bCs/>
          <w:sz w:val="22"/>
          <w:szCs w:val="22"/>
        </w:rPr>
        <w:t xml:space="preserve"> </w:t>
      </w:r>
      <w:r w:rsidR="000C6A4A" w:rsidRPr="0086685F">
        <w:rPr>
          <w:rFonts w:ascii="Arial" w:hAnsi="Arial" w:cs="Arial"/>
          <w:bCs/>
          <w:sz w:val="22"/>
          <w:szCs w:val="22"/>
        </w:rPr>
        <w:t>over 90% speed and accuracy</w:t>
      </w:r>
      <w:r w:rsidRPr="0086685F">
        <w:rPr>
          <w:rFonts w:ascii="Arial" w:hAnsi="Arial" w:cs="Arial"/>
          <w:bCs/>
          <w:sz w:val="22"/>
          <w:szCs w:val="22"/>
        </w:rPr>
        <w:t xml:space="preserve"> </w:t>
      </w:r>
    </w:p>
    <w:p w14:paraId="1AEE6EFA" w14:textId="225DB6AC" w:rsidR="00556A6D" w:rsidRPr="0086685F" w:rsidRDefault="00556A6D" w:rsidP="00661A91">
      <w:pPr>
        <w:numPr>
          <w:ilvl w:val="0"/>
          <w:numId w:val="26"/>
        </w:numPr>
        <w:rPr>
          <w:rFonts w:ascii="Arial" w:hAnsi="Arial" w:cs="Arial"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>Wrote</w:t>
      </w:r>
      <w:r w:rsidR="00CC3CFE" w:rsidRPr="0086685F">
        <w:rPr>
          <w:rFonts w:ascii="Arial" w:hAnsi="Arial" w:cs="Arial"/>
          <w:bCs/>
          <w:sz w:val="22"/>
          <w:szCs w:val="22"/>
        </w:rPr>
        <w:t xml:space="preserve"> technical</w:t>
      </w:r>
      <w:r w:rsidRPr="0086685F">
        <w:rPr>
          <w:rFonts w:ascii="Arial" w:hAnsi="Arial" w:cs="Arial"/>
          <w:bCs/>
          <w:sz w:val="22"/>
          <w:szCs w:val="22"/>
        </w:rPr>
        <w:t xml:space="preserve"> requirements for bill processing</w:t>
      </w:r>
    </w:p>
    <w:p w14:paraId="48243666" w14:textId="77777777" w:rsidR="00DD652C" w:rsidRPr="0086685F" w:rsidRDefault="00DD652C" w:rsidP="0051540C">
      <w:pPr>
        <w:rPr>
          <w:rFonts w:ascii="Arial" w:hAnsi="Arial" w:cs="Arial"/>
          <w:b/>
          <w:bCs/>
          <w:sz w:val="22"/>
          <w:szCs w:val="22"/>
        </w:rPr>
      </w:pPr>
    </w:p>
    <w:p w14:paraId="3047CF22" w14:textId="3A2AB3FF" w:rsidR="001D78FB" w:rsidRPr="0086685F" w:rsidRDefault="00DD652C" w:rsidP="0051540C">
      <w:p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/>
          <w:bCs/>
          <w:sz w:val="22"/>
          <w:szCs w:val="22"/>
        </w:rPr>
        <w:t>Capture Center Specialist</w:t>
      </w:r>
      <w:r w:rsidR="002E56A7" w:rsidRPr="0086685F">
        <w:rPr>
          <w:rFonts w:ascii="Arial" w:hAnsi="Arial" w:cs="Arial"/>
          <w:b/>
          <w:bCs/>
          <w:sz w:val="22"/>
          <w:szCs w:val="22"/>
        </w:rPr>
        <w:t xml:space="preserve"> (Contract through DePaul Industries) </w:t>
      </w:r>
      <w:r w:rsidR="002E56A7" w:rsidRPr="0086685F">
        <w:rPr>
          <w:rFonts w:ascii="Arial" w:hAnsi="Arial" w:cs="Arial"/>
          <w:b/>
          <w:bCs/>
          <w:sz w:val="22"/>
          <w:szCs w:val="22"/>
        </w:rPr>
        <w:tab/>
        <w:t>Portland, OR</w:t>
      </w:r>
      <w:r w:rsidR="002E56A7" w:rsidRPr="0086685F">
        <w:rPr>
          <w:rFonts w:ascii="Arial" w:hAnsi="Arial" w:cs="Arial"/>
          <w:b/>
          <w:bCs/>
          <w:sz w:val="22"/>
          <w:szCs w:val="22"/>
        </w:rPr>
        <w:tab/>
      </w:r>
      <w:r w:rsidR="002E56A7"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>10</w:t>
      </w:r>
      <w:r w:rsidR="002E56A7" w:rsidRPr="0086685F">
        <w:rPr>
          <w:rFonts w:ascii="Arial" w:hAnsi="Arial" w:cs="Arial"/>
          <w:b/>
          <w:bCs/>
          <w:sz w:val="22"/>
          <w:szCs w:val="22"/>
        </w:rPr>
        <w:t>/</w:t>
      </w:r>
      <w:r w:rsidR="001310CC" w:rsidRPr="0086685F">
        <w:rPr>
          <w:rFonts w:ascii="Arial" w:hAnsi="Arial" w:cs="Arial"/>
          <w:b/>
          <w:bCs/>
          <w:sz w:val="22"/>
          <w:szCs w:val="22"/>
        </w:rPr>
        <w:t>2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0</w:t>
      </w:r>
      <w:r w:rsidR="002E56A7" w:rsidRPr="0086685F">
        <w:rPr>
          <w:rFonts w:ascii="Arial" w:hAnsi="Arial" w:cs="Arial"/>
          <w:b/>
          <w:bCs/>
          <w:sz w:val="22"/>
          <w:szCs w:val="22"/>
        </w:rPr>
        <w:t>15-0</w:t>
      </w:r>
      <w:r w:rsidRPr="0086685F">
        <w:rPr>
          <w:rFonts w:ascii="Arial" w:hAnsi="Arial" w:cs="Arial"/>
          <w:b/>
          <w:bCs/>
          <w:sz w:val="22"/>
          <w:szCs w:val="22"/>
        </w:rPr>
        <w:t>2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Pr="0086685F">
        <w:rPr>
          <w:rFonts w:ascii="Arial" w:hAnsi="Arial" w:cs="Arial"/>
          <w:b/>
          <w:bCs/>
          <w:sz w:val="22"/>
          <w:szCs w:val="22"/>
        </w:rPr>
        <w:t>16</w:t>
      </w:r>
    </w:p>
    <w:p w14:paraId="4DE20A4A" w14:textId="0845596D" w:rsidR="00EF519E" w:rsidRPr="0086685F" w:rsidRDefault="00EF519E" w:rsidP="00DD652C">
      <w:pPr>
        <w:numPr>
          <w:ilvl w:val="0"/>
          <w:numId w:val="25"/>
        </w:numPr>
        <w:rPr>
          <w:rFonts w:ascii="Arial" w:hAnsi="Arial" w:cs="Arial"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>Worked with staff to write requirements documentation</w:t>
      </w:r>
    </w:p>
    <w:p w14:paraId="73B1A8E6" w14:textId="2D37D2C9" w:rsidR="002E56A7" w:rsidRPr="0086685F" w:rsidRDefault="002E56A7" w:rsidP="00DD652C">
      <w:pPr>
        <w:numPr>
          <w:ilvl w:val="0"/>
          <w:numId w:val="25"/>
        </w:numPr>
        <w:rPr>
          <w:rFonts w:ascii="Arial" w:hAnsi="Arial" w:cs="Arial"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>Analyzed anomalies to determine an appropriate course of action in categorizing records for data entry</w:t>
      </w:r>
    </w:p>
    <w:p w14:paraId="5C04C4EA" w14:textId="77777777" w:rsidR="00015DCB" w:rsidRPr="0086685F" w:rsidRDefault="00015DCB" w:rsidP="009B1A73">
      <w:pPr>
        <w:rPr>
          <w:rFonts w:ascii="Arial" w:hAnsi="Arial" w:cs="Arial"/>
          <w:b/>
          <w:bCs/>
          <w:sz w:val="22"/>
          <w:szCs w:val="22"/>
        </w:rPr>
      </w:pPr>
    </w:p>
    <w:p w14:paraId="3E031CFA" w14:textId="38016285" w:rsidR="00552B28" w:rsidRPr="0086685F" w:rsidRDefault="009B1A73" w:rsidP="00552B28">
      <w:p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/>
          <w:bCs/>
          <w:sz w:val="22"/>
          <w:szCs w:val="22"/>
        </w:rPr>
        <w:t>Export Document Coordinator, A. C. Wilson Company, LLC</w:t>
      </w:r>
      <w:r w:rsidR="00797A9A"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  <w:t>Portland, OR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  <w:t>08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Pr="0086685F">
        <w:rPr>
          <w:rFonts w:ascii="Arial" w:hAnsi="Arial" w:cs="Arial"/>
          <w:b/>
          <w:bCs/>
          <w:sz w:val="22"/>
          <w:szCs w:val="22"/>
        </w:rPr>
        <w:t>15-10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Pr="0086685F">
        <w:rPr>
          <w:rFonts w:ascii="Arial" w:hAnsi="Arial" w:cs="Arial"/>
          <w:b/>
          <w:bCs/>
          <w:sz w:val="22"/>
          <w:szCs w:val="22"/>
        </w:rPr>
        <w:t>15</w:t>
      </w:r>
    </w:p>
    <w:p w14:paraId="187B6B34" w14:textId="0AE9F5C2" w:rsidR="009B1A73" w:rsidRPr="0086685F" w:rsidRDefault="00015DCB" w:rsidP="00015DCB">
      <w:pPr>
        <w:numPr>
          <w:ilvl w:val="0"/>
          <w:numId w:val="24"/>
        </w:numPr>
        <w:rPr>
          <w:rFonts w:ascii="Arial" w:hAnsi="Arial" w:cs="Arial"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 xml:space="preserve">Wrote </w:t>
      </w:r>
      <w:r w:rsidR="009B1A73" w:rsidRPr="0086685F">
        <w:rPr>
          <w:rFonts w:ascii="Arial" w:hAnsi="Arial" w:cs="Arial"/>
          <w:bCs/>
          <w:sz w:val="22"/>
          <w:szCs w:val="22"/>
        </w:rPr>
        <w:t xml:space="preserve">at least </w:t>
      </w:r>
      <w:r w:rsidR="00442DD8" w:rsidRPr="0086685F">
        <w:rPr>
          <w:rFonts w:ascii="Arial" w:hAnsi="Arial" w:cs="Arial"/>
          <w:bCs/>
          <w:sz w:val="22"/>
          <w:szCs w:val="22"/>
        </w:rPr>
        <w:t>eight</w:t>
      </w:r>
      <w:r w:rsidR="009B1A73" w:rsidRPr="0086685F">
        <w:rPr>
          <w:rFonts w:ascii="Arial" w:hAnsi="Arial" w:cs="Arial"/>
          <w:bCs/>
          <w:sz w:val="22"/>
          <w:szCs w:val="22"/>
        </w:rPr>
        <w:t xml:space="preserve"> invoices and packing lists </w:t>
      </w:r>
      <w:r w:rsidR="00A75BCA" w:rsidRPr="0086685F">
        <w:rPr>
          <w:rFonts w:ascii="Arial" w:hAnsi="Arial" w:cs="Arial"/>
          <w:bCs/>
          <w:sz w:val="22"/>
          <w:szCs w:val="22"/>
        </w:rPr>
        <w:t>and</w:t>
      </w:r>
      <w:r w:rsidR="00552B28" w:rsidRPr="0086685F">
        <w:rPr>
          <w:rFonts w:ascii="Arial" w:hAnsi="Arial" w:cs="Arial"/>
          <w:bCs/>
          <w:sz w:val="22"/>
          <w:szCs w:val="22"/>
        </w:rPr>
        <w:t xml:space="preserve"> verified this information</w:t>
      </w:r>
    </w:p>
    <w:p w14:paraId="51CC6F33" w14:textId="3DA8F86A" w:rsidR="009B1A73" w:rsidRPr="0086685F" w:rsidRDefault="00015DCB" w:rsidP="00015DCB">
      <w:pPr>
        <w:numPr>
          <w:ilvl w:val="0"/>
          <w:numId w:val="24"/>
        </w:numPr>
        <w:rPr>
          <w:rFonts w:ascii="Arial" w:hAnsi="Arial" w:cs="Arial"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>Wrote</w:t>
      </w:r>
      <w:r w:rsidR="009B1A73" w:rsidRPr="0086685F">
        <w:rPr>
          <w:rFonts w:ascii="Arial" w:hAnsi="Arial" w:cs="Arial"/>
          <w:bCs/>
          <w:sz w:val="22"/>
          <w:szCs w:val="22"/>
        </w:rPr>
        <w:t xml:space="preserve"> training documentation on observed processes to create and prepare documentation</w:t>
      </w:r>
    </w:p>
    <w:p w14:paraId="2AD2D20B" w14:textId="77777777" w:rsidR="009B1A73" w:rsidRPr="0086685F" w:rsidRDefault="009B1A73" w:rsidP="00DB6F96">
      <w:pPr>
        <w:rPr>
          <w:rFonts w:ascii="Arial" w:hAnsi="Arial" w:cs="Arial"/>
          <w:b/>
          <w:bCs/>
          <w:sz w:val="22"/>
          <w:szCs w:val="22"/>
        </w:rPr>
      </w:pPr>
    </w:p>
    <w:p w14:paraId="74D0B3A7" w14:textId="203BC636" w:rsidR="00552B28" w:rsidRPr="0086685F" w:rsidRDefault="00DB6F96" w:rsidP="00552B28">
      <w:pPr>
        <w:rPr>
          <w:rStyle w:val="field-text"/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/>
          <w:bCs/>
          <w:sz w:val="22"/>
          <w:szCs w:val="22"/>
        </w:rPr>
        <w:t xml:space="preserve">Retirement Counselor (Contract through </w:t>
      </w:r>
      <w:r w:rsidR="00DB4525" w:rsidRPr="0086685F">
        <w:rPr>
          <w:rFonts w:ascii="Arial" w:hAnsi="Arial" w:cs="Arial"/>
          <w:b/>
          <w:bCs/>
          <w:sz w:val="22"/>
          <w:szCs w:val="22"/>
        </w:rPr>
        <w:t>DePaul Industries</w:t>
      </w:r>
      <w:r w:rsidRPr="0086685F">
        <w:rPr>
          <w:rFonts w:ascii="Arial" w:hAnsi="Arial" w:cs="Arial"/>
          <w:b/>
          <w:bCs/>
          <w:sz w:val="22"/>
          <w:szCs w:val="22"/>
        </w:rPr>
        <w:t xml:space="preserve">) 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="00DB4525"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>Portland, OR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="00286FC5" w:rsidRPr="0086685F">
        <w:rPr>
          <w:rFonts w:ascii="Arial" w:hAnsi="Arial" w:cs="Arial"/>
          <w:b/>
          <w:bCs/>
          <w:sz w:val="22"/>
          <w:szCs w:val="22"/>
        </w:rPr>
        <w:t>02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="00286FC5" w:rsidRPr="0086685F">
        <w:rPr>
          <w:rFonts w:ascii="Arial" w:hAnsi="Arial" w:cs="Arial"/>
          <w:b/>
          <w:bCs/>
          <w:sz w:val="22"/>
          <w:szCs w:val="22"/>
        </w:rPr>
        <w:t>15</w:t>
      </w:r>
      <w:r w:rsidRPr="0086685F">
        <w:rPr>
          <w:rFonts w:ascii="Arial" w:hAnsi="Arial" w:cs="Arial"/>
          <w:b/>
          <w:bCs/>
          <w:sz w:val="22"/>
          <w:szCs w:val="22"/>
        </w:rPr>
        <w:t>-</w:t>
      </w:r>
      <w:r w:rsidR="00286FC5" w:rsidRPr="0086685F">
        <w:rPr>
          <w:rFonts w:ascii="Arial" w:hAnsi="Arial" w:cs="Arial"/>
          <w:b/>
          <w:bCs/>
          <w:sz w:val="22"/>
          <w:szCs w:val="22"/>
        </w:rPr>
        <w:t>06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="00286FC5" w:rsidRPr="0086685F">
        <w:rPr>
          <w:rFonts w:ascii="Arial" w:hAnsi="Arial" w:cs="Arial"/>
          <w:b/>
          <w:bCs/>
          <w:sz w:val="22"/>
          <w:szCs w:val="22"/>
        </w:rPr>
        <w:t>15</w:t>
      </w:r>
      <w:r w:rsidR="00552B28" w:rsidRPr="0086685F">
        <w:rPr>
          <w:rStyle w:val="field-text"/>
          <w:rFonts w:ascii="Arial" w:hAnsi="Arial" w:cs="Arial"/>
          <w:sz w:val="22"/>
          <w:szCs w:val="22"/>
        </w:rPr>
        <w:tab/>
      </w:r>
    </w:p>
    <w:p w14:paraId="05890EB3" w14:textId="164EDF37" w:rsidR="004602D6" w:rsidRPr="0086685F" w:rsidRDefault="004602D6" w:rsidP="004602D6">
      <w:pPr>
        <w:numPr>
          <w:ilvl w:val="0"/>
          <w:numId w:val="23"/>
        </w:numPr>
        <w:rPr>
          <w:rFonts w:ascii="Arial" w:hAnsi="Arial" w:cs="Arial"/>
          <w:color w:val="0E101A"/>
          <w:sz w:val="22"/>
          <w:szCs w:val="22"/>
        </w:rPr>
      </w:pPr>
      <w:r w:rsidRPr="0086685F">
        <w:rPr>
          <w:rFonts w:ascii="Arial" w:hAnsi="Arial" w:cs="Arial"/>
          <w:color w:val="0E101A"/>
          <w:sz w:val="22"/>
          <w:szCs w:val="22"/>
        </w:rPr>
        <w:lastRenderedPageBreak/>
        <w:t>Worked well in a team of 5 people to review, process, and verify retirement accounts</w:t>
      </w:r>
    </w:p>
    <w:p w14:paraId="76059468" w14:textId="6AD5F940" w:rsidR="00DB4525" w:rsidRPr="0086685F" w:rsidRDefault="00FD16D2" w:rsidP="00FD16D2">
      <w:pPr>
        <w:numPr>
          <w:ilvl w:val="0"/>
          <w:numId w:val="23"/>
        </w:numPr>
        <w:rPr>
          <w:rFonts w:ascii="Arial" w:hAnsi="Arial" w:cs="Arial"/>
          <w:b/>
          <w:bCs/>
          <w:sz w:val="22"/>
          <w:szCs w:val="22"/>
        </w:rPr>
      </w:pPr>
      <w:r w:rsidRPr="0086685F">
        <w:rPr>
          <w:rStyle w:val="field-text"/>
          <w:rFonts w:ascii="Arial" w:hAnsi="Arial" w:cs="Arial"/>
          <w:sz w:val="22"/>
          <w:szCs w:val="22"/>
        </w:rPr>
        <w:t>Used attention to detail in auditing and peer-reviewing accounts to improve accuracy</w:t>
      </w:r>
    </w:p>
    <w:p w14:paraId="4F1B6080" w14:textId="77777777" w:rsidR="00FD16D2" w:rsidRPr="0086685F" w:rsidRDefault="00FD16D2" w:rsidP="00DB6F96">
      <w:pPr>
        <w:rPr>
          <w:rFonts w:ascii="Arial" w:hAnsi="Arial" w:cs="Arial"/>
          <w:b/>
          <w:bCs/>
          <w:sz w:val="22"/>
          <w:szCs w:val="22"/>
        </w:rPr>
      </w:pPr>
    </w:p>
    <w:p w14:paraId="6851FF1D" w14:textId="609C505C" w:rsidR="00DB6F96" w:rsidRPr="0086685F" w:rsidRDefault="00DB6F96" w:rsidP="00DB6F96">
      <w:p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/>
          <w:bCs/>
          <w:sz w:val="22"/>
          <w:szCs w:val="22"/>
        </w:rPr>
        <w:t xml:space="preserve">Data </w:t>
      </w:r>
      <w:r w:rsidR="00E604D5" w:rsidRPr="0086685F">
        <w:rPr>
          <w:rFonts w:ascii="Arial" w:hAnsi="Arial" w:cs="Arial"/>
          <w:b/>
          <w:bCs/>
          <w:sz w:val="22"/>
          <w:szCs w:val="22"/>
        </w:rPr>
        <w:t>Technician, Trillium</w:t>
      </w:r>
      <w:r w:rsidR="000B1E55" w:rsidRPr="0086685F">
        <w:rPr>
          <w:rFonts w:ascii="Arial" w:hAnsi="Arial" w:cs="Arial"/>
          <w:b/>
          <w:bCs/>
          <w:sz w:val="22"/>
          <w:szCs w:val="22"/>
        </w:rPr>
        <w:t xml:space="preserve"> Solutions</w:t>
      </w:r>
      <w:r w:rsidR="00442DD8" w:rsidRPr="0086685F">
        <w:rPr>
          <w:rFonts w:ascii="Arial" w:hAnsi="Arial" w:cs="Arial"/>
          <w:b/>
          <w:bCs/>
          <w:sz w:val="22"/>
          <w:szCs w:val="22"/>
        </w:rPr>
        <w:t>,</w:t>
      </w:r>
      <w:r w:rsidR="000B1E55" w:rsidRPr="0086685F">
        <w:rPr>
          <w:rFonts w:ascii="Arial" w:hAnsi="Arial" w:cs="Arial"/>
          <w:b/>
          <w:bCs/>
          <w:sz w:val="22"/>
          <w:szCs w:val="22"/>
        </w:rPr>
        <w:t xml:space="preserve"> Inc.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  <w:t>Portland, OR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  <w:t>08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Pr="0086685F">
        <w:rPr>
          <w:rFonts w:ascii="Arial" w:hAnsi="Arial" w:cs="Arial"/>
          <w:b/>
          <w:bCs/>
          <w:sz w:val="22"/>
          <w:szCs w:val="22"/>
        </w:rPr>
        <w:t>14-09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Pr="0086685F">
        <w:rPr>
          <w:rFonts w:ascii="Arial" w:hAnsi="Arial" w:cs="Arial"/>
          <w:b/>
          <w:bCs/>
          <w:sz w:val="22"/>
          <w:szCs w:val="22"/>
        </w:rPr>
        <w:t>14</w:t>
      </w:r>
    </w:p>
    <w:p w14:paraId="2CB4FBF7" w14:textId="2DC7F5E6" w:rsidR="00DB6F96" w:rsidRPr="0086685F" w:rsidRDefault="003C0401" w:rsidP="00C4240F">
      <w:pPr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>Entered and maintained a Microsoft</w:t>
      </w:r>
      <w:r w:rsidR="00DB6F96" w:rsidRPr="0086685F">
        <w:rPr>
          <w:rFonts w:ascii="Arial" w:hAnsi="Arial" w:cs="Arial"/>
          <w:bCs/>
          <w:sz w:val="22"/>
          <w:szCs w:val="22"/>
        </w:rPr>
        <w:t xml:space="preserve"> Excel spreadsheet containing transit stops and times for import</w:t>
      </w:r>
    </w:p>
    <w:p w14:paraId="3632F2F2" w14:textId="6B3156E3" w:rsidR="00DB6F96" w:rsidRPr="0086685F" w:rsidRDefault="00DB6F96" w:rsidP="003C0401">
      <w:pPr>
        <w:numPr>
          <w:ilvl w:val="0"/>
          <w:numId w:val="22"/>
        </w:numPr>
        <w:rPr>
          <w:rFonts w:ascii="Arial" w:hAnsi="Arial" w:cs="Arial"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 xml:space="preserve">Updated transit mapping data </w:t>
      </w:r>
      <w:r w:rsidR="00442DD8" w:rsidRPr="0086685F">
        <w:rPr>
          <w:rFonts w:ascii="Arial" w:hAnsi="Arial" w:cs="Arial"/>
          <w:bCs/>
          <w:sz w:val="22"/>
          <w:szCs w:val="22"/>
        </w:rPr>
        <w:t>to ensure</w:t>
      </w:r>
      <w:r w:rsidRPr="0086685F">
        <w:rPr>
          <w:rFonts w:ascii="Arial" w:hAnsi="Arial" w:cs="Arial"/>
          <w:bCs/>
          <w:sz w:val="22"/>
          <w:szCs w:val="22"/>
        </w:rPr>
        <w:t xml:space="preserve"> that </w:t>
      </w:r>
      <w:r w:rsidR="007000FD" w:rsidRPr="0086685F">
        <w:rPr>
          <w:rFonts w:ascii="Arial" w:hAnsi="Arial" w:cs="Arial"/>
          <w:bCs/>
          <w:sz w:val="22"/>
          <w:szCs w:val="22"/>
        </w:rPr>
        <w:t>two to three</w:t>
      </w:r>
      <w:r w:rsidRPr="0086685F">
        <w:rPr>
          <w:rFonts w:ascii="Arial" w:hAnsi="Arial" w:cs="Arial"/>
          <w:bCs/>
          <w:sz w:val="22"/>
          <w:szCs w:val="22"/>
        </w:rPr>
        <w:t xml:space="preserve"> bus routes matched</w:t>
      </w:r>
    </w:p>
    <w:p w14:paraId="5B9EFAF0" w14:textId="77777777" w:rsidR="00BA4C34" w:rsidRPr="0086685F" w:rsidRDefault="00BA4C34" w:rsidP="0051540C">
      <w:pPr>
        <w:rPr>
          <w:rFonts w:ascii="Arial" w:hAnsi="Arial" w:cs="Arial"/>
          <w:b/>
          <w:bCs/>
          <w:sz w:val="22"/>
          <w:szCs w:val="22"/>
        </w:rPr>
      </w:pPr>
    </w:p>
    <w:p w14:paraId="7D0DBEE5" w14:textId="1C755A75" w:rsidR="001D78FB" w:rsidRPr="0086685F" w:rsidRDefault="001D78FB" w:rsidP="0051540C">
      <w:p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/>
          <w:bCs/>
          <w:sz w:val="22"/>
          <w:szCs w:val="22"/>
        </w:rPr>
        <w:t>QA and Tester, Senior Specialist Cigna (Contract through RANSTAD) Portland, OR</w:t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ab/>
      </w:r>
      <w:r w:rsidR="00AA778A"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>11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Pr="0086685F">
        <w:rPr>
          <w:rFonts w:ascii="Arial" w:hAnsi="Arial" w:cs="Arial"/>
          <w:b/>
          <w:bCs/>
          <w:sz w:val="22"/>
          <w:szCs w:val="22"/>
        </w:rPr>
        <w:t>13-3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Pr="0086685F">
        <w:rPr>
          <w:rFonts w:ascii="Arial" w:hAnsi="Arial" w:cs="Arial"/>
          <w:b/>
          <w:bCs/>
          <w:sz w:val="22"/>
          <w:szCs w:val="22"/>
        </w:rPr>
        <w:t>14</w:t>
      </w:r>
    </w:p>
    <w:p w14:paraId="1361651C" w14:textId="5EDF369A" w:rsidR="001D78FB" w:rsidRPr="0086685F" w:rsidRDefault="00272F27" w:rsidP="001D78FB">
      <w:pPr>
        <w:pStyle w:val="ListParagraph"/>
        <w:numPr>
          <w:ilvl w:val="0"/>
          <w:numId w:val="21"/>
        </w:numPr>
        <w:rPr>
          <w:rFonts w:ascii="Arial" w:hAnsi="Arial" w:cs="Arial"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>Wrote procedures in Microsoft Word to set up a Postman environment for testing</w:t>
      </w:r>
      <w:r w:rsidR="00442DD8" w:rsidRPr="0086685F">
        <w:rPr>
          <w:rFonts w:ascii="Arial" w:hAnsi="Arial" w:cs="Arial"/>
          <w:bCs/>
          <w:sz w:val="22"/>
          <w:szCs w:val="22"/>
        </w:rPr>
        <w:t xml:space="preserve">, </w:t>
      </w:r>
      <w:r w:rsidRPr="0086685F">
        <w:rPr>
          <w:rFonts w:ascii="Arial" w:hAnsi="Arial" w:cs="Arial"/>
          <w:bCs/>
          <w:sz w:val="22"/>
          <w:szCs w:val="22"/>
        </w:rPr>
        <w:t>enabl</w:t>
      </w:r>
      <w:r w:rsidR="00442DD8" w:rsidRPr="0086685F">
        <w:rPr>
          <w:rFonts w:ascii="Arial" w:hAnsi="Arial" w:cs="Arial"/>
          <w:bCs/>
          <w:sz w:val="22"/>
          <w:szCs w:val="22"/>
        </w:rPr>
        <w:t>ing</w:t>
      </w:r>
      <w:r w:rsidRPr="0086685F">
        <w:rPr>
          <w:rFonts w:ascii="Arial" w:hAnsi="Arial" w:cs="Arial"/>
          <w:bCs/>
          <w:sz w:val="22"/>
          <w:szCs w:val="22"/>
        </w:rPr>
        <w:t xml:space="preserve"> new QA hires</w:t>
      </w:r>
    </w:p>
    <w:p w14:paraId="1A7097D9" w14:textId="343EA0C4" w:rsidR="003118B0" w:rsidRPr="0086685F" w:rsidRDefault="008D34CB" w:rsidP="003118B0">
      <w:pPr>
        <w:pStyle w:val="ListParagraph"/>
        <w:numPr>
          <w:ilvl w:val="0"/>
          <w:numId w:val="21"/>
        </w:numPr>
        <w:rPr>
          <w:rFonts w:ascii="Arial" w:hAnsi="Arial" w:cs="Arial"/>
          <w:bCs/>
          <w:sz w:val="22"/>
          <w:szCs w:val="22"/>
        </w:rPr>
      </w:pPr>
      <w:r w:rsidRPr="0086685F">
        <w:rPr>
          <w:rFonts w:ascii="Arial" w:hAnsi="Arial" w:cs="Arial"/>
          <w:bCs/>
          <w:sz w:val="22"/>
          <w:szCs w:val="22"/>
        </w:rPr>
        <w:t>In JAMA, wrote</w:t>
      </w:r>
      <w:r w:rsidR="003118B0" w:rsidRPr="0086685F">
        <w:rPr>
          <w:rFonts w:ascii="Arial" w:hAnsi="Arial" w:cs="Arial"/>
          <w:bCs/>
          <w:sz w:val="22"/>
          <w:szCs w:val="22"/>
        </w:rPr>
        <w:t xml:space="preserve"> and edited tests for a fe</w:t>
      </w:r>
      <w:r w:rsidR="00044760" w:rsidRPr="0086685F">
        <w:rPr>
          <w:rFonts w:ascii="Arial" w:hAnsi="Arial" w:cs="Arial"/>
          <w:bCs/>
          <w:sz w:val="22"/>
          <w:szCs w:val="22"/>
        </w:rPr>
        <w:t>w</w:t>
      </w:r>
      <w:r w:rsidR="003118B0" w:rsidRPr="0086685F">
        <w:rPr>
          <w:rFonts w:ascii="Arial" w:hAnsi="Arial" w:cs="Arial"/>
          <w:bCs/>
          <w:sz w:val="22"/>
          <w:szCs w:val="22"/>
        </w:rPr>
        <w:t xml:space="preserve"> web APIs based on implicit and explicit specifications</w:t>
      </w:r>
    </w:p>
    <w:p w14:paraId="6C7E2DE8" w14:textId="77777777" w:rsidR="001D78FB" w:rsidRPr="0086685F" w:rsidRDefault="001D78FB" w:rsidP="0051540C">
      <w:pPr>
        <w:rPr>
          <w:rFonts w:ascii="Arial" w:hAnsi="Arial" w:cs="Arial"/>
          <w:b/>
          <w:bCs/>
          <w:sz w:val="22"/>
          <w:szCs w:val="22"/>
        </w:rPr>
      </w:pPr>
    </w:p>
    <w:p w14:paraId="3FB40176" w14:textId="7D484337" w:rsidR="00B303DE" w:rsidRPr="0086685F" w:rsidRDefault="00AB4C06" w:rsidP="0051540C">
      <w:p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/>
          <w:bCs/>
          <w:sz w:val="22"/>
          <w:szCs w:val="22"/>
        </w:rPr>
        <w:t xml:space="preserve">Validation Engineer </w:t>
      </w:r>
      <w:r w:rsidRPr="0086685F">
        <w:rPr>
          <w:rFonts w:ascii="Arial" w:hAnsi="Arial" w:cs="Arial"/>
          <w:b/>
          <w:bCs/>
          <w:sz w:val="22"/>
          <w:szCs w:val="22"/>
        </w:rPr>
        <w:tab/>
        <w:t xml:space="preserve">Intel (Contractor through </w:t>
      </w:r>
      <w:r w:rsidR="00F76EA4" w:rsidRPr="0086685F">
        <w:rPr>
          <w:rFonts w:ascii="Arial" w:hAnsi="Arial" w:cs="Arial"/>
          <w:b/>
          <w:bCs/>
          <w:sz w:val="22"/>
          <w:szCs w:val="22"/>
        </w:rPr>
        <w:t xml:space="preserve">Synergy Seven) </w:t>
      </w:r>
      <w:r w:rsidR="00F76EA4" w:rsidRPr="0086685F">
        <w:rPr>
          <w:rFonts w:ascii="Arial" w:hAnsi="Arial" w:cs="Arial"/>
          <w:b/>
          <w:bCs/>
          <w:sz w:val="22"/>
          <w:szCs w:val="22"/>
        </w:rPr>
        <w:tab/>
        <w:t>Portland, OR</w:t>
      </w:r>
      <w:r w:rsidR="00F76EA4" w:rsidRPr="0086685F">
        <w:rPr>
          <w:rFonts w:ascii="Arial" w:hAnsi="Arial" w:cs="Arial"/>
          <w:b/>
          <w:bCs/>
          <w:sz w:val="22"/>
          <w:szCs w:val="22"/>
        </w:rPr>
        <w:tab/>
      </w:r>
      <w:r w:rsidR="00F76EA4" w:rsidRPr="0086685F">
        <w:rPr>
          <w:rFonts w:ascii="Arial" w:hAnsi="Arial" w:cs="Arial"/>
          <w:b/>
          <w:bCs/>
          <w:sz w:val="22"/>
          <w:szCs w:val="22"/>
        </w:rPr>
        <w:tab/>
      </w:r>
      <w:r w:rsidR="00AA778A" w:rsidRPr="0086685F">
        <w:rPr>
          <w:rFonts w:ascii="Arial" w:hAnsi="Arial" w:cs="Arial"/>
          <w:b/>
          <w:bCs/>
          <w:sz w:val="22"/>
          <w:szCs w:val="22"/>
        </w:rPr>
        <w:tab/>
      </w:r>
      <w:r w:rsidRPr="0086685F">
        <w:rPr>
          <w:rFonts w:ascii="Arial" w:hAnsi="Arial" w:cs="Arial"/>
          <w:b/>
          <w:bCs/>
          <w:sz w:val="22"/>
          <w:szCs w:val="22"/>
        </w:rPr>
        <w:t>2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Pr="0086685F">
        <w:rPr>
          <w:rFonts w:ascii="Arial" w:hAnsi="Arial" w:cs="Arial"/>
          <w:b/>
          <w:bCs/>
          <w:sz w:val="22"/>
          <w:szCs w:val="22"/>
        </w:rPr>
        <w:t>12-</w:t>
      </w:r>
      <w:r w:rsidR="001D78FB" w:rsidRPr="0086685F">
        <w:rPr>
          <w:rFonts w:ascii="Arial" w:hAnsi="Arial" w:cs="Arial"/>
          <w:b/>
          <w:bCs/>
          <w:sz w:val="22"/>
          <w:szCs w:val="22"/>
        </w:rPr>
        <w:t>8/</w:t>
      </w:r>
      <w:r w:rsidR="00AB5CBC" w:rsidRPr="0086685F">
        <w:rPr>
          <w:rFonts w:ascii="Arial" w:hAnsi="Arial" w:cs="Arial"/>
          <w:b/>
          <w:bCs/>
          <w:sz w:val="22"/>
          <w:szCs w:val="22"/>
        </w:rPr>
        <w:t>20</w:t>
      </w:r>
      <w:r w:rsidR="001D78FB" w:rsidRPr="0086685F">
        <w:rPr>
          <w:rFonts w:ascii="Arial" w:hAnsi="Arial" w:cs="Arial"/>
          <w:b/>
          <w:bCs/>
          <w:sz w:val="22"/>
          <w:szCs w:val="22"/>
        </w:rPr>
        <w:t>13</w:t>
      </w:r>
    </w:p>
    <w:p w14:paraId="77A8E029" w14:textId="61AA4B7A" w:rsidR="006F0542" w:rsidRPr="0086685F" w:rsidRDefault="006F0542" w:rsidP="006F0542">
      <w:pPr>
        <w:numPr>
          <w:ilvl w:val="0"/>
          <w:numId w:val="3"/>
        </w:numPr>
        <w:rPr>
          <w:rFonts w:ascii="Arial" w:hAnsi="Arial" w:cs="Arial"/>
          <w:color w:val="0E101A"/>
          <w:sz w:val="22"/>
          <w:szCs w:val="22"/>
        </w:rPr>
      </w:pPr>
      <w:r w:rsidRPr="0086685F">
        <w:rPr>
          <w:rFonts w:ascii="Arial" w:hAnsi="Arial" w:cs="Arial"/>
          <w:color w:val="0E101A"/>
          <w:sz w:val="22"/>
          <w:szCs w:val="22"/>
        </w:rPr>
        <w:t xml:space="preserve">Updated XML tags in an ACPI table using AML compiler and notepad, enabling the kernel </w:t>
      </w:r>
      <w:r w:rsidR="00940126" w:rsidRPr="0086685F">
        <w:rPr>
          <w:rFonts w:ascii="Arial" w:hAnsi="Arial" w:cs="Arial"/>
          <w:color w:val="0E101A"/>
          <w:sz w:val="22"/>
          <w:szCs w:val="22"/>
        </w:rPr>
        <w:t>driver's</w:t>
      </w:r>
      <w:r w:rsidRPr="0086685F">
        <w:rPr>
          <w:rFonts w:ascii="Arial" w:hAnsi="Arial" w:cs="Arial"/>
          <w:color w:val="0E101A"/>
          <w:sz w:val="22"/>
          <w:szCs w:val="22"/>
        </w:rPr>
        <w:t xml:space="preserve"> functionality</w:t>
      </w:r>
    </w:p>
    <w:p w14:paraId="24AC6BFF" w14:textId="5D1E8413" w:rsidR="00861E86" w:rsidRPr="0086685F" w:rsidRDefault="00861E86" w:rsidP="00861E86">
      <w:pPr>
        <w:numPr>
          <w:ilvl w:val="0"/>
          <w:numId w:val="3"/>
        </w:numPr>
        <w:rPr>
          <w:rFonts w:ascii="Arial" w:hAnsi="Arial" w:cs="Arial"/>
          <w:color w:val="0E101A"/>
          <w:sz w:val="22"/>
          <w:szCs w:val="22"/>
        </w:rPr>
      </w:pPr>
      <w:r w:rsidRPr="0086685F">
        <w:rPr>
          <w:rFonts w:ascii="Arial" w:hAnsi="Arial" w:cs="Arial"/>
          <w:color w:val="0E101A"/>
          <w:sz w:val="22"/>
          <w:szCs w:val="22"/>
        </w:rPr>
        <w:t>Wrote documentation in Microsoft Word, provided instruction to engineers and other users off-site</w:t>
      </w:r>
    </w:p>
    <w:p w14:paraId="54B11627" w14:textId="70498758" w:rsidR="000A3740" w:rsidRPr="0086685F" w:rsidRDefault="000A3740" w:rsidP="007A62A9">
      <w:pPr>
        <w:rPr>
          <w:rFonts w:ascii="Arial" w:hAnsi="Arial" w:cs="Arial"/>
          <w:sz w:val="22"/>
          <w:szCs w:val="22"/>
        </w:rPr>
      </w:pPr>
    </w:p>
    <w:p w14:paraId="0C7B7C13" w14:textId="2C1375CF" w:rsidR="00893534" w:rsidRPr="0086685F" w:rsidRDefault="00893534" w:rsidP="005368B7">
      <w:pPr>
        <w:tabs>
          <w:tab w:val="left" w:pos="360"/>
        </w:tabs>
        <w:rPr>
          <w:rFonts w:ascii="Arial" w:hAnsi="Arial" w:cs="Arial"/>
          <w:bCs/>
          <w:sz w:val="22"/>
          <w:szCs w:val="22"/>
        </w:rPr>
      </w:pPr>
      <w:r w:rsidRPr="0086685F">
        <w:rPr>
          <w:rFonts w:ascii="Arial" w:hAnsi="Arial" w:cs="Arial"/>
          <w:b/>
          <w:sz w:val="22"/>
          <w:szCs w:val="22"/>
        </w:rPr>
        <w:t xml:space="preserve">PROGRAMMING LANGUAGES: </w:t>
      </w:r>
      <w:r w:rsidRPr="0086685F">
        <w:rPr>
          <w:rFonts w:ascii="Arial" w:hAnsi="Arial" w:cs="Arial"/>
          <w:bCs/>
          <w:sz w:val="22"/>
          <w:szCs w:val="22"/>
        </w:rPr>
        <w:t>SQL, Java, Python, and PowerShell scripting</w:t>
      </w:r>
    </w:p>
    <w:p w14:paraId="28ABC5F6" w14:textId="26819225" w:rsidR="00FF2C1C" w:rsidRPr="0086685F" w:rsidRDefault="00744DD5" w:rsidP="005368B7">
      <w:pPr>
        <w:tabs>
          <w:tab w:val="left" w:pos="360"/>
        </w:tabs>
        <w:rPr>
          <w:rFonts w:ascii="Arial" w:hAnsi="Arial" w:cs="Arial"/>
          <w:b/>
          <w:sz w:val="22"/>
          <w:szCs w:val="22"/>
        </w:rPr>
      </w:pPr>
      <w:r w:rsidRPr="0086685F">
        <w:rPr>
          <w:rFonts w:ascii="Arial" w:hAnsi="Arial" w:cs="Arial"/>
          <w:b/>
          <w:sz w:val="22"/>
          <w:szCs w:val="22"/>
        </w:rPr>
        <w:t>TECHNICAL SKILLS:</w:t>
      </w:r>
      <w:r w:rsidR="003B73F5" w:rsidRPr="0086685F">
        <w:rPr>
          <w:rFonts w:ascii="Arial" w:hAnsi="Arial" w:cs="Arial"/>
          <w:b/>
          <w:sz w:val="22"/>
          <w:szCs w:val="22"/>
        </w:rPr>
        <w:t xml:space="preserve"> </w:t>
      </w:r>
      <w:r w:rsidR="003B73F5" w:rsidRPr="0086685F">
        <w:rPr>
          <w:rFonts w:ascii="Arial" w:hAnsi="Arial" w:cs="Arial"/>
          <w:bCs/>
          <w:sz w:val="22"/>
          <w:szCs w:val="22"/>
        </w:rPr>
        <w:t>Confluence,</w:t>
      </w:r>
      <w:r w:rsidRPr="0086685F">
        <w:rPr>
          <w:rFonts w:ascii="Arial" w:hAnsi="Arial" w:cs="Arial"/>
          <w:bCs/>
          <w:sz w:val="22"/>
          <w:szCs w:val="22"/>
        </w:rPr>
        <w:t xml:space="preserve"> WordPress, Microsoft Access, Microsoft Excel, Dropbox, HTML, XML, Wix</w:t>
      </w:r>
    </w:p>
    <w:p w14:paraId="60D64881" w14:textId="77777777" w:rsidR="008B46DA" w:rsidRPr="0086685F" w:rsidRDefault="008B46DA" w:rsidP="00FF2C1C">
      <w:pPr>
        <w:rPr>
          <w:rFonts w:ascii="Arial" w:hAnsi="Arial" w:cs="Arial"/>
          <w:b/>
          <w:sz w:val="22"/>
          <w:szCs w:val="22"/>
        </w:rPr>
      </w:pPr>
    </w:p>
    <w:p w14:paraId="17A86A69" w14:textId="77777777" w:rsidR="00FF2C1C" w:rsidRPr="0086685F" w:rsidRDefault="00FF2C1C" w:rsidP="00FF2C1C">
      <w:pPr>
        <w:rPr>
          <w:rFonts w:ascii="Arial" w:hAnsi="Arial" w:cs="Arial"/>
          <w:b/>
          <w:sz w:val="22"/>
          <w:szCs w:val="22"/>
        </w:rPr>
      </w:pPr>
      <w:r w:rsidRPr="0086685F">
        <w:rPr>
          <w:rFonts w:ascii="Arial" w:hAnsi="Arial" w:cs="Arial"/>
          <w:b/>
          <w:sz w:val="22"/>
          <w:szCs w:val="22"/>
        </w:rPr>
        <w:t>EDUCATION:</w:t>
      </w:r>
    </w:p>
    <w:p w14:paraId="3307070D" w14:textId="77777777" w:rsidR="00FF2C1C" w:rsidRPr="0086685F" w:rsidRDefault="00FF2C1C" w:rsidP="00FF2C1C">
      <w:p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/>
          <w:bCs/>
          <w:sz w:val="22"/>
          <w:szCs w:val="22"/>
        </w:rPr>
        <w:t xml:space="preserve">Graduate School for Library &amp; Information Science, Simmons College, Boston, MA </w:t>
      </w:r>
    </w:p>
    <w:p w14:paraId="2FA64D73" w14:textId="77777777" w:rsidR="00FF2C1C" w:rsidRPr="0086685F" w:rsidRDefault="00FF2C1C" w:rsidP="00FF2C1C">
      <w:pPr>
        <w:ind w:firstLine="375"/>
        <w:rPr>
          <w:rFonts w:ascii="Arial" w:hAnsi="Arial" w:cs="Arial"/>
          <w:sz w:val="22"/>
          <w:szCs w:val="22"/>
        </w:rPr>
      </w:pPr>
      <w:r w:rsidRPr="0086685F">
        <w:rPr>
          <w:rFonts w:ascii="Arial" w:hAnsi="Arial" w:cs="Arial"/>
          <w:sz w:val="22"/>
          <w:szCs w:val="22"/>
        </w:rPr>
        <w:t>Master of Library and Information Science degree, GPA 3.56</w:t>
      </w:r>
    </w:p>
    <w:p w14:paraId="19F5F272" w14:textId="019B440F" w:rsidR="00FF2C1C" w:rsidRPr="0086685F" w:rsidRDefault="00FF2C1C" w:rsidP="00FF2C1C">
      <w:pPr>
        <w:tabs>
          <w:tab w:val="left" w:pos="3195"/>
        </w:tabs>
        <w:ind w:left="405" w:hanging="360"/>
        <w:rPr>
          <w:rFonts w:ascii="Arial" w:hAnsi="Arial" w:cs="Arial"/>
          <w:sz w:val="22"/>
          <w:szCs w:val="22"/>
        </w:rPr>
      </w:pPr>
      <w:r w:rsidRPr="0086685F">
        <w:rPr>
          <w:rFonts w:ascii="Arial" w:hAnsi="Arial" w:cs="Arial"/>
          <w:sz w:val="22"/>
          <w:szCs w:val="22"/>
        </w:rPr>
        <w:tab/>
        <w:t>Student Chapter of the ASIST Outstanding Information Science Student Award</w:t>
      </w:r>
    </w:p>
    <w:p w14:paraId="0B62C5B3" w14:textId="77777777" w:rsidR="00FF2C1C" w:rsidRPr="0086685F" w:rsidRDefault="00FF2C1C" w:rsidP="00FF2C1C">
      <w:pPr>
        <w:rPr>
          <w:rFonts w:ascii="Arial" w:hAnsi="Arial" w:cs="Arial"/>
          <w:b/>
          <w:bCs/>
          <w:sz w:val="22"/>
          <w:szCs w:val="22"/>
        </w:rPr>
      </w:pPr>
      <w:r w:rsidRPr="0086685F">
        <w:rPr>
          <w:rFonts w:ascii="Arial" w:hAnsi="Arial" w:cs="Arial"/>
          <w:b/>
          <w:bCs/>
          <w:sz w:val="22"/>
          <w:szCs w:val="22"/>
        </w:rPr>
        <w:t>Smith College, Northampton, MA</w:t>
      </w:r>
    </w:p>
    <w:p w14:paraId="67472609" w14:textId="7599B452" w:rsidR="0049286D" w:rsidRPr="0086685F" w:rsidRDefault="00FF2C1C" w:rsidP="00FF4121">
      <w:pPr>
        <w:tabs>
          <w:tab w:val="left" w:pos="360"/>
        </w:tabs>
        <w:rPr>
          <w:rFonts w:ascii="Arial" w:hAnsi="Arial" w:cs="Arial"/>
          <w:sz w:val="22"/>
          <w:szCs w:val="22"/>
        </w:rPr>
      </w:pPr>
      <w:r w:rsidRPr="0086685F">
        <w:rPr>
          <w:rFonts w:ascii="Arial" w:hAnsi="Arial" w:cs="Arial"/>
          <w:sz w:val="22"/>
          <w:szCs w:val="22"/>
        </w:rPr>
        <w:t xml:space="preserve"> Bachelor of Arts degree in Psychology, GPA: 3.3: </w:t>
      </w:r>
      <w:r w:rsidR="00940126" w:rsidRPr="0086685F">
        <w:rPr>
          <w:rFonts w:ascii="Arial" w:hAnsi="Arial" w:cs="Arial"/>
          <w:sz w:val="22"/>
          <w:szCs w:val="22"/>
        </w:rPr>
        <w:t>Dean's</w:t>
      </w:r>
      <w:r w:rsidRPr="0086685F">
        <w:rPr>
          <w:rFonts w:ascii="Arial" w:hAnsi="Arial" w:cs="Arial"/>
          <w:sz w:val="22"/>
          <w:szCs w:val="22"/>
        </w:rPr>
        <w:t xml:space="preserve"> List </w:t>
      </w:r>
    </w:p>
    <w:sectPr w:rsidR="0049286D" w:rsidRPr="0086685F" w:rsidSect="0049286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49F08" w14:textId="77777777" w:rsidR="00E55B93" w:rsidRDefault="00E55B93" w:rsidP="007E3451">
      <w:r>
        <w:separator/>
      </w:r>
    </w:p>
  </w:endnote>
  <w:endnote w:type="continuationSeparator" w:id="0">
    <w:p w14:paraId="0A27A816" w14:textId="77777777" w:rsidR="00E55B93" w:rsidRDefault="00E55B93" w:rsidP="007E34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C8FB1" w14:textId="77777777" w:rsidR="00E55B93" w:rsidRDefault="00E55B93" w:rsidP="007E3451">
      <w:r>
        <w:separator/>
      </w:r>
    </w:p>
  </w:footnote>
  <w:footnote w:type="continuationSeparator" w:id="0">
    <w:p w14:paraId="463F728E" w14:textId="77777777" w:rsidR="00E55B93" w:rsidRDefault="00E55B93" w:rsidP="007E34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C44BC"/>
    <w:multiLevelType w:val="hybridMultilevel"/>
    <w:tmpl w:val="98D6C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0603D"/>
    <w:multiLevelType w:val="hybridMultilevel"/>
    <w:tmpl w:val="7FF6A162"/>
    <w:lvl w:ilvl="0" w:tplc="71D46D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A6B5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25C0E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1465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B0FD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12FA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6C94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0600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403F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4731C"/>
    <w:multiLevelType w:val="hybridMultilevel"/>
    <w:tmpl w:val="AECE9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8785E"/>
    <w:multiLevelType w:val="hybridMultilevel"/>
    <w:tmpl w:val="FCB6936C"/>
    <w:lvl w:ilvl="0" w:tplc="129682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44CA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68A6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4EBD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422C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06D3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4C52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9C79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EE0C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751E3"/>
    <w:multiLevelType w:val="hybridMultilevel"/>
    <w:tmpl w:val="6BDA2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F62EE7"/>
    <w:multiLevelType w:val="hybridMultilevel"/>
    <w:tmpl w:val="34B0AC9C"/>
    <w:lvl w:ilvl="0" w:tplc="657CAB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46CC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6EA43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F20F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B8AE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D401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8E42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480F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507E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2657E3"/>
    <w:multiLevelType w:val="hybridMultilevel"/>
    <w:tmpl w:val="E492608C"/>
    <w:lvl w:ilvl="0" w:tplc="9FCA83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44912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C89F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3CB5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1EC2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886C3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60A2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CCA96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EC0A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07664"/>
    <w:multiLevelType w:val="hybridMultilevel"/>
    <w:tmpl w:val="3588F64A"/>
    <w:lvl w:ilvl="0" w:tplc="75082D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050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9EE9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8218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9C76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74BF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4A2D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E05B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A5213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BE62FE"/>
    <w:multiLevelType w:val="hybridMultilevel"/>
    <w:tmpl w:val="CD220E68"/>
    <w:lvl w:ilvl="0" w:tplc="DD08FFD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  <w:sz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4C1CAB"/>
    <w:multiLevelType w:val="multilevel"/>
    <w:tmpl w:val="E7C40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3B00343"/>
    <w:multiLevelType w:val="hybridMultilevel"/>
    <w:tmpl w:val="BC3601F0"/>
    <w:lvl w:ilvl="0" w:tplc="D38E99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A834F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A039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5C6F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1A9A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A843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AEAD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662B3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082A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11128A"/>
    <w:multiLevelType w:val="hybridMultilevel"/>
    <w:tmpl w:val="B51C6B94"/>
    <w:lvl w:ilvl="0" w:tplc="E57EA9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300E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1E51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D8DB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BC27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78A0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CAFD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BE5D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BE7A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C27512"/>
    <w:multiLevelType w:val="hybridMultilevel"/>
    <w:tmpl w:val="1B7E1996"/>
    <w:lvl w:ilvl="0" w:tplc="AC8E73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3C4D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C63D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14FF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6074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2047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2CFD4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7863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F2D2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ED04C2"/>
    <w:multiLevelType w:val="hybridMultilevel"/>
    <w:tmpl w:val="51B03A7C"/>
    <w:lvl w:ilvl="0" w:tplc="54A4771A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B820483E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C130DB42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2FECE2C8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926A672E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AD16DB14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CF018B6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86D87ED8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BAE0D77A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1FAA7D0E"/>
    <w:multiLevelType w:val="multilevel"/>
    <w:tmpl w:val="C138F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1405D56"/>
    <w:multiLevelType w:val="hybridMultilevel"/>
    <w:tmpl w:val="F874FD10"/>
    <w:lvl w:ilvl="0" w:tplc="B650AE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5AF1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465A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0CD3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A824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56B6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7EC4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D4C4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4458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365F17"/>
    <w:multiLevelType w:val="hybridMultilevel"/>
    <w:tmpl w:val="99D8A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4C760D"/>
    <w:multiLevelType w:val="hybridMultilevel"/>
    <w:tmpl w:val="56382592"/>
    <w:lvl w:ilvl="0" w:tplc="BA80648A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5D804F9E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D7B286E6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9CA27FAA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241CCFBC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2C0C7D2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6F105196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79C85144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EE386E1A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2D71775E"/>
    <w:multiLevelType w:val="hybridMultilevel"/>
    <w:tmpl w:val="567E7772"/>
    <w:lvl w:ilvl="0" w:tplc="2EC24D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AF2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CE11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06F2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AC41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F678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4CF3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845D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A581B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193024"/>
    <w:multiLevelType w:val="hybridMultilevel"/>
    <w:tmpl w:val="0330802E"/>
    <w:lvl w:ilvl="0" w:tplc="3C922C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90B2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0E9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ACCC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C801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3B6CB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6243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34BA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36A2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453621"/>
    <w:multiLevelType w:val="hybridMultilevel"/>
    <w:tmpl w:val="82C2D200"/>
    <w:lvl w:ilvl="0" w:tplc="7ED677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D678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1A6F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DCD4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78CC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6E40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2A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C0FB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32AA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CB4DB3"/>
    <w:multiLevelType w:val="hybridMultilevel"/>
    <w:tmpl w:val="2FA8A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3240B4"/>
    <w:multiLevelType w:val="hybridMultilevel"/>
    <w:tmpl w:val="F872C084"/>
    <w:lvl w:ilvl="0" w:tplc="BE36AF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20FE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84AC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D09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420F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22B7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B48D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66A0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EAD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941549"/>
    <w:multiLevelType w:val="hybridMultilevel"/>
    <w:tmpl w:val="045C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D60026"/>
    <w:multiLevelType w:val="hybridMultilevel"/>
    <w:tmpl w:val="2B5CE618"/>
    <w:lvl w:ilvl="0" w:tplc="C8C4AE92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BF36FD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BC21F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EA00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5C05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72A7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5C2F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0C1C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9489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480F09"/>
    <w:multiLevelType w:val="hybridMultilevel"/>
    <w:tmpl w:val="0DBA1B2C"/>
    <w:lvl w:ilvl="0" w:tplc="800CBA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3E12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3C1F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80B8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86ED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FEC88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9E5F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2480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26B6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C04F16"/>
    <w:multiLevelType w:val="hybridMultilevel"/>
    <w:tmpl w:val="AE02F6E6"/>
    <w:lvl w:ilvl="0" w:tplc="2F9E06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B2CD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55CE1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F0CB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7A70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94AE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7E95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9E37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786EB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F45E46"/>
    <w:multiLevelType w:val="hybridMultilevel"/>
    <w:tmpl w:val="B71C617C"/>
    <w:lvl w:ilvl="0" w:tplc="29D651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2832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0461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94E1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6C18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C07B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BC41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ECBF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9287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F06F32"/>
    <w:multiLevelType w:val="hybridMultilevel"/>
    <w:tmpl w:val="1D1AF262"/>
    <w:lvl w:ilvl="0" w:tplc="C9380E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C6E3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E6BA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6AF3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EA6F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1B4BB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72E5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5CE8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A861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BE76C5"/>
    <w:multiLevelType w:val="hybridMultilevel"/>
    <w:tmpl w:val="6602B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112A52"/>
    <w:multiLevelType w:val="hybridMultilevel"/>
    <w:tmpl w:val="83389DE4"/>
    <w:lvl w:ilvl="0" w:tplc="CA1A03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F29B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827C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0C6D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1451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F8C6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B8138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7049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D86AF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F72AA1"/>
    <w:multiLevelType w:val="hybridMultilevel"/>
    <w:tmpl w:val="583A2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7B4D22"/>
    <w:multiLevelType w:val="hybridMultilevel"/>
    <w:tmpl w:val="A79691D0"/>
    <w:lvl w:ilvl="0" w:tplc="3202E3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1C871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D844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26BE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BCC9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2254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FA14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E22D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8C4B10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AC6079"/>
    <w:multiLevelType w:val="hybridMultilevel"/>
    <w:tmpl w:val="A9107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617447"/>
    <w:multiLevelType w:val="hybridMultilevel"/>
    <w:tmpl w:val="2FE4CB38"/>
    <w:lvl w:ilvl="0" w:tplc="8F7E3C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CC34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6E27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2849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009F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2509F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080A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B48B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AAB07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8F6A6A"/>
    <w:multiLevelType w:val="hybridMultilevel"/>
    <w:tmpl w:val="7B70F8A2"/>
    <w:lvl w:ilvl="0" w:tplc="3966852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DCECC53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EC8B5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7EC0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A437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B897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6ABD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7C5D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785E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1D2D29"/>
    <w:multiLevelType w:val="hybridMultilevel"/>
    <w:tmpl w:val="665AF7FA"/>
    <w:lvl w:ilvl="0" w:tplc="DD08FFD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  <w:b w:val="0"/>
        <w:sz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657AC6"/>
    <w:multiLevelType w:val="hybridMultilevel"/>
    <w:tmpl w:val="C294516A"/>
    <w:lvl w:ilvl="0" w:tplc="CCFC63C0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BE89626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D1B8F6B2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C0F0649A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FDEE40E2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9A401868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D7267586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F044DF6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2E444508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8" w15:restartNumberingAfterBreak="0">
    <w:nsid w:val="7B831360"/>
    <w:multiLevelType w:val="multilevel"/>
    <w:tmpl w:val="F5460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D061CE7"/>
    <w:multiLevelType w:val="hybridMultilevel"/>
    <w:tmpl w:val="EE8E4E12"/>
    <w:lvl w:ilvl="0" w:tplc="04090003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5" w:hanging="360"/>
      </w:pPr>
      <w:rPr>
        <w:rFonts w:ascii="Wingdings" w:hAnsi="Wingdings" w:hint="default"/>
      </w:rPr>
    </w:lvl>
  </w:abstractNum>
  <w:abstractNum w:abstractNumId="40" w15:restartNumberingAfterBreak="0">
    <w:nsid w:val="7D3070A9"/>
    <w:multiLevelType w:val="hybridMultilevel"/>
    <w:tmpl w:val="BA8AEBF8"/>
    <w:lvl w:ilvl="0" w:tplc="5DF4F2A2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D5D29358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3A4FAAE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90DE3B32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38E8825C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7EAE6CE4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F3045FC4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6C92BFB8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7F2AEFC0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1" w15:restartNumberingAfterBreak="0">
    <w:nsid w:val="7F070FA8"/>
    <w:multiLevelType w:val="hybridMultilevel"/>
    <w:tmpl w:val="94EE1D4C"/>
    <w:lvl w:ilvl="0" w:tplc="208A9E7E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F2D6C47A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0C2CA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65D29DF4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2C762E30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4E8242AC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1288272A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F72C13E2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205CEBCE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 w16cid:durableId="2076780273">
    <w:abstractNumId w:val="24"/>
  </w:num>
  <w:num w:numId="2" w16cid:durableId="469397040">
    <w:abstractNumId w:val="17"/>
  </w:num>
  <w:num w:numId="3" w16cid:durableId="725682103">
    <w:abstractNumId w:val="20"/>
  </w:num>
  <w:num w:numId="4" w16cid:durableId="1757630247">
    <w:abstractNumId w:val="13"/>
  </w:num>
  <w:num w:numId="5" w16cid:durableId="702632200">
    <w:abstractNumId w:val="40"/>
  </w:num>
  <w:num w:numId="6" w16cid:durableId="1930039759">
    <w:abstractNumId w:val="22"/>
  </w:num>
  <w:num w:numId="7" w16cid:durableId="2047756756">
    <w:abstractNumId w:val="5"/>
  </w:num>
  <w:num w:numId="8" w16cid:durableId="1721585383">
    <w:abstractNumId w:val="7"/>
  </w:num>
  <w:num w:numId="9" w16cid:durableId="600652494">
    <w:abstractNumId w:val="27"/>
  </w:num>
  <w:num w:numId="10" w16cid:durableId="1702125155">
    <w:abstractNumId w:val="15"/>
  </w:num>
  <w:num w:numId="11" w16cid:durableId="226767928">
    <w:abstractNumId w:val="11"/>
  </w:num>
  <w:num w:numId="12" w16cid:durableId="67464465">
    <w:abstractNumId w:val="10"/>
  </w:num>
  <w:num w:numId="13" w16cid:durableId="1483740092">
    <w:abstractNumId w:val="18"/>
  </w:num>
  <w:num w:numId="14" w16cid:durableId="335498994">
    <w:abstractNumId w:val="34"/>
  </w:num>
  <w:num w:numId="15" w16cid:durableId="1960791405">
    <w:abstractNumId w:val="41"/>
  </w:num>
  <w:num w:numId="16" w16cid:durableId="438066529">
    <w:abstractNumId w:val="25"/>
  </w:num>
  <w:num w:numId="17" w16cid:durableId="2013335709">
    <w:abstractNumId w:val="1"/>
  </w:num>
  <w:num w:numId="18" w16cid:durableId="1563129744">
    <w:abstractNumId w:val="26"/>
  </w:num>
  <w:num w:numId="19" w16cid:durableId="1587347735">
    <w:abstractNumId w:val="6"/>
  </w:num>
  <w:num w:numId="20" w16cid:durableId="1877037990">
    <w:abstractNumId w:val="37"/>
  </w:num>
  <w:num w:numId="21" w16cid:durableId="1043792025">
    <w:abstractNumId w:val="3"/>
  </w:num>
  <w:num w:numId="22" w16cid:durableId="1601525600">
    <w:abstractNumId w:val="19"/>
  </w:num>
  <w:num w:numId="23" w16cid:durableId="74210994">
    <w:abstractNumId w:val="30"/>
  </w:num>
  <w:num w:numId="24" w16cid:durableId="1063602557">
    <w:abstractNumId w:val="28"/>
  </w:num>
  <w:num w:numId="25" w16cid:durableId="168495605">
    <w:abstractNumId w:val="32"/>
  </w:num>
  <w:num w:numId="26" w16cid:durableId="317881756">
    <w:abstractNumId w:val="12"/>
  </w:num>
  <w:num w:numId="27" w16cid:durableId="1431269660">
    <w:abstractNumId w:val="35"/>
  </w:num>
  <w:num w:numId="28" w16cid:durableId="872960360">
    <w:abstractNumId w:val="21"/>
  </w:num>
  <w:num w:numId="29" w16cid:durableId="1847279921">
    <w:abstractNumId w:val="9"/>
  </w:num>
  <w:num w:numId="30" w16cid:durableId="1221866650">
    <w:abstractNumId w:val="14"/>
  </w:num>
  <w:num w:numId="31" w16cid:durableId="1332216395">
    <w:abstractNumId w:val="33"/>
  </w:num>
  <w:num w:numId="32" w16cid:durableId="1255867615">
    <w:abstractNumId w:val="31"/>
  </w:num>
  <w:num w:numId="33" w16cid:durableId="1357074350">
    <w:abstractNumId w:val="16"/>
  </w:num>
  <w:num w:numId="34" w16cid:durableId="1381438986">
    <w:abstractNumId w:val="4"/>
  </w:num>
  <w:num w:numId="35" w16cid:durableId="1751075321">
    <w:abstractNumId w:val="39"/>
  </w:num>
  <w:num w:numId="36" w16cid:durableId="2101825737">
    <w:abstractNumId w:val="23"/>
  </w:num>
  <w:num w:numId="37" w16cid:durableId="1140538510">
    <w:abstractNumId w:val="29"/>
  </w:num>
  <w:num w:numId="38" w16cid:durableId="1046296389">
    <w:abstractNumId w:val="0"/>
  </w:num>
  <w:num w:numId="39" w16cid:durableId="185945956">
    <w:abstractNumId w:val="38"/>
  </w:num>
  <w:num w:numId="40" w16cid:durableId="83887157">
    <w:abstractNumId w:val="2"/>
  </w:num>
  <w:num w:numId="41" w16cid:durableId="227572993">
    <w:abstractNumId w:val="36"/>
  </w:num>
  <w:num w:numId="42" w16cid:durableId="210430329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N7UwMjQ3MDI1NDVV0lEKTi0uzszPAykwrAUAjr3FwCwAAAA="/>
  </w:docVars>
  <w:rsids>
    <w:rsidRoot w:val="00FF2C1C"/>
    <w:rsid w:val="00001AB4"/>
    <w:rsid w:val="00001EB3"/>
    <w:rsid w:val="000035FE"/>
    <w:rsid w:val="0000482F"/>
    <w:rsid w:val="00006D89"/>
    <w:rsid w:val="000149E3"/>
    <w:rsid w:val="00015DCB"/>
    <w:rsid w:val="00025938"/>
    <w:rsid w:val="00026009"/>
    <w:rsid w:val="000269B0"/>
    <w:rsid w:val="0003034E"/>
    <w:rsid w:val="00034A22"/>
    <w:rsid w:val="00036ECD"/>
    <w:rsid w:val="000413F8"/>
    <w:rsid w:val="00044760"/>
    <w:rsid w:val="00044A5F"/>
    <w:rsid w:val="00052AF6"/>
    <w:rsid w:val="0006251E"/>
    <w:rsid w:val="00064238"/>
    <w:rsid w:val="00064B95"/>
    <w:rsid w:val="00072CF1"/>
    <w:rsid w:val="000811BE"/>
    <w:rsid w:val="0008345F"/>
    <w:rsid w:val="000874D2"/>
    <w:rsid w:val="000926E2"/>
    <w:rsid w:val="00093B6C"/>
    <w:rsid w:val="000958D8"/>
    <w:rsid w:val="000965D5"/>
    <w:rsid w:val="000A109A"/>
    <w:rsid w:val="000A21C1"/>
    <w:rsid w:val="000A2F12"/>
    <w:rsid w:val="000A3740"/>
    <w:rsid w:val="000A4B40"/>
    <w:rsid w:val="000A5265"/>
    <w:rsid w:val="000A582A"/>
    <w:rsid w:val="000B1E55"/>
    <w:rsid w:val="000B3647"/>
    <w:rsid w:val="000B6FE2"/>
    <w:rsid w:val="000C5ACA"/>
    <w:rsid w:val="000C6A4A"/>
    <w:rsid w:val="000D426E"/>
    <w:rsid w:val="000E0DD5"/>
    <w:rsid w:val="000E37FD"/>
    <w:rsid w:val="000F03BC"/>
    <w:rsid w:val="000F06B1"/>
    <w:rsid w:val="000F1B53"/>
    <w:rsid w:val="000F2A24"/>
    <w:rsid w:val="000F433B"/>
    <w:rsid w:val="001101B3"/>
    <w:rsid w:val="001107DB"/>
    <w:rsid w:val="00123A71"/>
    <w:rsid w:val="00123AEE"/>
    <w:rsid w:val="001310CC"/>
    <w:rsid w:val="00134FB5"/>
    <w:rsid w:val="00155157"/>
    <w:rsid w:val="00155ADD"/>
    <w:rsid w:val="00156AB7"/>
    <w:rsid w:val="00156EAE"/>
    <w:rsid w:val="00160095"/>
    <w:rsid w:val="00161D3F"/>
    <w:rsid w:val="00165E0F"/>
    <w:rsid w:val="00171C3F"/>
    <w:rsid w:val="0019061C"/>
    <w:rsid w:val="00193B3D"/>
    <w:rsid w:val="0019498C"/>
    <w:rsid w:val="001A79E8"/>
    <w:rsid w:val="001A7E78"/>
    <w:rsid w:val="001B0C55"/>
    <w:rsid w:val="001C0D96"/>
    <w:rsid w:val="001C1E1D"/>
    <w:rsid w:val="001C2D72"/>
    <w:rsid w:val="001C3CA2"/>
    <w:rsid w:val="001C54E1"/>
    <w:rsid w:val="001D05FA"/>
    <w:rsid w:val="001D0739"/>
    <w:rsid w:val="001D1B4E"/>
    <w:rsid w:val="001D5C1E"/>
    <w:rsid w:val="001D78FB"/>
    <w:rsid w:val="001F0B58"/>
    <w:rsid w:val="001F2F4B"/>
    <w:rsid w:val="00211012"/>
    <w:rsid w:val="002169A9"/>
    <w:rsid w:val="0022227F"/>
    <w:rsid w:val="00223E0B"/>
    <w:rsid w:val="00230C73"/>
    <w:rsid w:val="00230E32"/>
    <w:rsid w:val="002443BA"/>
    <w:rsid w:val="0025224F"/>
    <w:rsid w:val="00254C7E"/>
    <w:rsid w:val="00257014"/>
    <w:rsid w:val="00266DB2"/>
    <w:rsid w:val="00266EFB"/>
    <w:rsid w:val="00270EB2"/>
    <w:rsid w:val="00270F42"/>
    <w:rsid w:val="002713C4"/>
    <w:rsid w:val="00272F27"/>
    <w:rsid w:val="0027488B"/>
    <w:rsid w:val="00275C3B"/>
    <w:rsid w:val="002769E2"/>
    <w:rsid w:val="00286FC5"/>
    <w:rsid w:val="00290B5A"/>
    <w:rsid w:val="00292DDB"/>
    <w:rsid w:val="002A0065"/>
    <w:rsid w:val="002A1A7A"/>
    <w:rsid w:val="002A3F16"/>
    <w:rsid w:val="002A5275"/>
    <w:rsid w:val="002A5CBD"/>
    <w:rsid w:val="002A7E21"/>
    <w:rsid w:val="002B39A3"/>
    <w:rsid w:val="002C026A"/>
    <w:rsid w:val="002C0414"/>
    <w:rsid w:val="002C2118"/>
    <w:rsid w:val="002C3DE8"/>
    <w:rsid w:val="002D06E6"/>
    <w:rsid w:val="002E51E3"/>
    <w:rsid w:val="002E56A7"/>
    <w:rsid w:val="002E67C7"/>
    <w:rsid w:val="002E7758"/>
    <w:rsid w:val="002F00BF"/>
    <w:rsid w:val="002F14FE"/>
    <w:rsid w:val="002F5F3D"/>
    <w:rsid w:val="00305023"/>
    <w:rsid w:val="003118B0"/>
    <w:rsid w:val="003131B6"/>
    <w:rsid w:val="00313C15"/>
    <w:rsid w:val="00320EFB"/>
    <w:rsid w:val="00327F3F"/>
    <w:rsid w:val="0034274E"/>
    <w:rsid w:val="00343D31"/>
    <w:rsid w:val="00347248"/>
    <w:rsid w:val="003519EA"/>
    <w:rsid w:val="00351B27"/>
    <w:rsid w:val="00353E5D"/>
    <w:rsid w:val="003600C3"/>
    <w:rsid w:val="003608CB"/>
    <w:rsid w:val="00364BB4"/>
    <w:rsid w:val="0037316A"/>
    <w:rsid w:val="0038055E"/>
    <w:rsid w:val="00383F11"/>
    <w:rsid w:val="00385CA1"/>
    <w:rsid w:val="003A194E"/>
    <w:rsid w:val="003A427B"/>
    <w:rsid w:val="003B5004"/>
    <w:rsid w:val="003B73F5"/>
    <w:rsid w:val="003C0401"/>
    <w:rsid w:val="003C1BFA"/>
    <w:rsid w:val="003C1CAF"/>
    <w:rsid w:val="003C3F6F"/>
    <w:rsid w:val="003D7F99"/>
    <w:rsid w:val="003E6DF2"/>
    <w:rsid w:val="003F22E7"/>
    <w:rsid w:val="0040374C"/>
    <w:rsid w:val="00410A89"/>
    <w:rsid w:val="00412F07"/>
    <w:rsid w:val="00426EDA"/>
    <w:rsid w:val="00426F3C"/>
    <w:rsid w:val="004272EA"/>
    <w:rsid w:val="00431F12"/>
    <w:rsid w:val="004333CA"/>
    <w:rsid w:val="004363F2"/>
    <w:rsid w:val="00437D8E"/>
    <w:rsid w:val="00441858"/>
    <w:rsid w:val="00441908"/>
    <w:rsid w:val="00442720"/>
    <w:rsid w:val="00442DD8"/>
    <w:rsid w:val="00445326"/>
    <w:rsid w:val="00450DF9"/>
    <w:rsid w:val="004602D6"/>
    <w:rsid w:val="00462CB8"/>
    <w:rsid w:val="004678B2"/>
    <w:rsid w:val="00472A36"/>
    <w:rsid w:val="004746FA"/>
    <w:rsid w:val="004769C7"/>
    <w:rsid w:val="00477A29"/>
    <w:rsid w:val="004832E4"/>
    <w:rsid w:val="00483F60"/>
    <w:rsid w:val="004853F3"/>
    <w:rsid w:val="00486A68"/>
    <w:rsid w:val="004871EC"/>
    <w:rsid w:val="00490CB0"/>
    <w:rsid w:val="0049286D"/>
    <w:rsid w:val="004A4273"/>
    <w:rsid w:val="004B03D4"/>
    <w:rsid w:val="004B6F51"/>
    <w:rsid w:val="004C1293"/>
    <w:rsid w:val="004E697B"/>
    <w:rsid w:val="004F4D3C"/>
    <w:rsid w:val="004F58CA"/>
    <w:rsid w:val="00501105"/>
    <w:rsid w:val="00503390"/>
    <w:rsid w:val="00506927"/>
    <w:rsid w:val="0050742E"/>
    <w:rsid w:val="005101C2"/>
    <w:rsid w:val="00512958"/>
    <w:rsid w:val="00513046"/>
    <w:rsid w:val="0051540C"/>
    <w:rsid w:val="005249C1"/>
    <w:rsid w:val="00526672"/>
    <w:rsid w:val="00531DA7"/>
    <w:rsid w:val="0053462F"/>
    <w:rsid w:val="005368B7"/>
    <w:rsid w:val="005406B6"/>
    <w:rsid w:val="00552917"/>
    <w:rsid w:val="00552B28"/>
    <w:rsid w:val="005533B2"/>
    <w:rsid w:val="00556A6D"/>
    <w:rsid w:val="0056638A"/>
    <w:rsid w:val="00570E0F"/>
    <w:rsid w:val="00571245"/>
    <w:rsid w:val="0057408B"/>
    <w:rsid w:val="00577AD0"/>
    <w:rsid w:val="00596B7D"/>
    <w:rsid w:val="005A36D8"/>
    <w:rsid w:val="005B17DB"/>
    <w:rsid w:val="005B6D4D"/>
    <w:rsid w:val="005C0815"/>
    <w:rsid w:val="005D16EE"/>
    <w:rsid w:val="005D749F"/>
    <w:rsid w:val="005E033D"/>
    <w:rsid w:val="005E0E87"/>
    <w:rsid w:val="005F11AB"/>
    <w:rsid w:val="005F16DF"/>
    <w:rsid w:val="005F3677"/>
    <w:rsid w:val="00604F10"/>
    <w:rsid w:val="006051A5"/>
    <w:rsid w:val="00615534"/>
    <w:rsid w:val="00621CEB"/>
    <w:rsid w:val="00624B52"/>
    <w:rsid w:val="00625E38"/>
    <w:rsid w:val="00625E3A"/>
    <w:rsid w:val="00627AC4"/>
    <w:rsid w:val="00635586"/>
    <w:rsid w:val="00643A91"/>
    <w:rsid w:val="00652878"/>
    <w:rsid w:val="006532FE"/>
    <w:rsid w:val="006546D7"/>
    <w:rsid w:val="00661A91"/>
    <w:rsid w:val="006675D8"/>
    <w:rsid w:val="00671C51"/>
    <w:rsid w:val="00675400"/>
    <w:rsid w:val="0067605D"/>
    <w:rsid w:val="00677A0B"/>
    <w:rsid w:val="00681360"/>
    <w:rsid w:val="006A05D1"/>
    <w:rsid w:val="006A4579"/>
    <w:rsid w:val="006B2C11"/>
    <w:rsid w:val="006B556A"/>
    <w:rsid w:val="006C45F4"/>
    <w:rsid w:val="006C7C17"/>
    <w:rsid w:val="006D156E"/>
    <w:rsid w:val="006E2CD2"/>
    <w:rsid w:val="006E3216"/>
    <w:rsid w:val="006E3368"/>
    <w:rsid w:val="006F0542"/>
    <w:rsid w:val="006F5268"/>
    <w:rsid w:val="006F6BD9"/>
    <w:rsid w:val="007000FD"/>
    <w:rsid w:val="0070540B"/>
    <w:rsid w:val="0070654D"/>
    <w:rsid w:val="00713118"/>
    <w:rsid w:val="0071336A"/>
    <w:rsid w:val="00724D65"/>
    <w:rsid w:val="00731C70"/>
    <w:rsid w:val="00743567"/>
    <w:rsid w:val="00744DD5"/>
    <w:rsid w:val="007528F4"/>
    <w:rsid w:val="00755B42"/>
    <w:rsid w:val="00762531"/>
    <w:rsid w:val="007718E7"/>
    <w:rsid w:val="00774EFA"/>
    <w:rsid w:val="00780103"/>
    <w:rsid w:val="00785715"/>
    <w:rsid w:val="0079179C"/>
    <w:rsid w:val="00791D2C"/>
    <w:rsid w:val="007937EC"/>
    <w:rsid w:val="00797A9A"/>
    <w:rsid w:val="007A05DF"/>
    <w:rsid w:val="007A42A7"/>
    <w:rsid w:val="007A62A9"/>
    <w:rsid w:val="007B1032"/>
    <w:rsid w:val="007B1DBB"/>
    <w:rsid w:val="007C2DE5"/>
    <w:rsid w:val="007C3548"/>
    <w:rsid w:val="007D646C"/>
    <w:rsid w:val="007E3451"/>
    <w:rsid w:val="007F322F"/>
    <w:rsid w:val="007F64C8"/>
    <w:rsid w:val="007F7EA6"/>
    <w:rsid w:val="008045A2"/>
    <w:rsid w:val="00807890"/>
    <w:rsid w:val="008114CA"/>
    <w:rsid w:val="00813952"/>
    <w:rsid w:val="00814931"/>
    <w:rsid w:val="0081733A"/>
    <w:rsid w:val="00822451"/>
    <w:rsid w:val="00824529"/>
    <w:rsid w:val="00825178"/>
    <w:rsid w:val="00837598"/>
    <w:rsid w:val="00841D65"/>
    <w:rsid w:val="008434D4"/>
    <w:rsid w:val="00845CD5"/>
    <w:rsid w:val="00850043"/>
    <w:rsid w:val="00850FD8"/>
    <w:rsid w:val="008512B8"/>
    <w:rsid w:val="00861E86"/>
    <w:rsid w:val="0086447F"/>
    <w:rsid w:val="0086685F"/>
    <w:rsid w:val="00874173"/>
    <w:rsid w:val="00874D06"/>
    <w:rsid w:val="0087563F"/>
    <w:rsid w:val="00882A51"/>
    <w:rsid w:val="00893534"/>
    <w:rsid w:val="00893855"/>
    <w:rsid w:val="008A2713"/>
    <w:rsid w:val="008A34BA"/>
    <w:rsid w:val="008B33CD"/>
    <w:rsid w:val="008B3A01"/>
    <w:rsid w:val="008B46DA"/>
    <w:rsid w:val="008B769E"/>
    <w:rsid w:val="008C16B5"/>
    <w:rsid w:val="008D1E2A"/>
    <w:rsid w:val="008D34CB"/>
    <w:rsid w:val="008D5C62"/>
    <w:rsid w:val="008D6F40"/>
    <w:rsid w:val="008E05C6"/>
    <w:rsid w:val="008E3DD8"/>
    <w:rsid w:val="008E533D"/>
    <w:rsid w:val="008F0568"/>
    <w:rsid w:val="008F424C"/>
    <w:rsid w:val="008F45AD"/>
    <w:rsid w:val="008F5BCC"/>
    <w:rsid w:val="00901084"/>
    <w:rsid w:val="00904F20"/>
    <w:rsid w:val="00911F6D"/>
    <w:rsid w:val="00913F63"/>
    <w:rsid w:val="009249B4"/>
    <w:rsid w:val="00926C4A"/>
    <w:rsid w:val="00926EFA"/>
    <w:rsid w:val="00927930"/>
    <w:rsid w:val="0093546E"/>
    <w:rsid w:val="00940126"/>
    <w:rsid w:val="009409CF"/>
    <w:rsid w:val="00942962"/>
    <w:rsid w:val="00945381"/>
    <w:rsid w:val="009479A2"/>
    <w:rsid w:val="00947B8B"/>
    <w:rsid w:val="009500B0"/>
    <w:rsid w:val="009506AB"/>
    <w:rsid w:val="0095653C"/>
    <w:rsid w:val="00956C41"/>
    <w:rsid w:val="009624E9"/>
    <w:rsid w:val="009641A6"/>
    <w:rsid w:val="009707CF"/>
    <w:rsid w:val="00975CF0"/>
    <w:rsid w:val="00976C7D"/>
    <w:rsid w:val="009818AD"/>
    <w:rsid w:val="00983638"/>
    <w:rsid w:val="0098451F"/>
    <w:rsid w:val="00986EEE"/>
    <w:rsid w:val="009920F0"/>
    <w:rsid w:val="00993170"/>
    <w:rsid w:val="009972C4"/>
    <w:rsid w:val="009A03B0"/>
    <w:rsid w:val="009A24AD"/>
    <w:rsid w:val="009A351D"/>
    <w:rsid w:val="009A3574"/>
    <w:rsid w:val="009A6820"/>
    <w:rsid w:val="009A6944"/>
    <w:rsid w:val="009B1A73"/>
    <w:rsid w:val="009B28D9"/>
    <w:rsid w:val="009B52B9"/>
    <w:rsid w:val="009B6415"/>
    <w:rsid w:val="009C0ECE"/>
    <w:rsid w:val="009C3587"/>
    <w:rsid w:val="009C7487"/>
    <w:rsid w:val="009D0488"/>
    <w:rsid w:val="009D31C6"/>
    <w:rsid w:val="009E48BB"/>
    <w:rsid w:val="009E7D24"/>
    <w:rsid w:val="009F392F"/>
    <w:rsid w:val="009F51E1"/>
    <w:rsid w:val="009F7D1C"/>
    <w:rsid w:val="00A06E3A"/>
    <w:rsid w:val="00A113CE"/>
    <w:rsid w:val="00A13891"/>
    <w:rsid w:val="00A141F3"/>
    <w:rsid w:val="00A14A6D"/>
    <w:rsid w:val="00A20456"/>
    <w:rsid w:val="00A32CBF"/>
    <w:rsid w:val="00A402E4"/>
    <w:rsid w:val="00A43298"/>
    <w:rsid w:val="00A45C4A"/>
    <w:rsid w:val="00A53203"/>
    <w:rsid w:val="00A53256"/>
    <w:rsid w:val="00A67029"/>
    <w:rsid w:val="00A75BCA"/>
    <w:rsid w:val="00A80C9C"/>
    <w:rsid w:val="00A823ED"/>
    <w:rsid w:val="00A825A4"/>
    <w:rsid w:val="00A82AD8"/>
    <w:rsid w:val="00A82FDC"/>
    <w:rsid w:val="00A8365F"/>
    <w:rsid w:val="00A846ED"/>
    <w:rsid w:val="00A916CB"/>
    <w:rsid w:val="00A936AC"/>
    <w:rsid w:val="00A94AAE"/>
    <w:rsid w:val="00A94AF3"/>
    <w:rsid w:val="00AA23B9"/>
    <w:rsid w:val="00AA4428"/>
    <w:rsid w:val="00AA49A5"/>
    <w:rsid w:val="00AA6D5E"/>
    <w:rsid w:val="00AA70BD"/>
    <w:rsid w:val="00AA778A"/>
    <w:rsid w:val="00AB212B"/>
    <w:rsid w:val="00AB2AAF"/>
    <w:rsid w:val="00AB3CF1"/>
    <w:rsid w:val="00AB4C06"/>
    <w:rsid w:val="00AB5CBC"/>
    <w:rsid w:val="00AB5F08"/>
    <w:rsid w:val="00AC25F7"/>
    <w:rsid w:val="00AC291C"/>
    <w:rsid w:val="00AD7F3B"/>
    <w:rsid w:val="00AE6C16"/>
    <w:rsid w:val="00AF474F"/>
    <w:rsid w:val="00B02CB7"/>
    <w:rsid w:val="00B02FE4"/>
    <w:rsid w:val="00B0384B"/>
    <w:rsid w:val="00B03FDA"/>
    <w:rsid w:val="00B0538A"/>
    <w:rsid w:val="00B1189C"/>
    <w:rsid w:val="00B14E6A"/>
    <w:rsid w:val="00B20FA8"/>
    <w:rsid w:val="00B25DBE"/>
    <w:rsid w:val="00B2602B"/>
    <w:rsid w:val="00B303DE"/>
    <w:rsid w:val="00B3243D"/>
    <w:rsid w:val="00B45F0F"/>
    <w:rsid w:val="00B5354F"/>
    <w:rsid w:val="00B55117"/>
    <w:rsid w:val="00B61B68"/>
    <w:rsid w:val="00B734E5"/>
    <w:rsid w:val="00B9116A"/>
    <w:rsid w:val="00B93F77"/>
    <w:rsid w:val="00B96192"/>
    <w:rsid w:val="00BA4C34"/>
    <w:rsid w:val="00BC2A4E"/>
    <w:rsid w:val="00BC77B7"/>
    <w:rsid w:val="00BD49E2"/>
    <w:rsid w:val="00BD7AFA"/>
    <w:rsid w:val="00BE1A09"/>
    <w:rsid w:val="00BE2350"/>
    <w:rsid w:val="00BE3AB2"/>
    <w:rsid w:val="00BE59EF"/>
    <w:rsid w:val="00BF2D08"/>
    <w:rsid w:val="00C065EF"/>
    <w:rsid w:val="00C06C6E"/>
    <w:rsid w:val="00C06E5C"/>
    <w:rsid w:val="00C153F8"/>
    <w:rsid w:val="00C17E17"/>
    <w:rsid w:val="00C24426"/>
    <w:rsid w:val="00C24674"/>
    <w:rsid w:val="00C24BB4"/>
    <w:rsid w:val="00C24FD0"/>
    <w:rsid w:val="00C31036"/>
    <w:rsid w:val="00C34B94"/>
    <w:rsid w:val="00C4240F"/>
    <w:rsid w:val="00C64DF1"/>
    <w:rsid w:val="00C66465"/>
    <w:rsid w:val="00C67CD1"/>
    <w:rsid w:val="00C70187"/>
    <w:rsid w:val="00C751DD"/>
    <w:rsid w:val="00C7642D"/>
    <w:rsid w:val="00C82327"/>
    <w:rsid w:val="00C87542"/>
    <w:rsid w:val="00C9021E"/>
    <w:rsid w:val="00C95335"/>
    <w:rsid w:val="00C955AC"/>
    <w:rsid w:val="00CA58D9"/>
    <w:rsid w:val="00CB41F9"/>
    <w:rsid w:val="00CB48C1"/>
    <w:rsid w:val="00CB7261"/>
    <w:rsid w:val="00CC3CFE"/>
    <w:rsid w:val="00CC3F3A"/>
    <w:rsid w:val="00CD07C4"/>
    <w:rsid w:val="00CE0051"/>
    <w:rsid w:val="00CE1195"/>
    <w:rsid w:val="00CE3795"/>
    <w:rsid w:val="00CE6E53"/>
    <w:rsid w:val="00CE7802"/>
    <w:rsid w:val="00CF160F"/>
    <w:rsid w:val="00CF1F25"/>
    <w:rsid w:val="00CF2121"/>
    <w:rsid w:val="00D039E7"/>
    <w:rsid w:val="00D11F65"/>
    <w:rsid w:val="00D13EAF"/>
    <w:rsid w:val="00D16C4C"/>
    <w:rsid w:val="00D20E3C"/>
    <w:rsid w:val="00D23D2D"/>
    <w:rsid w:val="00D24893"/>
    <w:rsid w:val="00D25962"/>
    <w:rsid w:val="00D34016"/>
    <w:rsid w:val="00D34F6A"/>
    <w:rsid w:val="00D40108"/>
    <w:rsid w:val="00D404F7"/>
    <w:rsid w:val="00D41794"/>
    <w:rsid w:val="00D50D18"/>
    <w:rsid w:val="00D64161"/>
    <w:rsid w:val="00D72100"/>
    <w:rsid w:val="00D80C92"/>
    <w:rsid w:val="00D90CAA"/>
    <w:rsid w:val="00D93EEB"/>
    <w:rsid w:val="00D97488"/>
    <w:rsid w:val="00DA2F13"/>
    <w:rsid w:val="00DB421F"/>
    <w:rsid w:val="00DB4525"/>
    <w:rsid w:val="00DB6F96"/>
    <w:rsid w:val="00DC2629"/>
    <w:rsid w:val="00DD652C"/>
    <w:rsid w:val="00DE13DC"/>
    <w:rsid w:val="00DE5098"/>
    <w:rsid w:val="00DE708A"/>
    <w:rsid w:val="00DF199F"/>
    <w:rsid w:val="00DF2ED9"/>
    <w:rsid w:val="00DF426F"/>
    <w:rsid w:val="00E054D9"/>
    <w:rsid w:val="00E15A0F"/>
    <w:rsid w:val="00E161A1"/>
    <w:rsid w:val="00E221CC"/>
    <w:rsid w:val="00E26A6C"/>
    <w:rsid w:val="00E27B1A"/>
    <w:rsid w:val="00E35282"/>
    <w:rsid w:val="00E42AE4"/>
    <w:rsid w:val="00E450E3"/>
    <w:rsid w:val="00E505F4"/>
    <w:rsid w:val="00E537D1"/>
    <w:rsid w:val="00E55B93"/>
    <w:rsid w:val="00E56476"/>
    <w:rsid w:val="00E604D5"/>
    <w:rsid w:val="00E70301"/>
    <w:rsid w:val="00E75266"/>
    <w:rsid w:val="00E75C3F"/>
    <w:rsid w:val="00E8235D"/>
    <w:rsid w:val="00E82A13"/>
    <w:rsid w:val="00E83320"/>
    <w:rsid w:val="00E86EB2"/>
    <w:rsid w:val="00E9640B"/>
    <w:rsid w:val="00EA5B58"/>
    <w:rsid w:val="00EA72DC"/>
    <w:rsid w:val="00EB2A7F"/>
    <w:rsid w:val="00EB725D"/>
    <w:rsid w:val="00EC02B0"/>
    <w:rsid w:val="00EC23C3"/>
    <w:rsid w:val="00EC44B6"/>
    <w:rsid w:val="00ED5741"/>
    <w:rsid w:val="00ED7A29"/>
    <w:rsid w:val="00EE0674"/>
    <w:rsid w:val="00EE1C37"/>
    <w:rsid w:val="00EE256C"/>
    <w:rsid w:val="00EE61E0"/>
    <w:rsid w:val="00EE67FF"/>
    <w:rsid w:val="00EF02E0"/>
    <w:rsid w:val="00EF3776"/>
    <w:rsid w:val="00EF3792"/>
    <w:rsid w:val="00EF519E"/>
    <w:rsid w:val="00F034A0"/>
    <w:rsid w:val="00F10CE0"/>
    <w:rsid w:val="00F111A7"/>
    <w:rsid w:val="00F1156B"/>
    <w:rsid w:val="00F12342"/>
    <w:rsid w:val="00F134AA"/>
    <w:rsid w:val="00F17337"/>
    <w:rsid w:val="00F244B0"/>
    <w:rsid w:val="00F2450E"/>
    <w:rsid w:val="00F25E66"/>
    <w:rsid w:val="00F266F7"/>
    <w:rsid w:val="00F26FA5"/>
    <w:rsid w:val="00F36688"/>
    <w:rsid w:val="00F43517"/>
    <w:rsid w:val="00F47CE9"/>
    <w:rsid w:val="00F53270"/>
    <w:rsid w:val="00F54790"/>
    <w:rsid w:val="00F5788C"/>
    <w:rsid w:val="00F665A8"/>
    <w:rsid w:val="00F66B48"/>
    <w:rsid w:val="00F67941"/>
    <w:rsid w:val="00F76EA4"/>
    <w:rsid w:val="00F8573F"/>
    <w:rsid w:val="00F942C5"/>
    <w:rsid w:val="00F946FF"/>
    <w:rsid w:val="00FA5CA1"/>
    <w:rsid w:val="00FA5CEE"/>
    <w:rsid w:val="00FA64C9"/>
    <w:rsid w:val="00FB7CAF"/>
    <w:rsid w:val="00FC00E6"/>
    <w:rsid w:val="00FC36AC"/>
    <w:rsid w:val="00FC5A46"/>
    <w:rsid w:val="00FD16D2"/>
    <w:rsid w:val="00FD2671"/>
    <w:rsid w:val="00FD7309"/>
    <w:rsid w:val="00FE2A9D"/>
    <w:rsid w:val="00FE314D"/>
    <w:rsid w:val="00FF2C1C"/>
    <w:rsid w:val="00FF4121"/>
    <w:rsid w:val="00FF442E"/>
    <w:rsid w:val="00FF7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B7CF4"/>
  <w15:chartTrackingRefBased/>
  <w15:docId w15:val="{656CA334-0EA9-8742-8D9F-A0B260748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02E4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F3B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3792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D50D18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F2C1C"/>
    <w:rPr>
      <w:color w:val="0000FF"/>
      <w:u w:val="single"/>
    </w:rPr>
  </w:style>
  <w:style w:type="character" w:styleId="Strong">
    <w:name w:val="Strong"/>
    <w:qFormat/>
    <w:rsid w:val="00FF2C1C"/>
    <w:rPr>
      <w:b/>
      <w:bCs/>
    </w:rPr>
  </w:style>
  <w:style w:type="paragraph" w:styleId="ListParagraph">
    <w:name w:val="List Paragraph"/>
    <w:basedOn w:val="Normal"/>
    <w:uiPriority w:val="34"/>
    <w:qFormat/>
    <w:rsid w:val="00FF2C1C"/>
    <w:pPr>
      <w:ind w:left="720"/>
      <w:contextualSpacing/>
    </w:pPr>
  </w:style>
  <w:style w:type="paragraph" w:styleId="BodyText">
    <w:name w:val="Body Text"/>
    <w:basedOn w:val="Normal"/>
    <w:link w:val="BodyTextChar"/>
    <w:rsid w:val="00F54790"/>
    <w:pPr>
      <w:spacing w:after="120"/>
    </w:pPr>
  </w:style>
  <w:style w:type="character" w:customStyle="1" w:styleId="BodyTextChar">
    <w:name w:val="Body Text Char"/>
    <w:link w:val="BodyText"/>
    <w:rsid w:val="00F54790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field-text">
    <w:name w:val="field-text"/>
    <w:rsid w:val="00DB4525"/>
  </w:style>
  <w:style w:type="character" w:styleId="FollowedHyperlink">
    <w:name w:val="FollowedHyperlink"/>
    <w:uiPriority w:val="99"/>
    <w:semiHidden/>
    <w:unhideWhenUsed/>
    <w:rsid w:val="00BC2A4E"/>
    <w:rPr>
      <w:color w:val="800080"/>
      <w:u w:val="single"/>
    </w:rPr>
  </w:style>
  <w:style w:type="character" w:styleId="Mention">
    <w:name w:val="Mention"/>
    <w:uiPriority w:val="99"/>
    <w:semiHidden/>
    <w:unhideWhenUsed/>
    <w:rsid w:val="00893855"/>
    <w:rPr>
      <w:color w:val="2B579A"/>
      <w:shd w:val="clear" w:color="auto" w:fill="E6E6E6"/>
    </w:rPr>
  </w:style>
  <w:style w:type="character" w:styleId="UnresolvedMention">
    <w:name w:val="Unresolved Mention"/>
    <w:uiPriority w:val="99"/>
    <w:semiHidden/>
    <w:unhideWhenUsed/>
    <w:rsid w:val="00A20456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uiPriority w:val="9"/>
    <w:rsid w:val="00D50D18"/>
    <w:rPr>
      <w:rFonts w:ascii="Times New Roman" w:eastAsia="Times New Roman" w:hAnsi="Times New Roman"/>
      <w:b/>
      <w:bCs/>
      <w:sz w:val="24"/>
      <w:szCs w:val="24"/>
    </w:rPr>
  </w:style>
  <w:style w:type="character" w:customStyle="1" w:styleId="Heading1Char">
    <w:name w:val="Heading 1 Char"/>
    <w:link w:val="Heading1"/>
    <w:uiPriority w:val="9"/>
    <w:rsid w:val="00AD7F3B"/>
    <w:rPr>
      <w:rFonts w:ascii="Calibri Light" w:eastAsia="Times New Roman" w:hAnsi="Calibri Light" w:cs="Times New Roman"/>
      <w:b/>
      <w:bCs/>
      <w:kern w:val="32"/>
      <w:sz w:val="32"/>
      <w:szCs w:val="32"/>
      <w:lang w:eastAsia="ar-SA"/>
    </w:rPr>
  </w:style>
  <w:style w:type="character" w:customStyle="1" w:styleId="background-details">
    <w:name w:val="background-details"/>
    <w:rsid w:val="00AD7F3B"/>
  </w:style>
  <w:style w:type="paragraph" w:styleId="BalloonText">
    <w:name w:val="Balloon Text"/>
    <w:basedOn w:val="Normal"/>
    <w:link w:val="BalloonTextChar"/>
    <w:uiPriority w:val="99"/>
    <w:semiHidden/>
    <w:unhideWhenUsed/>
    <w:rsid w:val="007937EC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937EC"/>
    <w:rPr>
      <w:rFonts w:ascii="Times New Roman" w:eastAsia="Times New Roman" w:hAnsi="Times New Roman"/>
      <w:sz w:val="18"/>
      <w:szCs w:val="18"/>
    </w:rPr>
  </w:style>
  <w:style w:type="character" w:customStyle="1" w:styleId="Heading3Char">
    <w:name w:val="Heading 3 Char"/>
    <w:link w:val="Heading3"/>
    <w:uiPriority w:val="9"/>
    <w:semiHidden/>
    <w:rsid w:val="00EF3792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E345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3451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345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3451"/>
    <w:rPr>
      <w:rFonts w:ascii="Times New Roman" w:eastAsia="Times New Roman" w:hAnsi="Times New Roman"/>
      <w:sz w:val="24"/>
      <w:szCs w:val="24"/>
    </w:rPr>
  </w:style>
  <w:style w:type="character" w:customStyle="1" w:styleId="white-space-pre">
    <w:name w:val="white-space-pre"/>
    <w:basedOn w:val="DefaultParagraphFont"/>
    <w:rsid w:val="003B73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0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0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4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6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766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8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376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169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517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37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849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1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0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1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8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46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41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074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33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6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30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055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609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0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5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9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chelleknight953.wixsite.com/website" TargetMode="External"/><Relationship Id="rId13" Type="http://schemas.openxmlformats.org/officeDocument/2006/relationships/hyperlink" Target="https://itchronicles.com/big-data/an-introduction-to-data-lakes/" TargetMode="External"/><Relationship Id="rId18" Type="http://schemas.openxmlformats.org/officeDocument/2006/relationships/hyperlink" Target="https://content.dataversity.net/2021DVResearchPaper_DownloadWP.html" TargetMode="External"/><Relationship Id="rId26" Type="http://schemas.openxmlformats.org/officeDocument/2006/relationships/hyperlink" Target="https://catapultrecruiting.com/top-ten-technologies-driving-portland-companies-to-hire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dataversity.net/how-generative-ai-will-transform-business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dataversity.net/how-generative-ai-will-transform-business/" TargetMode="External"/><Relationship Id="rId17" Type="http://schemas.openxmlformats.org/officeDocument/2006/relationships/hyperlink" Target="https://content.dataversity.net/DV2020DataManagementRP_DownloadWP.html" TargetMode="External"/><Relationship Id="rId25" Type="http://schemas.openxmlformats.org/officeDocument/2006/relationships/hyperlink" Target="https://www.accusourcehr.com/blog/best-practices-for-social-media-screening-of-job-recruit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ontent.dataversity.net/DV2019DataManagementRP_DownloadWP.html" TargetMode="External"/><Relationship Id="rId20" Type="http://schemas.openxmlformats.org/officeDocument/2006/relationships/hyperlink" Target="https://www.amazon.com/What-Data-Literacy-Reference-Guide/dp/0578639823" TargetMode="External"/><Relationship Id="rId29" Type="http://schemas.openxmlformats.org/officeDocument/2006/relationships/hyperlink" Target="https://itchronicles.com/big-data/an-introduction-to-data-lake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ataversity.net/advances-in-natural-language-processing/" TargetMode="External"/><Relationship Id="rId24" Type="http://schemas.openxmlformats.org/officeDocument/2006/relationships/hyperlink" Target="https://www.dataversity.net/advances-in-natural-language-processing/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content.dataversity.net/DataGalaxyQ32023WP300_DownloadWP.html" TargetMode="External"/><Relationship Id="rId23" Type="http://schemas.openxmlformats.org/officeDocument/2006/relationships/hyperlink" Target="https://www.dataversity.net/data-literacy-trends-in-2023-formalizing-programs/" TargetMode="External"/><Relationship Id="rId28" Type="http://schemas.openxmlformats.org/officeDocument/2006/relationships/hyperlink" Target="https://worldfinancialreview.com/exploring-the-cost-of-dirty-data-in-banking/" TargetMode="External"/><Relationship Id="rId10" Type="http://schemas.openxmlformats.org/officeDocument/2006/relationships/hyperlink" Target="https://www.corporatecomplianceinsights.com/risks-iot-smart-business/" TargetMode="External"/><Relationship Id="rId19" Type="http://schemas.openxmlformats.org/officeDocument/2006/relationships/hyperlink" Target="https://www.zaloni.com/resources/papers/the-2022-state-of-cloud-data-governance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michellepknight/" TargetMode="External"/><Relationship Id="rId14" Type="http://schemas.openxmlformats.org/officeDocument/2006/relationships/hyperlink" Target="https://www.linkedin.com/in/michellepknight/" TargetMode="External"/><Relationship Id="rId22" Type="http://schemas.openxmlformats.org/officeDocument/2006/relationships/hyperlink" Target="https://www.dataversity.net/data-lineage-demystified/" TargetMode="External"/><Relationship Id="rId27" Type="http://schemas.openxmlformats.org/officeDocument/2006/relationships/hyperlink" Target="https://catapultrecruiting.com/top-seven-things-to-know-when-working-with-a-technical-recruiter/" TargetMode="External"/><Relationship Id="rId30" Type="http://schemas.openxmlformats.org/officeDocument/2006/relationships/hyperlink" Target="https://www.rtinsights.com/the-importance-of-real-time-data-accuracy-in-your-busines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CDBC10F-CA06-024A-904C-51FA14A779A5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51283E-0386-B84D-9C0F-0E5876B8EA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312</Words>
  <Characters>748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aborative-Vision</Company>
  <LinksUpToDate>false</LinksUpToDate>
  <CharactersWithSpaces>8775</CharactersWithSpaces>
  <SharedDoc>false</SharedDoc>
  <HLinks>
    <vt:vector size="102" baseType="variant">
      <vt:variant>
        <vt:i4>5111834</vt:i4>
      </vt:variant>
      <vt:variant>
        <vt:i4>48</vt:i4>
      </vt:variant>
      <vt:variant>
        <vt:i4>0</vt:i4>
      </vt:variant>
      <vt:variant>
        <vt:i4>5</vt:i4>
      </vt:variant>
      <vt:variant>
        <vt:lpwstr>https://winpure.com/blog/what-is-the-difference-between-data-and-information/</vt:lpwstr>
      </vt:variant>
      <vt:variant>
        <vt:lpwstr/>
      </vt:variant>
      <vt:variant>
        <vt:i4>3407974</vt:i4>
      </vt:variant>
      <vt:variant>
        <vt:i4>45</vt:i4>
      </vt:variant>
      <vt:variant>
        <vt:i4>0</vt:i4>
      </vt:variant>
      <vt:variant>
        <vt:i4>5</vt:i4>
      </vt:variant>
      <vt:variant>
        <vt:lpwstr>https://winpure.com/blog/data-cleansing-steps/</vt:lpwstr>
      </vt:variant>
      <vt:variant>
        <vt:lpwstr/>
      </vt:variant>
      <vt:variant>
        <vt:i4>7929913</vt:i4>
      </vt:variant>
      <vt:variant>
        <vt:i4>42</vt:i4>
      </vt:variant>
      <vt:variant>
        <vt:i4>0</vt:i4>
      </vt:variant>
      <vt:variant>
        <vt:i4>5</vt:i4>
      </vt:variant>
      <vt:variant>
        <vt:lpwstr>https://www.dataversity.net/nosql-databases-the-versatile-solution-for-continuous-intelligence/</vt:lpwstr>
      </vt:variant>
      <vt:variant>
        <vt:lpwstr/>
      </vt:variant>
      <vt:variant>
        <vt:i4>2949230</vt:i4>
      </vt:variant>
      <vt:variant>
        <vt:i4>39</vt:i4>
      </vt:variant>
      <vt:variant>
        <vt:i4>0</vt:i4>
      </vt:variant>
      <vt:variant>
        <vt:i4>5</vt:i4>
      </vt:variant>
      <vt:variant>
        <vt:lpwstr>http://www.dataversity.net/author/michelle-knight/</vt:lpwstr>
      </vt:variant>
      <vt:variant>
        <vt:lpwstr/>
      </vt:variant>
      <vt:variant>
        <vt:i4>131076</vt:i4>
      </vt:variant>
      <vt:variant>
        <vt:i4>36</vt:i4>
      </vt:variant>
      <vt:variant>
        <vt:i4>0</vt:i4>
      </vt:variant>
      <vt:variant>
        <vt:i4>5</vt:i4>
      </vt:variant>
      <vt:variant>
        <vt:lpwstr>https://www.dataversity.net/case-study-nearmap-advances-ai-driven-location-intelligence/</vt:lpwstr>
      </vt:variant>
      <vt:variant>
        <vt:lpwstr/>
      </vt:variant>
      <vt:variant>
        <vt:i4>5111811</vt:i4>
      </vt:variant>
      <vt:variant>
        <vt:i4>33</vt:i4>
      </vt:variant>
      <vt:variant>
        <vt:i4>0</vt:i4>
      </vt:variant>
      <vt:variant>
        <vt:i4>5</vt:i4>
      </vt:variant>
      <vt:variant>
        <vt:lpwstr>http://www.dataversity.net/business-glossary-basics/</vt:lpwstr>
      </vt:variant>
      <vt:variant>
        <vt:lpwstr/>
      </vt:variant>
      <vt:variant>
        <vt:i4>7143547</vt:i4>
      </vt:variant>
      <vt:variant>
        <vt:i4>30</vt:i4>
      </vt:variant>
      <vt:variant>
        <vt:i4>0</vt:i4>
      </vt:variant>
      <vt:variant>
        <vt:i4>5</vt:i4>
      </vt:variant>
      <vt:variant>
        <vt:lpwstr>https://www.dataversity.net/metadata-management-vs-master-data-management/</vt:lpwstr>
      </vt:variant>
      <vt:variant>
        <vt:lpwstr/>
      </vt:variant>
      <vt:variant>
        <vt:i4>8323135</vt:i4>
      </vt:variant>
      <vt:variant>
        <vt:i4>27</vt:i4>
      </vt:variant>
      <vt:variant>
        <vt:i4>0</vt:i4>
      </vt:variant>
      <vt:variant>
        <vt:i4>5</vt:i4>
      </vt:variant>
      <vt:variant>
        <vt:lpwstr>https://www.amazon.com/What-Data-Literacy-Reference-Guide/dp/0578639823</vt:lpwstr>
      </vt:variant>
      <vt:variant>
        <vt:lpwstr/>
      </vt:variant>
      <vt:variant>
        <vt:i4>6815744</vt:i4>
      </vt:variant>
      <vt:variant>
        <vt:i4>24</vt:i4>
      </vt:variant>
      <vt:variant>
        <vt:i4>0</vt:i4>
      </vt:variant>
      <vt:variant>
        <vt:i4>5</vt:i4>
      </vt:variant>
      <vt:variant>
        <vt:lpwstr>https://content.dataversity.net/DV2019DataManagementRP_DownloadWP.html</vt:lpwstr>
      </vt:variant>
      <vt:variant>
        <vt:lpwstr/>
      </vt:variant>
      <vt:variant>
        <vt:i4>4522052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in/michellepknight/</vt:lpwstr>
      </vt:variant>
      <vt:variant>
        <vt:lpwstr/>
      </vt:variant>
      <vt:variant>
        <vt:i4>131076</vt:i4>
      </vt:variant>
      <vt:variant>
        <vt:i4>18</vt:i4>
      </vt:variant>
      <vt:variant>
        <vt:i4>0</vt:i4>
      </vt:variant>
      <vt:variant>
        <vt:i4>5</vt:i4>
      </vt:variant>
      <vt:variant>
        <vt:lpwstr>https://www.dataversity.net/case-study-nearmap-advances-ai-driven-location-intelligence/</vt:lpwstr>
      </vt:variant>
      <vt:variant>
        <vt:lpwstr/>
      </vt:variant>
      <vt:variant>
        <vt:i4>7143547</vt:i4>
      </vt:variant>
      <vt:variant>
        <vt:i4>15</vt:i4>
      </vt:variant>
      <vt:variant>
        <vt:i4>0</vt:i4>
      </vt:variant>
      <vt:variant>
        <vt:i4>5</vt:i4>
      </vt:variant>
      <vt:variant>
        <vt:lpwstr>https://www.dataversity.net/metadata-management-vs-master-data-management/</vt:lpwstr>
      </vt:variant>
      <vt:variant>
        <vt:lpwstr/>
      </vt:variant>
      <vt:variant>
        <vt:i4>5111834</vt:i4>
      </vt:variant>
      <vt:variant>
        <vt:i4>12</vt:i4>
      </vt:variant>
      <vt:variant>
        <vt:i4>0</vt:i4>
      </vt:variant>
      <vt:variant>
        <vt:i4>5</vt:i4>
      </vt:variant>
      <vt:variant>
        <vt:lpwstr>https://winpure.com/blog/what-is-the-difference-between-data-and-information/</vt:lpwstr>
      </vt:variant>
      <vt:variant>
        <vt:lpwstr/>
      </vt:variant>
      <vt:variant>
        <vt:i4>3407974</vt:i4>
      </vt:variant>
      <vt:variant>
        <vt:i4>9</vt:i4>
      </vt:variant>
      <vt:variant>
        <vt:i4>0</vt:i4>
      </vt:variant>
      <vt:variant>
        <vt:i4>5</vt:i4>
      </vt:variant>
      <vt:variant>
        <vt:lpwstr>https://winpure.com/blog/data-cleansing-steps/</vt:lpwstr>
      </vt:variant>
      <vt:variant>
        <vt:lpwstr/>
      </vt:variant>
      <vt:variant>
        <vt:i4>196688</vt:i4>
      </vt:variant>
      <vt:variant>
        <vt:i4>6</vt:i4>
      </vt:variant>
      <vt:variant>
        <vt:i4>0</vt:i4>
      </vt:variant>
      <vt:variant>
        <vt:i4>5</vt:i4>
      </vt:variant>
      <vt:variant>
        <vt:lpwstr>https://www.corporatecomplianceinsights.com/risks-iot-smart-business/</vt:lpwstr>
      </vt:variant>
      <vt:variant>
        <vt:lpwstr/>
      </vt:variant>
      <vt:variant>
        <vt:i4>4522052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michellepknight/</vt:lpwstr>
      </vt:variant>
      <vt:variant>
        <vt:lpwstr/>
      </vt:variant>
      <vt:variant>
        <vt:i4>1900630</vt:i4>
      </vt:variant>
      <vt:variant>
        <vt:i4>0</vt:i4>
      </vt:variant>
      <vt:variant>
        <vt:i4>0</vt:i4>
      </vt:variant>
      <vt:variant>
        <vt:i4>5</vt:i4>
      </vt:variant>
      <vt:variant>
        <vt:lpwstr>https://michelleknight953.wixsite.com/websit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a</dc:creator>
  <cp:keywords/>
  <cp:lastModifiedBy>Michelle Knight</cp:lastModifiedBy>
  <cp:revision>29</cp:revision>
  <cp:lastPrinted>2019-08-21T18:15:00Z</cp:lastPrinted>
  <dcterms:created xsi:type="dcterms:W3CDTF">2023-01-13T22:02:00Z</dcterms:created>
  <dcterms:modified xsi:type="dcterms:W3CDTF">2023-07-10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877</vt:lpwstr>
  </property>
  <property fmtid="{D5CDD505-2E9C-101B-9397-08002B2CF9AE}" pid="3" name="grammarly_documentContext">
    <vt:lpwstr>{"goals":[],"domain":"general","emotions":[],"dialect":"american"}</vt:lpwstr>
  </property>
</Properties>
</file>